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A4C75" w14:textId="061413DD" w:rsidR="00447DD9" w:rsidRPr="001F241F" w:rsidRDefault="00B67189" w:rsidP="00447DD9">
      <w:pPr>
        <w:jc w:val="center"/>
        <w:rPr>
          <w:rFonts w:ascii="Arial" w:hAnsi="Arial" w:cs="Arial"/>
          <w:b/>
          <w:i/>
          <w:iCs/>
          <w:sz w:val="24"/>
          <w:szCs w:val="24"/>
        </w:rPr>
      </w:pPr>
      <w:r>
        <w:rPr>
          <w:rFonts w:ascii="Arial" w:hAnsi="Arial" w:cs="Arial"/>
          <w:b/>
          <w:i/>
          <w:iCs/>
          <w:sz w:val="24"/>
          <w:szCs w:val="24"/>
        </w:rPr>
        <w:t>BOARD OF ALDERMAN</w:t>
      </w:r>
      <w:r w:rsidR="00447DD9" w:rsidRPr="001F241F">
        <w:rPr>
          <w:rFonts w:ascii="Arial" w:hAnsi="Arial" w:cs="Arial"/>
          <w:b/>
          <w:i/>
          <w:iCs/>
          <w:sz w:val="24"/>
          <w:szCs w:val="24"/>
        </w:rPr>
        <w:t xml:space="preserve"> MINUTES</w:t>
      </w:r>
    </w:p>
    <w:p w14:paraId="76D3E8B0" w14:textId="0BA180F1" w:rsidR="00447DD9" w:rsidRPr="001F241F" w:rsidRDefault="007C483A" w:rsidP="00447DD9">
      <w:pPr>
        <w:jc w:val="center"/>
        <w:rPr>
          <w:rFonts w:ascii="Arial" w:hAnsi="Arial" w:cs="Arial"/>
          <w:b/>
          <w:i/>
          <w:iCs/>
          <w:sz w:val="24"/>
          <w:szCs w:val="24"/>
        </w:rPr>
      </w:pPr>
      <w:r>
        <w:rPr>
          <w:rFonts w:ascii="Arial" w:hAnsi="Arial" w:cs="Arial"/>
          <w:b/>
          <w:i/>
          <w:iCs/>
          <w:sz w:val="24"/>
          <w:szCs w:val="24"/>
        </w:rPr>
        <w:t>Thiebaud Meeting</w:t>
      </w:r>
      <w:r w:rsidR="00776F5C">
        <w:rPr>
          <w:rFonts w:ascii="Arial" w:hAnsi="Arial" w:cs="Arial"/>
          <w:b/>
          <w:i/>
          <w:iCs/>
          <w:sz w:val="24"/>
          <w:szCs w:val="24"/>
        </w:rPr>
        <w:t xml:space="preserve"> Room</w:t>
      </w:r>
    </w:p>
    <w:p w14:paraId="3A928D04" w14:textId="7BDDE647" w:rsidR="00447DD9" w:rsidRPr="001F241F" w:rsidRDefault="00AF6B7A" w:rsidP="00447DD9">
      <w:pPr>
        <w:jc w:val="center"/>
        <w:rPr>
          <w:rFonts w:ascii="Arial" w:hAnsi="Arial" w:cs="Arial"/>
          <w:b/>
          <w:i/>
          <w:iCs/>
          <w:sz w:val="24"/>
          <w:szCs w:val="24"/>
        </w:rPr>
      </w:pPr>
      <w:r>
        <w:rPr>
          <w:rFonts w:ascii="Arial" w:hAnsi="Arial" w:cs="Arial"/>
          <w:b/>
          <w:i/>
          <w:iCs/>
          <w:sz w:val="24"/>
          <w:szCs w:val="24"/>
        </w:rPr>
        <w:t>Febr</w:t>
      </w:r>
      <w:r w:rsidR="00D34324">
        <w:rPr>
          <w:rFonts w:ascii="Arial" w:hAnsi="Arial" w:cs="Arial"/>
          <w:b/>
          <w:i/>
          <w:iCs/>
          <w:sz w:val="24"/>
          <w:szCs w:val="24"/>
        </w:rPr>
        <w:t>uary</w:t>
      </w:r>
      <w:r w:rsidR="007C483A">
        <w:rPr>
          <w:rFonts w:ascii="Arial" w:hAnsi="Arial" w:cs="Arial"/>
          <w:b/>
          <w:i/>
          <w:iCs/>
          <w:sz w:val="24"/>
          <w:szCs w:val="24"/>
        </w:rPr>
        <w:t xml:space="preserve"> </w:t>
      </w:r>
      <w:r>
        <w:rPr>
          <w:rFonts w:ascii="Arial" w:hAnsi="Arial" w:cs="Arial"/>
          <w:b/>
          <w:i/>
          <w:iCs/>
          <w:sz w:val="24"/>
          <w:szCs w:val="24"/>
        </w:rPr>
        <w:t>17</w:t>
      </w:r>
      <w:r w:rsidR="00447DD9" w:rsidRPr="001F241F">
        <w:rPr>
          <w:rFonts w:ascii="Arial" w:hAnsi="Arial" w:cs="Arial"/>
          <w:b/>
          <w:i/>
          <w:iCs/>
          <w:sz w:val="24"/>
          <w:szCs w:val="24"/>
        </w:rPr>
        <w:t>, 202</w:t>
      </w:r>
      <w:r w:rsidR="00D34324">
        <w:rPr>
          <w:rFonts w:ascii="Arial" w:hAnsi="Arial" w:cs="Arial"/>
          <w:b/>
          <w:i/>
          <w:iCs/>
          <w:sz w:val="24"/>
          <w:szCs w:val="24"/>
        </w:rPr>
        <w:t>6</w:t>
      </w:r>
    </w:p>
    <w:p w14:paraId="2338ADA5" w14:textId="77777777" w:rsidR="00447DD9" w:rsidRPr="001F241F" w:rsidRDefault="00447DD9" w:rsidP="00447DD9">
      <w:pPr>
        <w:jc w:val="center"/>
        <w:rPr>
          <w:rFonts w:ascii="Arial" w:hAnsi="Arial" w:cs="Arial"/>
          <w:b/>
          <w:i/>
          <w:iCs/>
          <w:sz w:val="24"/>
          <w:szCs w:val="24"/>
        </w:rPr>
      </w:pPr>
      <w:r w:rsidRPr="001F241F">
        <w:rPr>
          <w:rFonts w:ascii="Arial" w:hAnsi="Arial" w:cs="Arial"/>
          <w:b/>
          <w:i/>
          <w:iCs/>
          <w:sz w:val="24"/>
          <w:szCs w:val="24"/>
        </w:rPr>
        <w:t>6:00 p.m.</w:t>
      </w:r>
    </w:p>
    <w:p w14:paraId="0CC38537" w14:textId="77777777" w:rsidR="00DF0636" w:rsidRDefault="00DF0636" w:rsidP="00447DD9">
      <w:pPr>
        <w:rPr>
          <w:rFonts w:ascii="Arial" w:hAnsi="Arial" w:cs="Arial"/>
          <w:sz w:val="24"/>
          <w:szCs w:val="24"/>
        </w:rPr>
      </w:pPr>
      <w:bookmarkStart w:id="0" w:name="_Hlk511629602"/>
    </w:p>
    <w:p w14:paraId="186FA4CC" w14:textId="21408E75" w:rsidR="00447DD9" w:rsidRDefault="00447DD9" w:rsidP="00447DD9">
      <w:pPr>
        <w:rPr>
          <w:rFonts w:ascii="Arial" w:hAnsi="Arial" w:cs="Arial"/>
          <w:sz w:val="24"/>
          <w:szCs w:val="24"/>
        </w:rPr>
      </w:pPr>
      <w:r w:rsidRPr="00633541">
        <w:rPr>
          <w:rFonts w:ascii="Arial" w:hAnsi="Arial" w:cs="Arial"/>
          <w:sz w:val="24"/>
          <w:szCs w:val="24"/>
        </w:rPr>
        <w:t xml:space="preserve">The council met in </w:t>
      </w:r>
      <w:r>
        <w:rPr>
          <w:rFonts w:ascii="Arial" w:hAnsi="Arial" w:cs="Arial"/>
          <w:sz w:val="24"/>
          <w:szCs w:val="24"/>
        </w:rPr>
        <w:t xml:space="preserve">regular </w:t>
      </w:r>
      <w:r w:rsidRPr="00633541">
        <w:rPr>
          <w:rFonts w:ascii="Arial" w:hAnsi="Arial" w:cs="Arial"/>
          <w:sz w:val="24"/>
          <w:szCs w:val="24"/>
        </w:rPr>
        <w:t xml:space="preserve">session. The meeting was called to order </w:t>
      </w:r>
      <w:r w:rsidR="00DF0636">
        <w:rPr>
          <w:rFonts w:ascii="Arial" w:hAnsi="Arial" w:cs="Arial"/>
          <w:sz w:val="24"/>
          <w:szCs w:val="24"/>
        </w:rPr>
        <w:t xml:space="preserve">at </w:t>
      </w:r>
      <w:r w:rsidR="00CA6949">
        <w:rPr>
          <w:rFonts w:ascii="Arial" w:hAnsi="Arial" w:cs="Arial"/>
          <w:sz w:val="24"/>
          <w:szCs w:val="24"/>
        </w:rPr>
        <w:t>6:00</w:t>
      </w:r>
      <w:r w:rsidR="00DF0636">
        <w:rPr>
          <w:rFonts w:ascii="Arial" w:hAnsi="Arial" w:cs="Arial"/>
          <w:sz w:val="24"/>
          <w:szCs w:val="24"/>
        </w:rPr>
        <w:t xml:space="preserve"> p.m. </w:t>
      </w:r>
      <w:r w:rsidRPr="00633541">
        <w:rPr>
          <w:rFonts w:ascii="Arial" w:hAnsi="Arial" w:cs="Arial"/>
          <w:sz w:val="24"/>
          <w:szCs w:val="24"/>
        </w:rPr>
        <w:t xml:space="preserve">by Mayor </w:t>
      </w:r>
      <w:r w:rsidR="002622E5">
        <w:rPr>
          <w:rFonts w:ascii="Arial" w:hAnsi="Arial" w:cs="Arial"/>
          <w:sz w:val="24"/>
          <w:szCs w:val="24"/>
        </w:rPr>
        <w:t>Hull</w:t>
      </w:r>
      <w:r w:rsidRPr="00633541">
        <w:rPr>
          <w:rFonts w:ascii="Arial" w:hAnsi="Arial" w:cs="Arial"/>
          <w:sz w:val="24"/>
          <w:szCs w:val="24"/>
        </w:rPr>
        <w:t xml:space="preserve">. </w:t>
      </w:r>
      <w:r w:rsidR="008A5CC7">
        <w:rPr>
          <w:rFonts w:ascii="Arial" w:hAnsi="Arial" w:cs="Arial"/>
          <w:sz w:val="24"/>
          <w:szCs w:val="24"/>
        </w:rPr>
        <w:t xml:space="preserve">A silent prayer was observed followed by the Pledge of Allegiance. </w:t>
      </w:r>
      <w:bookmarkStart w:id="1" w:name="_Hlk156397900"/>
      <w:r w:rsidRPr="00633541">
        <w:rPr>
          <w:rFonts w:ascii="Arial" w:hAnsi="Arial" w:cs="Arial"/>
          <w:sz w:val="24"/>
          <w:szCs w:val="24"/>
        </w:rPr>
        <w:t>On roll call, the following members answered present:</w:t>
      </w:r>
      <w:r w:rsidR="00D855E1">
        <w:rPr>
          <w:rFonts w:ascii="Arial" w:hAnsi="Arial" w:cs="Arial"/>
          <w:sz w:val="24"/>
          <w:szCs w:val="24"/>
        </w:rPr>
        <w:t xml:space="preserve"> </w:t>
      </w:r>
      <w:r w:rsidR="00401620" w:rsidRPr="0012103D">
        <w:rPr>
          <w:rFonts w:ascii="Arial" w:hAnsi="Arial" w:cs="Arial"/>
          <w:sz w:val="24"/>
          <w:szCs w:val="24"/>
        </w:rPr>
        <w:t>Curt Roland</w:t>
      </w:r>
      <w:r w:rsidR="00233C13" w:rsidRPr="0012103D">
        <w:rPr>
          <w:rFonts w:ascii="Arial" w:hAnsi="Arial" w:cs="Arial"/>
          <w:sz w:val="24"/>
          <w:szCs w:val="24"/>
        </w:rPr>
        <w:t xml:space="preserve">, </w:t>
      </w:r>
      <w:r w:rsidR="00EB1EBB" w:rsidRPr="0012103D">
        <w:rPr>
          <w:rFonts w:ascii="Arial" w:hAnsi="Arial" w:cs="Arial"/>
          <w:sz w:val="24"/>
          <w:szCs w:val="24"/>
        </w:rPr>
        <w:t>Brian Griffith</w:t>
      </w:r>
      <w:r w:rsidR="00233C13" w:rsidRPr="0012103D">
        <w:rPr>
          <w:rFonts w:ascii="Arial" w:hAnsi="Arial" w:cs="Arial"/>
          <w:sz w:val="24"/>
          <w:szCs w:val="24"/>
        </w:rPr>
        <w:t xml:space="preserve">, Mike </w:t>
      </w:r>
      <w:r w:rsidR="0012103D" w:rsidRPr="0012103D">
        <w:rPr>
          <w:rFonts w:ascii="Arial" w:hAnsi="Arial" w:cs="Arial"/>
          <w:sz w:val="24"/>
          <w:szCs w:val="24"/>
        </w:rPr>
        <w:t>Main, Nate</w:t>
      </w:r>
      <w:r w:rsidR="00233C13" w:rsidRPr="0012103D">
        <w:rPr>
          <w:rFonts w:ascii="Arial" w:hAnsi="Arial" w:cs="Arial"/>
          <w:sz w:val="24"/>
          <w:szCs w:val="24"/>
        </w:rPr>
        <w:t xml:space="preserve"> Eddie</w:t>
      </w:r>
      <w:r w:rsidR="00EC0F1D" w:rsidRPr="0012103D">
        <w:rPr>
          <w:rFonts w:ascii="Arial" w:hAnsi="Arial" w:cs="Arial"/>
          <w:sz w:val="24"/>
          <w:szCs w:val="24"/>
        </w:rPr>
        <w:t>, Harold VanDeMark</w:t>
      </w:r>
      <w:r w:rsidR="000E415A" w:rsidRPr="0012103D">
        <w:rPr>
          <w:rFonts w:ascii="Arial" w:hAnsi="Arial" w:cs="Arial"/>
          <w:sz w:val="24"/>
          <w:szCs w:val="24"/>
        </w:rPr>
        <w:t xml:space="preserve">, </w:t>
      </w:r>
      <w:r w:rsidR="00233C13" w:rsidRPr="0012103D">
        <w:rPr>
          <w:rFonts w:ascii="Arial" w:hAnsi="Arial" w:cs="Arial"/>
          <w:sz w:val="24"/>
          <w:szCs w:val="24"/>
        </w:rPr>
        <w:t>Judd Chesnut</w:t>
      </w:r>
      <w:r w:rsidR="000E415A" w:rsidRPr="0012103D">
        <w:rPr>
          <w:rFonts w:ascii="Arial" w:hAnsi="Arial" w:cs="Arial"/>
          <w:sz w:val="24"/>
          <w:szCs w:val="24"/>
        </w:rPr>
        <w:t>, and Colton Higgins</w:t>
      </w:r>
      <w:r w:rsidR="00EC0F1D" w:rsidRPr="0012103D">
        <w:rPr>
          <w:rFonts w:ascii="Arial" w:hAnsi="Arial" w:cs="Arial"/>
          <w:sz w:val="24"/>
          <w:szCs w:val="24"/>
        </w:rPr>
        <w:t>.</w:t>
      </w:r>
      <w:r w:rsidR="0012103D">
        <w:rPr>
          <w:rFonts w:ascii="Arial" w:hAnsi="Arial" w:cs="Arial"/>
          <w:sz w:val="24"/>
          <w:szCs w:val="24"/>
        </w:rPr>
        <w:t xml:space="preserve"> Logan Powell was unable to attend this evening.</w:t>
      </w:r>
    </w:p>
    <w:bookmarkEnd w:id="1"/>
    <w:p w14:paraId="7ED49984" w14:textId="77777777" w:rsidR="00447DD9" w:rsidRDefault="00447DD9" w:rsidP="00447DD9">
      <w:pPr>
        <w:rPr>
          <w:rFonts w:ascii="Arial" w:hAnsi="Arial" w:cs="Arial"/>
          <w:sz w:val="24"/>
          <w:szCs w:val="24"/>
        </w:rPr>
      </w:pPr>
    </w:p>
    <w:p w14:paraId="24A9F2E7" w14:textId="517370D4" w:rsidR="00447DD9" w:rsidRDefault="00447DD9" w:rsidP="00447DD9">
      <w:pPr>
        <w:rPr>
          <w:rFonts w:ascii="Arial" w:hAnsi="Arial" w:cs="Arial"/>
          <w:sz w:val="24"/>
          <w:szCs w:val="24"/>
        </w:rPr>
      </w:pPr>
      <w:r w:rsidRPr="00633541">
        <w:rPr>
          <w:rFonts w:ascii="Arial" w:hAnsi="Arial" w:cs="Arial"/>
          <w:sz w:val="24"/>
          <w:szCs w:val="24"/>
        </w:rPr>
        <w:t xml:space="preserve">Also attending, </w:t>
      </w:r>
      <w:r w:rsidR="007C483A">
        <w:rPr>
          <w:rFonts w:ascii="Arial" w:hAnsi="Arial" w:cs="Arial"/>
          <w:sz w:val="24"/>
          <w:szCs w:val="24"/>
        </w:rPr>
        <w:t xml:space="preserve">Mayor- Mike Hull; </w:t>
      </w:r>
      <w:r w:rsidR="001A2761">
        <w:rPr>
          <w:rFonts w:ascii="Arial" w:hAnsi="Arial" w:cs="Arial"/>
          <w:sz w:val="24"/>
          <w:szCs w:val="24"/>
        </w:rPr>
        <w:t>Cit</w:t>
      </w:r>
      <w:r w:rsidR="00EB1EBB">
        <w:rPr>
          <w:rFonts w:ascii="Arial" w:hAnsi="Arial" w:cs="Arial"/>
          <w:sz w:val="24"/>
          <w:szCs w:val="24"/>
        </w:rPr>
        <w:t xml:space="preserve">y Administrator </w:t>
      </w:r>
      <w:r w:rsidR="00624248">
        <w:rPr>
          <w:rFonts w:ascii="Arial" w:hAnsi="Arial" w:cs="Arial"/>
          <w:sz w:val="24"/>
          <w:szCs w:val="24"/>
        </w:rPr>
        <w:t>– Rusty Rives;</w:t>
      </w:r>
      <w:r w:rsidR="001A2761">
        <w:rPr>
          <w:rFonts w:ascii="Arial" w:hAnsi="Arial" w:cs="Arial"/>
          <w:sz w:val="24"/>
          <w:szCs w:val="24"/>
        </w:rPr>
        <w:t xml:space="preserve"> </w:t>
      </w:r>
      <w:r w:rsidR="00BB5E8C">
        <w:rPr>
          <w:rFonts w:ascii="Arial" w:hAnsi="Arial" w:cs="Arial"/>
          <w:sz w:val="24"/>
          <w:szCs w:val="24"/>
        </w:rPr>
        <w:t xml:space="preserve">Assistant City Administrator – Bethany Aborn; </w:t>
      </w:r>
      <w:r w:rsidR="007C483A">
        <w:rPr>
          <w:rFonts w:ascii="Arial" w:hAnsi="Arial" w:cs="Arial"/>
          <w:sz w:val="24"/>
          <w:szCs w:val="24"/>
        </w:rPr>
        <w:t xml:space="preserve">City Clerk – </w:t>
      </w:r>
      <w:r w:rsidR="00233C13">
        <w:rPr>
          <w:rFonts w:ascii="Arial" w:hAnsi="Arial" w:cs="Arial"/>
          <w:sz w:val="24"/>
          <w:szCs w:val="24"/>
        </w:rPr>
        <w:t>Felicia Costley</w:t>
      </w:r>
      <w:r w:rsidR="007C483A">
        <w:rPr>
          <w:rFonts w:ascii="Arial" w:hAnsi="Arial" w:cs="Arial"/>
          <w:sz w:val="24"/>
          <w:szCs w:val="24"/>
        </w:rPr>
        <w:t>;</w:t>
      </w:r>
      <w:r w:rsidR="00E63BDA">
        <w:rPr>
          <w:rFonts w:ascii="Arial" w:hAnsi="Arial" w:cs="Arial"/>
          <w:sz w:val="24"/>
          <w:szCs w:val="24"/>
        </w:rPr>
        <w:t xml:space="preserve"> </w:t>
      </w:r>
      <w:r w:rsidR="00730CA1">
        <w:rPr>
          <w:rFonts w:ascii="Arial" w:hAnsi="Arial" w:cs="Arial"/>
          <w:sz w:val="24"/>
          <w:szCs w:val="24"/>
        </w:rPr>
        <w:t xml:space="preserve">Police </w:t>
      </w:r>
      <w:r w:rsidR="00890878">
        <w:rPr>
          <w:rFonts w:ascii="Arial" w:hAnsi="Arial" w:cs="Arial"/>
          <w:sz w:val="24"/>
          <w:szCs w:val="24"/>
        </w:rPr>
        <w:t>Chief</w:t>
      </w:r>
      <w:r w:rsidR="00730CA1">
        <w:rPr>
          <w:rFonts w:ascii="Arial" w:hAnsi="Arial" w:cs="Arial"/>
          <w:sz w:val="24"/>
          <w:szCs w:val="24"/>
        </w:rPr>
        <w:t xml:space="preserve"> – </w:t>
      </w:r>
      <w:r w:rsidR="00E63BDA">
        <w:rPr>
          <w:rFonts w:ascii="Arial" w:hAnsi="Arial" w:cs="Arial"/>
          <w:sz w:val="24"/>
          <w:szCs w:val="24"/>
        </w:rPr>
        <w:t>S</w:t>
      </w:r>
      <w:r w:rsidR="002411ED">
        <w:rPr>
          <w:rFonts w:ascii="Arial" w:hAnsi="Arial" w:cs="Arial"/>
          <w:sz w:val="24"/>
          <w:szCs w:val="24"/>
        </w:rPr>
        <w:t>hannon Crouch</w:t>
      </w:r>
      <w:r w:rsidRPr="00633541">
        <w:rPr>
          <w:rFonts w:ascii="Arial" w:hAnsi="Arial" w:cs="Arial"/>
          <w:sz w:val="24"/>
          <w:szCs w:val="24"/>
        </w:rPr>
        <w:t>; Fire Chief – Rick Heinen</w:t>
      </w:r>
      <w:r w:rsidR="00D4009D">
        <w:rPr>
          <w:rFonts w:ascii="Arial" w:hAnsi="Arial" w:cs="Arial"/>
          <w:sz w:val="24"/>
          <w:szCs w:val="24"/>
        </w:rPr>
        <w:t>.</w:t>
      </w:r>
      <w:r w:rsidR="00485628">
        <w:rPr>
          <w:rFonts w:ascii="Arial" w:hAnsi="Arial" w:cs="Arial"/>
          <w:sz w:val="24"/>
          <w:szCs w:val="24"/>
        </w:rPr>
        <w:t xml:space="preserve"> City Attorney – Steven Kaderly was unable to attend this evening.</w:t>
      </w:r>
    </w:p>
    <w:p w14:paraId="1E83EEAB" w14:textId="77777777" w:rsidR="00B67189" w:rsidRDefault="00B67189" w:rsidP="00447DD9">
      <w:pPr>
        <w:rPr>
          <w:rFonts w:ascii="Arial" w:hAnsi="Arial" w:cs="Arial"/>
          <w:sz w:val="24"/>
          <w:szCs w:val="24"/>
        </w:rPr>
      </w:pPr>
    </w:p>
    <w:p w14:paraId="6A9F6CB6" w14:textId="471AF1F9" w:rsidR="00F045D5" w:rsidRDefault="002622E5" w:rsidP="00447DD9">
      <w:pPr>
        <w:rPr>
          <w:rFonts w:ascii="Arial" w:hAnsi="Arial" w:cs="Arial"/>
          <w:sz w:val="24"/>
          <w:szCs w:val="24"/>
        </w:rPr>
      </w:pPr>
      <w:r>
        <w:rPr>
          <w:rFonts w:ascii="Arial" w:hAnsi="Arial" w:cs="Arial"/>
          <w:sz w:val="24"/>
          <w:szCs w:val="24"/>
        </w:rPr>
        <w:t>A</w:t>
      </w:r>
      <w:r w:rsidR="00B47B84">
        <w:rPr>
          <w:rFonts w:ascii="Arial" w:hAnsi="Arial" w:cs="Arial"/>
          <w:sz w:val="24"/>
          <w:szCs w:val="24"/>
        </w:rPr>
        <w:t xml:space="preserve"> motion</w:t>
      </w:r>
      <w:r w:rsidR="00F045D5">
        <w:rPr>
          <w:rFonts w:ascii="Arial" w:hAnsi="Arial" w:cs="Arial"/>
          <w:sz w:val="24"/>
          <w:szCs w:val="24"/>
        </w:rPr>
        <w:t xml:space="preserve"> was made by Alderman </w:t>
      </w:r>
      <w:r w:rsidR="0012103D">
        <w:rPr>
          <w:rFonts w:ascii="Arial" w:hAnsi="Arial" w:cs="Arial"/>
          <w:sz w:val="24"/>
          <w:szCs w:val="24"/>
        </w:rPr>
        <w:t>Main</w:t>
      </w:r>
      <w:r w:rsidR="00E2772A">
        <w:rPr>
          <w:rFonts w:ascii="Arial" w:hAnsi="Arial" w:cs="Arial"/>
          <w:sz w:val="24"/>
          <w:szCs w:val="24"/>
        </w:rPr>
        <w:t xml:space="preserve"> </w:t>
      </w:r>
      <w:r w:rsidR="00F045D5">
        <w:rPr>
          <w:rFonts w:ascii="Arial" w:hAnsi="Arial" w:cs="Arial"/>
          <w:sz w:val="24"/>
          <w:szCs w:val="24"/>
        </w:rPr>
        <w:t xml:space="preserve">to </w:t>
      </w:r>
      <w:r w:rsidR="00E63BDA">
        <w:rPr>
          <w:rFonts w:ascii="Arial" w:hAnsi="Arial" w:cs="Arial"/>
          <w:sz w:val="24"/>
          <w:szCs w:val="24"/>
        </w:rPr>
        <w:t>a</w:t>
      </w:r>
      <w:r w:rsidR="00226DA9">
        <w:rPr>
          <w:rFonts w:ascii="Arial" w:hAnsi="Arial" w:cs="Arial"/>
          <w:sz w:val="24"/>
          <w:szCs w:val="24"/>
        </w:rPr>
        <w:t>pprove this evening’s</w:t>
      </w:r>
      <w:r w:rsidR="009D4CD3">
        <w:rPr>
          <w:rFonts w:ascii="Arial" w:hAnsi="Arial" w:cs="Arial"/>
          <w:sz w:val="24"/>
          <w:szCs w:val="24"/>
        </w:rPr>
        <w:t xml:space="preserve"> </w:t>
      </w:r>
      <w:r w:rsidR="00E63BDA">
        <w:rPr>
          <w:rFonts w:ascii="Arial" w:hAnsi="Arial" w:cs="Arial"/>
          <w:sz w:val="24"/>
          <w:szCs w:val="24"/>
        </w:rPr>
        <w:t>agenda</w:t>
      </w:r>
      <w:r w:rsidR="00EC0561">
        <w:rPr>
          <w:rFonts w:ascii="Arial" w:hAnsi="Arial" w:cs="Arial"/>
          <w:sz w:val="24"/>
          <w:szCs w:val="24"/>
        </w:rPr>
        <w:t xml:space="preserve">. </w:t>
      </w:r>
      <w:r w:rsidR="00226DA9">
        <w:rPr>
          <w:rFonts w:ascii="Arial" w:hAnsi="Arial" w:cs="Arial"/>
          <w:sz w:val="24"/>
          <w:szCs w:val="24"/>
        </w:rPr>
        <w:t xml:space="preserve">Alderman </w:t>
      </w:r>
      <w:r w:rsidR="000E415A" w:rsidRPr="0012103D">
        <w:rPr>
          <w:rFonts w:ascii="Arial" w:hAnsi="Arial" w:cs="Arial"/>
          <w:sz w:val="24"/>
          <w:szCs w:val="24"/>
        </w:rPr>
        <w:t>Griffith</w:t>
      </w:r>
      <w:r w:rsidR="006549B2">
        <w:rPr>
          <w:rFonts w:ascii="Arial" w:hAnsi="Arial" w:cs="Arial"/>
          <w:sz w:val="24"/>
          <w:szCs w:val="24"/>
        </w:rPr>
        <w:t xml:space="preserve"> </w:t>
      </w:r>
      <w:r w:rsidR="0032516A">
        <w:rPr>
          <w:rFonts w:ascii="Arial" w:hAnsi="Arial" w:cs="Arial"/>
          <w:sz w:val="24"/>
          <w:szCs w:val="24"/>
        </w:rPr>
        <w:t>seconded this motion. On vote, all members</w:t>
      </w:r>
      <w:r w:rsidR="00D4009D">
        <w:rPr>
          <w:rFonts w:ascii="Arial" w:hAnsi="Arial" w:cs="Arial"/>
          <w:sz w:val="24"/>
          <w:szCs w:val="24"/>
        </w:rPr>
        <w:t xml:space="preserve"> </w:t>
      </w:r>
      <w:r w:rsidR="00FD221C">
        <w:rPr>
          <w:rFonts w:ascii="Arial" w:hAnsi="Arial" w:cs="Arial"/>
          <w:sz w:val="24"/>
          <w:szCs w:val="24"/>
        </w:rPr>
        <w:t xml:space="preserve">present </w:t>
      </w:r>
      <w:r w:rsidR="0032516A">
        <w:rPr>
          <w:rFonts w:ascii="Arial" w:hAnsi="Arial" w:cs="Arial"/>
          <w:sz w:val="24"/>
          <w:szCs w:val="24"/>
        </w:rPr>
        <w:t>voted yes.</w:t>
      </w:r>
    </w:p>
    <w:p w14:paraId="7DCF776B" w14:textId="77777777" w:rsidR="00DE3C3D" w:rsidRDefault="00DE3C3D" w:rsidP="00447DD9">
      <w:pPr>
        <w:rPr>
          <w:rFonts w:ascii="Arial" w:hAnsi="Arial" w:cs="Arial"/>
          <w:sz w:val="24"/>
          <w:szCs w:val="24"/>
        </w:rPr>
      </w:pPr>
    </w:p>
    <w:p w14:paraId="684D048A" w14:textId="6C8AE88F" w:rsidR="0032516A" w:rsidRDefault="0032516A" w:rsidP="0032516A">
      <w:pPr>
        <w:rPr>
          <w:rFonts w:ascii="Arial" w:hAnsi="Arial" w:cs="Arial"/>
          <w:sz w:val="24"/>
          <w:szCs w:val="24"/>
        </w:rPr>
      </w:pPr>
      <w:bookmarkStart w:id="2" w:name="_Hlk191279411"/>
      <w:bookmarkStart w:id="3" w:name="_Hlk161496802"/>
      <w:bookmarkStart w:id="4" w:name="_Hlk146010924"/>
      <w:r>
        <w:rPr>
          <w:rFonts w:ascii="Arial" w:hAnsi="Arial" w:cs="Arial"/>
          <w:sz w:val="24"/>
          <w:szCs w:val="24"/>
        </w:rPr>
        <w:t>Alderman</w:t>
      </w:r>
      <w:r w:rsidR="00D36396">
        <w:rPr>
          <w:rFonts w:ascii="Arial" w:hAnsi="Arial" w:cs="Arial"/>
          <w:sz w:val="24"/>
          <w:szCs w:val="24"/>
        </w:rPr>
        <w:t xml:space="preserve"> </w:t>
      </w:r>
      <w:r w:rsidR="0012103D">
        <w:rPr>
          <w:rFonts w:ascii="Arial" w:hAnsi="Arial" w:cs="Arial"/>
          <w:sz w:val="24"/>
          <w:szCs w:val="24"/>
        </w:rPr>
        <w:t>VanDeMark</w:t>
      </w:r>
      <w:r w:rsidR="0010743A">
        <w:rPr>
          <w:rFonts w:ascii="Arial" w:hAnsi="Arial" w:cs="Arial"/>
          <w:sz w:val="24"/>
          <w:szCs w:val="24"/>
        </w:rPr>
        <w:t xml:space="preserve"> </w:t>
      </w:r>
      <w:r>
        <w:rPr>
          <w:rFonts w:ascii="Arial" w:hAnsi="Arial" w:cs="Arial"/>
          <w:sz w:val="24"/>
          <w:szCs w:val="24"/>
        </w:rPr>
        <w:t xml:space="preserve">made the motion to approve the </w:t>
      </w:r>
      <w:r w:rsidR="00AF6B7A">
        <w:rPr>
          <w:rFonts w:ascii="Arial" w:hAnsi="Arial" w:cs="Arial"/>
          <w:sz w:val="24"/>
          <w:szCs w:val="24"/>
        </w:rPr>
        <w:t>January</w:t>
      </w:r>
      <w:r w:rsidR="007C483A">
        <w:rPr>
          <w:rFonts w:ascii="Arial" w:hAnsi="Arial" w:cs="Arial"/>
          <w:sz w:val="24"/>
          <w:szCs w:val="24"/>
        </w:rPr>
        <w:t xml:space="preserve"> </w:t>
      </w:r>
      <w:r w:rsidR="0012103D">
        <w:rPr>
          <w:rFonts w:ascii="Arial" w:hAnsi="Arial" w:cs="Arial"/>
          <w:sz w:val="24"/>
          <w:szCs w:val="24"/>
        </w:rPr>
        <w:t>20</w:t>
      </w:r>
      <w:r>
        <w:rPr>
          <w:rFonts w:ascii="Arial" w:hAnsi="Arial" w:cs="Arial"/>
          <w:sz w:val="24"/>
          <w:szCs w:val="24"/>
        </w:rPr>
        <w:t>, 202</w:t>
      </w:r>
      <w:r w:rsidR="00AF6B7A">
        <w:rPr>
          <w:rFonts w:ascii="Arial" w:hAnsi="Arial" w:cs="Arial"/>
          <w:sz w:val="24"/>
          <w:szCs w:val="24"/>
        </w:rPr>
        <w:t>6</w:t>
      </w:r>
      <w:r>
        <w:rPr>
          <w:rFonts w:ascii="Arial" w:hAnsi="Arial" w:cs="Arial"/>
          <w:sz w:val="24"/>
          <w:szCs w:val="24"/>
        </w:rPr>
        <w:t xml:space="preserve">, Regular Session </w:t>
      </w:r>
      <w:r w:rsidR="00B67189">
        <w:rPr>
          <w:rFonts w:ascii="Arial" w:hAnsi="Arial" w:cs="Arial"/>
          <w:sz w:val="24"/>
          <w:szCs w:val="24"/>
        </w:rPr>
        <w:t>Board of Alderman</w:t>
      </w:r>
      <w:r>
        <w:rPr>
          <w:rFonts w:ascii="Arial" w:hAnsi="Arial" w:cs="Arial"/>
          <w:sz w:val="24"/>
          <w:szCs w:val="24"/>
        </w:rPr>
        <w:t xml:space="preserve"> Minutes</w:t>
      </w:r>
      <w:r w:rsidR="00484496">
        <w:rPr>
          <w:rFonts w:ascii="Arial" w:hAnsi="Arial" w:cs="Arial"/>
          <w:sz w:val="24"/>
          <w:szCs w:val="24"/>
        </w:rPr>
        <w:t xml:space="preserve"> </w:t>
      </w:r>
      <w:bookmarkStart w:id="5" w:name="_Hlk208906706"/>
      <w:r w:rsidR="00885EFF">
        <w:rPr>
          <w:rFonts w:ascii="Arial" w:hAnsi="Arial" w:cs="Arial"/>
          <w:sz w:val="24"/>
          <w:szCs w:val="24"/>
        </w:rPr>
        <w:t>as presented to view ahead of time</w:t>
      </w:r>
      <w:r>
        <w:rPr>
          <w:rFonts w:ascii="Arial" w:hAnsi="Arial" w:cs="Arial"/>
          <w:sz w:val="24"/>
          <w:szCs w:val="24"/>
        </w:rPr>
        <w:t xml:space="preserve">. </w:t>
      </w:r>
      <w:bookmarkEnd w:id="5"/>
      <w:r>
        <w:rPr>
          <w:rFonts w:ascii="Arial" w:hAnsi="Arial" w:cs="Arial"/>
          <w:sz w:val="24"/>
          <w:szCs w:val="24"/>
        </w:rPr>
        <w:t xml:space="preserve">Alderman </w:t>
      </w:r>
      <w:r w:rsidR="000E415A" w:rsidRPr="0012103D">
        <w:rPr>
          <w:rFonts w:ascii="Arial" w:hAnsi="Arial" w:cs="Arial"/>
          <w:sz w:val="24"/>
          <w:szCs w:val="24"/>
        </w:rPr>
        <w:t>Higgins</w:t>
      </w:r>
      <w:r w:rsidR="000E415A">
        <w:rPr>
          <w:rFonts w:ascii="Arial" w:hAnsi="Arial" w:cs="Arial"/>
          <w:sz w:val="24"/>
          <w:szCs w:val="24"/>
        </w:rPr>
        <w:t xml:space="preserve"> </w:t>
      </w:r>
      <w:r>
        <w:rPr>
          <w:rFonts w:ascii="Arial" w:hAnsi="Arial" w:cs="Arial"/>
          <w:sz w:val="24"/>
          <w:szCs w:val="24"/>
        </w:rPr>
        <w:t xml:space="preserve">seconded this motion. On vote, all members </w:t>
      </w:r>
      <w:r w:rsidR="00FD221C">
        <w:rPr>
          <w:rFonts w:ascii="Arial" w:hAnsi="Arial" w:cs="Arial"/>
          <w:sz w:val="24"/>
          <w:szCs w:val="24"/>
        </w:rPr>
        <w:t xml:space="preserve">present </w:t>
      </w:r>
      <w:r>
        <w:rPr>
          <w:rFonts w:ascii="Arial" w:hAnsi="Arial" w:cs="Arial"/>
          <w:sz w:val="24"/>
          <w:szCs w:val="24"/>
        </w:rPr>
        <w:t>voted yes.</w:t>
      </w:r>
      <w:bookmarkEnd w:id="2"/>
    </w:p>
    <w:p w14:paraId="2D102EB9" w14:textId="77777777" w:rsidR="00F410D6" w:rsidRDefault="00F410D6" w:rsidP="0032516A">
      <w:pPr>
        <w:rPr>
          <w:rFonts w:ascii="Arial" w:hAnsi="Arial" w:cs="Arial"/>
          <w:sz w:val="24"/>
          <w:szCs w:val="24"/>
        </w:rPr>
      </w:pPr>
    </w:p>
    <w:p w14:paraId="17899B9D" w14:textId="2A1D5E9F" w:rsidR="00AF6B7A" w:rsidRDefault="006549B2" w:rsidP="003C7912">
      <w:pPr>
        <w:rPr>
          <w:rFonts w:ascii="Arial" w:hAnsi="Arial" w:cs="Arial"/>
          <w:sz w:val="24"/>
          <w:szCs w:val="24"/>
        </w:rPr>
      </w:pPr>
      <w:r>
        <w:rPr>
          <w:rFonts w:ascii="Arial" w:hAnsi="Arial" w:cs="Arial"/>
          <w:sz w:val="24"/>
          <w:szCs w:val="24"/>
        </w:rPr>
        <w:t xml:space="preserve">In Public Good and </w:t>
      </w:r>
      <w:bookmarkEnd w:id="3"/>
      <w:bookmarkEnd w:id="4"/>
      <w:r w:rsidR="00466243">
        <w:rPr>
          <w:rFonts w:ascii="Arial" w:hAnsi="Arial" w:cs="Arial"/>
          <w:sz w:val="24"/>
          <w:szCs w:val="24"/>
        </w:rPr>
        <w:t xml:space="preserve">Welfare, </w:t>
      </w:r>
      <w:r w:rsidR="00AF6B7A">
        <w:rPr>
          <w:rFonts w:ascii="Arial" w:hAnsi="Arial" w:cs="Arial"/>
          <w:sz w:val="24"/>
          <w:szCs w:val="24"/>
        </w:rPr>
        <w:t>Jan VanGilde</w:t>
      </w:r>
      <w:r w:rsidR="0012103D">
        <w:rPr>
          <w:rFonts w:ascii="Arial" w:hAnsi="Arial" w:cs="Arial"/>
          <w:sz w:val="24"/>
          <w:szCs w:val="24"/>
        </w:rPr>
        <w:t>r shared what she had learned at the Rural Health Transformation meeting at the hospital. Mrs. VanGilder would like to talk to the committee regarding an indoor pool.</w:t>
      </w:r>
    </w:p>
    <w:p w14:paraId="100E9060" w14:textId="77777777" w:rsidR="00AF6B7A" w:rsidRDefault="00AF6B7A" w:rsidP="003C7912">
      <w:pPr>
        <w:rPr>
          <w:rFonts w:ascii="Arial" w:hAnsi="Arial" w:cs="Arial"/>
          <w:sz w:val="24"/>
          <w:szCs w:val="24"/>
        </w:rPr>
      </w:pPr>
    </w:p>
    <w:p w14:paraId="2E753562" w14:textId="79530EC3" w:rsidR="00CA30C1" w:rsidRDefault="00466243" w:rsidP="003C7912">
      <w:pPr>
        <w:rPr>
          <w:rFonts w:ascii="Arial" w:hAnsi="Arial" w:cs="Arial"/>
          <w:sz w:val="24"/>
          <w:szCs w:val="24"/>
        </w:rPr>
      </w:pPr>
      <w:r>
        <w:rPr>
          <w:rFonts w:ascii="Arial" w:hAnsi="Arial" w:cs="Arial"/>
          <w:sz w:val="24"/>
          <w:szCs w:val="24"/>
        </w:rPr>
        <w:t>Jim</w:t>
      </w:r>
      <w:r w:rsidR="003C7912">
        <w:rPr>
          <w:rFonts w:ascii="Arial" w:hAnsi="Arial" w:cs="Arial"/>
          <w:sz w:val="24"/>
          <w:szCs w:val="24"/>
        </w:rPr>
        <w:t xml:space="preserve"> Buzzard, Building Inspector,</w:t>
      </w:r>
      <w:r w:rsidR="00C15EA5">
        <w:rPr>
          <w:rFonts w:ascii="Arial" w:hAnsi="Arial" w:cs="Arial"/>
          <w:sz w:val="24"/>
          <w:szCs w:val="24"/>
        </w:rPr>
        <w:t xml:space="preserve"> </w:t>
      </w:r>
      <w:r w:rsidR="00CA30C1">
        <w:rPr>
          <w:rFonts w:ascii="Arial" w:hAnsi="Arial" w:cs="Arial"/>
          <w:sz w:val="24"/>
          <w:szCs w:val="24"/>
        </w:rPr>
        <w:t>ha</w:t>
      </w:r>
      <w:r w:rsidR="00BB5E8C">
        <w:rPr>
          <w:rFonts w:ascii="Arial" w:hAnsi="Arial" w:cs="Arial"/>
          <w:sz w:val="24"/>
          <w:szCs w:val="24"/>
        </w:rPr>
        <w:t>d</w:t>
      </w:r>
      <w:r w:rsidR="00CA30C1">
        <w:rPr>
          <w:rFonts w:ascii="Arial" w:hAnsi="Arial" w:cs="Arial"/>
          <w:sz w:val="24"/>
          <w:szCs w:val="24"/>
        </w:rPr>
        <w:t xml:space="preserve"> </w:t>
      </w:r>
      <w:r w:rsidR="00AF6B7A">
        <w:rPr>
          <w:rFonts w:ascii="Arial" w:hAnsi="Arial" w:cs="Arial"/>
          <w:sz w:val="24"/>
          <w:szCs w:val="24"/>
        </w:rPr>
        <w:t>one</w:t>
      </w:r>
      <w:r w:rsidR="00EC0F1D">
        <w:rPr>
          <w:rFonts w:ascii="Arial" w:hAnsi="Arial" w:cs="Arial"/>
          <w:sz w:val="24"/>
          <w:szCs w:val="24"/>
        </w:rPr>
        <w:t xml:space="preserve"> propert</w:t>
      </w:r>
      <w:r w:rsidR="00AF6B7A">
        <w:rPr>
          <w:rFonts w:ascii="Arial" w:hAnsi="Arial" w:cs="Arial"/>
          <w:sz w:val="24"/>
          <w:szCs w:val="24"/>
        </w:rPr>
        <w:t>y</w:t>
      </w:r>
      <w:r w:rsidR="00EC0F1D">
        <w:rPr>
          <w:rFonts w:ascii="Arial" w:hAnsi="Arial" w:cs="Arial"/>
          <w:sz w:val="24"/>
          <w:szCs w:val="24"/>
        </w:rPr>
        <w:t xml:space="preserve"> up for review. </w:t>
      </w:r>
      <w:r w:rsidR="00D34324">
        <w:rPr>
          <w:rFonts w:ascii="Arial" w:hAnsi="Arial" w:cs="Arial"/>
          <w:sz w:val="24"/>
          <w:szCs w:val="24"/>
        </w:rPr>
        <w:t>140</w:t>
      </w:r>
      <w:r w:rsidR="005D4D5F">
        <w:rPr>
          <w:rFonts w:ascii="Arial" w:hAnsi="Arial" w:cs="Arial"/>
          <w:sz w:val="24"/>
          <w:szCs w:val="24"/>
        </w:rPr>
        <w:t>2 Poplar</w:t>
      </w:r>
      <w:r w:rsidR="00D34324">
        <w:rPr>
          <w:rFonts w:ascii="Arial" w:hAnsi="Arial" w:cs="Arial"/>
          <w:sz w:val="24"/>
          <w:szCs w:val="24"/>
        </w:rPr>
        <w:t xml:space="preserve">, owned by </w:t>
      </w:r>
      <w:r w:rsidR="001E4EA8">
        <w:rPr>
          <w:rFonts w:ascii="Arial" w:hAnsi="Arial" w:cs="Arial"/>
          <w:sz w:val="24"/>
          <w:szCs w:val="24"/>
        </w:rPr>
        <w:t>Global Solutions</w:t>
      </w:r>
      <w:r w:rsidR="00D34324">
        <w:rPr>
          <w:rFonts w:ascii="Arial" w:hAnsi="Arial" w:cs="Arial"/>
          <w:sz w:val="24"/>
          <w:szCs w:val="24"/>
        </w:rPr>
        <w:t>.</w:t>
      </w:r>
      <w:r w:rsidR="00EC0F1D">
        <w:rPr>
          <w:rFonts w:ascii="Arial" w:hAnsi="Arial" w:cs="Arial"/>
          <w:sz w:val="24"/>
          <w:szCs w:val="24"/>
        </w:rPr>
        <w:t xml:space="preserve"> </w:t>
      </w:r>
      <w:r w:rsidR="00B85C4D">
        <w:rPr>
          <w:rFonts w:ascii="Arial" w:hAnsi="Arial" w:cs="Arial"/>
          <w:sz w:val="24"/>
          <w:szCs w:val="24"/>
        </w:rPr>
        <w:t>Jim is not ready to remove the order. Work is being done. His recommendation is to extend the order for three more months. Alderman Roland made the motion to extend the order to May 18, 2026. Alderman Chesnut seconded this motion. On vote, all members voted yes.</w:t>
      </w:r>
    </w:p>
    <w:p w14:paraId="57845E09" w14:textId="77777777" w:rsidR="00D34324" w:rsidRDefault="00D34324" w:rsidP="003C7912">
      <w:pPr>
        <w:rPr>
          <w:rFonts w:ascii="Arial" w:hAnsi="Arial" w:cs="Arial"/>
          <w:sz w:val="24"/>
          <w:szCs w:val="24"/>
        </w:rPr>
      </w:pPr>
    </w:p>
    <w:p w14:paraId="20C81D8D" w14:textId="0E1AB7E4" w:rsidR="003C7912" w:rsidRDefault="00C130CB" w:rsidP="003C7912">
      <w:pPr>
        <w:rPr>
          <w:rFonts w:ascii="Arial" w:hAnsi="Arial" w:cs="Arial"/>
          <w:sz w:val="24"/>
          <w:szCs w:val="24"/>
        </w:rPr>
      </w:pPr>
      <w:r>
        <w:rPr>
          <w:rFonts w:ascii="Arial" w:hAnsi="Arial" w:cs="Arial"/>
          <w:sz w:val="24"/>
          <w:szCs w:val="24"/>
        </w:rPr>
        <w:t xml:space="preserve">Police </w:t>
      </w:r>
      <w:r w:rsidR="006F04F2">
        <w:rPr>
          <w:rFonts w:ascii="Arial" w:hAnsi="Arial" w:cs="Arial"/>
          <w:sz w:val="24"/>
          <w:szCs w:val="24"/>
        </w:rPr>
        <w:t xml:space="preserve">Chief </w:t>
      </w:r>
      <w:r w:rsidR="007C7C69">
        <w:rPr>
          <w:rFonts w:ascii="Arial" w:hAnsi="Arial" w:cs="Arial"/>
          <w:sz w:val="24"/>
          <w:szCs w:val="24"/>
        </w:rPr>
        <w:t>Crouch</w:t>
      </w:r>
      <w:r w:rsidR="003C7912" w:rsidRPr="00932D90">
        <w:rPr>
          <w:rFonts w:ascii="Arial" w:hAnsi="Arial" w:cs="Arial"/>
          <w:sz w:val="24"/>
          <w:szCs w:val="24"/>
        </w:rPr>
        <w:t xml:space="preserve"> </w:t>
      </w:r>
      <w:r w:rsidR="00E34E5E">
        <w:rPr>
          <w:rFonts w:ascii="Arial" w:hAnsi="Arial" w:cs="Arial"/>
          <w:sz w:val="24"/>
          <w:szCs w:val="24"/>
        </w:rPr>
        <w:t>discussed</w:t>
      </w:r>
      <w:r w:rsidR="003C7912">
        <w:rPr>
          <w:rFonts w:ascii="Arial" w:hAnsi="Arial" w:cs="Arial"/>
          <w:sz w:val="24"/>
          <w:szCs w:val="24"/>
        </w:rPr>
        <w:t xml:space="preserve"> the police reports</w:t>
      </w:r>
      <w:r w:rsidR="00E34E5E">
        <w:rPr>
          <w:rFonts w:ascii="Arial" w:hAnsi="Arial" w:cs="Arial"/>
          <w:sz w:val="24"/>
          <w:szCs w:val="24"/>
        </w:rPr>
        <w:t>.</w:t>
      </w:r>
      <w:r w:rsidR="003C7912">
        <w:rPr>
          <w:rFonts w:ascii="Arial" w:hAnsi="Arial" w:cs="Arial"/>
          <w:sz w:val="24"/>
          <w:szCs w:val="24"/>
        </w:rPr>
        <w:t xml:space="preserve"> These reports were posted online for the </w:t>
      </w:r>
      <w:r w:rsidR="005A0765">
        <w:rPr>
          <w:rFonts w:ascii="Arial" w:hAnsi="Arial" w:cs="Arial"/>
          <w:sz w:val="24"/>
          <w:szCs w:val="24"/>
        </w:rPr>
        <w:t>A</w:t>
      </w:r>
      <w:r w:rsidR="003C7912">
        <w:rPr>
          <w:rFonts w:ascii="Arial" w:hAnsi="Arial" w:cs="Arial"/>
          <w:sz w:val="24"/>
          <w:szCs w:val="24"/>
        </w:rPr>
        <w:t xml:space="preserve">ldermen to view ahead of </w:t>
      </w:r>
      <w:r w:rsidR="003C7912" w:rsidRPr="00FB662E">
        <w:rPr>
          <w:rFonts w:ascii="Arial" w:hAnsi="Arial" w:cs="Arial"/>
          <w:sz w:val="24"/>
          <w:szCs w:val="24"/>
        </w:rPr>
        <w:t>time.</w:t>
      </w:r>
      <w:r w:rsidR="00B85C4D">
        <w:rPr>
          <w:rFonts w:ascii="Arial" w:hAnsi="Arial" w:cs="Arial"/>
          <w:sz w:val="24"/>
          <w:szCs w:val="24"/>
        </w:rPr>
        <w:t xml:space="preserve"> Chief Crouch shared that they were still working through issues with their </w:t>
      </w:r>
      <w:proofErr w:type="spellStart"/>
      <w:r w:rsidR="00B85C4D">
        <w:rPr>
          <w:rFonts w:ascii="Arial" w:hAnsi="Arial" w:cs="Arial"/>
          <w:sz w:val="24"/>
          <w:szCs w:val="24"/>
        </w:rPr>
        <w:t>Omnigo</w:t>
      </w:r>
      <w:proofErr w:type="spellEnd"/>
      <w:r w:rsidR="00B85C4D">
        <w:rPr>
          <w:rFonts w:ascii="Arial" w:hAnsi="Arial" w:cs="Arial"/>
          <w:sz w:val="24"/>
          <w:szCs w:val="24"/>
        </w:rPr>
        <w:t xml:space="preserve"> program to get it in proper working order. Alderman Chesnut </w:t>
      </w:r>
      <w:r w:rsidR="005B788F">
        <w:rPr>
          <w:rFonts w:ascii="Arial" w:hAnsi="Arial" w:cs="Arial"/>
          <w:sz w:val="24"/>
          <w:szCs w:val="24"/>
        </w:rPr>
        <w:t>commended Chief Crouch for his hard work</w:t>
      </w:r>
    </w:p>
    <w:p w14:paraId="22A7B145" w14:textId="77777777" w:rsidR="004854DF" w:rsidRDefault="004854DF" w:rsidP="003C7912">
      <w:pPr>
        <w:rPr>
          <w:rFonts w:ascii="Arial" w:hAnsi="Arial" w:cs="Arial"/>
          <w:sz w:val="24"/>
          <w:szCs w:val="24"/>
        </w:rPr>
      </w:pPr>
    </w:p>
    <w:p w14:paraId="1E599530" w14:textId="21A0A0C6" w:rsidR="003C7912" w:rsidRDefault="003C7912" w:rsidP="003C7912">
      <w:pPr>
        <w:rPr>
          <w:rFonts w:ascii="Arial" w:hAnsi="Arial" w:cs="Arial"/>
          <w:sz w:val="24"/>
          <w:szCs w:val="24"/>
        </w:rPr>
      </w:pPr>
      <w:r>
        <w:rPr>
          <w:rFonts w:ascii="Arial" w:hAnsi="Arial" w:cs="Arial"/>
          <w:sz w:val="24"/>
          <w:szCs w:val="24"/>
        </w:rPr>
        <w:t xml:space="preserve">Fire Chief Heinen discussed the Fire Report. This Fire Report was presented ahead of time for </w:t>
      </w:r>
      <w:r w:rsidR="00B37E56">
        <w:rPr>
          <w:rFonts w:ascii="Arial" w:hAnsi="Arial" w:cs="Arial"/>
          <w:sz w:val="24"/>
          <w:szCs w:val="24"/>
        </w:rPr>
        <w:t>the aldermen</w:t>
      </w:r>
      <w:r>
        <w:rPr>
          <w:rFonts w:ascii="Arial" w:hAnsi="Arial" w:cs="Arial"/>
          <w:sz w:val="24"/>
          <w:szCs w:val="24"/>
        </w:rPr>
        <w:t xml:space="preserve"> to review. </w:t>
      </w:r>
      <w:r w:rsidR="005B788F">
        <w:rPr>
          <w:rFonts w:ascii="Arial" w:hAnsi="Arial" w:cs="Arial"/>
          <w:sz w:val="24"/>
          <w:szCs w:val="24"/>
        </w:rPr>
        <w:t>This month, Chief Heinen included the summary for last year which compared these numbers with the ones from 2024 and 2023.</w:t>
      </w:r>
    </w:p>
    <w:p w14:paraId="47528399" w14:textId="77777777" w:rsidR="00ED0276" w:rsidRDefault="00ED0276" w:rsidP="00C824B5">
      <w:pPr>
        <w:rPr>
          <w:rFonts w:ascii="Arial" w:hAnsi="Arial" w:cs="Arial"/>
          <w:sz w:val="24"/>
          <w:szCs w:val="24"/>
        </w:rPr>
      </w:pPr>
    </w:p>
    <w:p w14:paraId="6C78DB97" w14:textId="0F737CAA" w:rsidR="00CE592D" w:rsidRDefault="00CE592D" w:rsidP="00447DD9">
      <w:pPr>
        <w:rPr>
          <w:rFonts w:ascii="Arial" w:hAnsi="Arial" w:cs="Arial"/>
          <w:sz w:val="24"/>
          <w:szCs w:val="24"/>
        </w:rPr>
      </w:pPr>
      <w:r>
        <w:rPr>
          <w:rFonts w:ascii="Arial" w:hAnsi="Arial" w:cs="Arial"/>
          <w:sz w:val="24"/>
          <w:szCs w:val="24"/>
        </w:rPr>
        <w:t xml:space="preserve">With bills being presented ahead of time for members to review, </w:t>
      </w:r>
      <w:r w:rsidRPr="00240DD8">
        <w:rPr>
          <w:rFonts w:ascii="Arial" w:hAnsi="Arial" w:cs="Arial"/>
          <w:sz w:val="24"/>
          <w:szCs w:val="24"/>
        </w:rPr>
        <w:t xml:space="preserve">Alderman </w:t>
      </w:r>
      <w:r w:rsidR="00D5334F" w:rsidRPr="005B788F">
        <w:rPr>
          <w:rFonts w:ascii="Arial" w:hAnsi="Arial" w:cs="Arial"/>
          <w:sz w:val="24"/>
          <w:szCs w:val="24"/>
        </w:rPr>
        <w:t>Chesnut</w:t>
      </w:r>
      <w:r>
        <w:rPr>
          <w:rFonts w:ascii="Arial" w:hAnsi="Arial" w:cs="Arial"/>
          <w:sz w:val="24"/>
          <w:szCs w:val="24"/>
        </w:rPr>
        <w:t xml:space="preserve"> made the motion to pay the bills</w:t>
      </w:r>
      <w:r w:rsidR="006140AC">
        <w:rPr>
          <w:rFonts w:ascii="Arial" w:hAnsi="Arial" w:cs="Arial"/>
          <w:sz w:val="24"/>
          <w:szCs w:val="24"/>
        </w:rPr>
        <w:t xml:space="preserve"> as presented</w:t>
      </w:r>
      <w:r>
        <w:rPr>
          <w:rFonts w:ascii="Arial" w:hAnsi="Arial" w:cs="Arial"/>
          <w:sz w:val="24"/>
          <w:szCs w:val="24"/>
        </w:rPr>
        <w:t xml:space="preserve">. Alderman </w:t>
      </w:r>
      <w:r w:rsidR="00EC2EE8" w:rsidRPr="005B788F">
        <w:rPr>
          <w:rFonts w:ascii="Arial" w:hAnsi="Arial" w:cs="Arial"/>
          <w:sz w:val="24"/>
          <w:szCs w:val="24"/>
        </w:rPr>
        <w:t>Main</w:t>
      </w:r>
      <w:r w:rsidR="00240DD8">
        <w:rPr>
          <w:rFonts w:ascii="Arial" w:hAnsi="Arial" w:cs="Arial"/>
          <w:sz w:val="24"/>
          <w:szCs w:val="24"/>
        </w:rPr>
        <w:t xml:space="preserve"> sec</w:t>
      </w:r>
      <w:r>
        <w:rPr>
          <w:rFonts w:ascii="Arial" w:hAnsi="Arial" w:cs="Arial"/>
          <w:sz w:val="24"/>
          <w:szCs w:val="24"/>
        </w:rPr>
        <w:t>onded the motion. On vote, all members</w:t>
      </w:r>
      <w:r w:rsidR="00002FAC">
        <w:rPr>
          <w:rFonts w:ascii="Arial" w:hAnsi="Arial" w:cs="Arial"/>
          <w:sz w:val="24"/>
          <w:szCs w:val="24"/>
        </w:rPr>
        <w:t xml:space="preserve"> </w:t>
      </w:r>
      <w:r>
        <w:rPr>
          <w:rFonts w:ascii="Arial" w:hAnsi="Arial" w:cs="Arial"/>
          <w:sz w:val="24"/>
          <w:szCs w:val="24"/>
        </w:rPr>
        <w:t xml:space="preserve">voted yes. Therefore, the bills were paid from the </w:t>
      </w:r>
      <w:r w:rsidRPr="001B1319">
        <w:rPr>
          <w:rFonts w:ascii="Arial" w:hAnsi="Arial" w:cs="Arial"/>
          <w:sz w:val="24"/>
          <w:szCs w:val="24"/>
        </w:rPr>
        <w:t>following funds:</w:t>
      </w:r>
    </w:p>
    <w:p w14:paraId="1E7D5145" w14:textId="35C0D899" w:rsidR="00873C92" w:rsidRPr="00F9165D" w:rsidRDefault="00873C92" w:rsidP="00447DD9">
      <w:pPr>
        <w:rPr>
          <w:rFonts w:ascii="Arial" w:hAnsi="Arial" w:cs="Arial"/>
          <w:color w:val="000000" w:themeColor="text1"/>
          <w:sz w:val="24"/>
          <w:szCs w:val="24"/>
        </w:rPr>
      </w:pPr>
    </w:p>
    <w:p w14:paraId="4452E877" w14:textId="3CE1153B" w:rsidR="00873C92" w:rsidRDefault="00873C92" w:rsidP="00447DD9">
      <w:pPr>
        <w:rPr>
          <w:noProof/>
        </w:rPr>
      </w:pPr>
    </w:p>
    <w:p w14:paraId="4154B5D9" w14:textId="4776C7EE" w:rsidR="00670858" w:rsidRDefault="005B788F" w:rsidP="00447DD9">
      <w:pPr>
        <w:rPr>
          <w:noProof/>
        </w:rPr>
      </w:pPr>
      <w:r w:rsidRPr="005B788F">
        <w:rPr>
          <w:noProof/>
        </w:rPr>
        <w:lastRenderedPageBreak/>
        <w:drawing>
          <wp:inline distT="0" distB="0" distL="0" distR="0" wp14:anchorId="769F80CD" wp14:editId="57F75B4F">
            <wp:extent cx="5702935" cy="8229600"/>
            <wp:effectExtent l="0" t="0" r="0" b="0"/>
            <wp:docPr id="1656537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2935" cy="8229600"/>
                    </a:xfrm>
                    <a:prstGeom prst="rect">
                      <a:avLst/>
                    </a:prstGeom>
                    <a:noFill/>
                    <a:ln>
                      <a:noFill/>
                    </a:ln>
                  </pic:spPr>
                </pic:pic>
              </a:graphicData>
            </a:graphic>
          </wp:inline>
        </w:drawing>
      </w:r>
    </w:p>
    <w:bookmarkEnd w:id="0"/>
    <w:p w14:paraId="1F569CD3" w14:textId="77777777" w:rsidR="005B788F" w:rsidRDefault="005B788F">
      <w:pPr>
        <w:rPr>
          <w:rFonts w:ascii="Arial" w:hAnsi="Arial" w:cs="Arial"/>
          <w:sz w:val="24"/>
          <w:szCs w:val="24"/>
        </w:rPr>
      </w:pPr>
      <w:r w:rsidRPr="005B788F">
        <w:rPr>
          <w:noProof/>
        </w:rPr>
        <w:lastRenderedPageBreak/>
        <w:drawing>
          <wp:inline distT="0" distB="0" distL="0" distR="0" wp14:anchorId="32F10684" wp14:editId="268439FD">
            <wp:extent cx="5606415" cy="8229600"/>
            <wp:effectExtent l="0" t="0" r="0" b="0"/>
            <wp:docPr id="7211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6415" cy="8229600"/>
                    </a:xfrm>
                    <a:prstGeom prst="rect">
                      <a:avLst/>
                    </a:prstGeom>
                    <a:noFill/>
                    <a:ln>
                      <a:noFill/>
                    </a:ln>
                  </pic:spPr>
                </pic:pic>
              </a:graphicData>
            </a:graphic>
          </wp:inline>
        </w:drawing>
      </w:r>
      <w:r w:rsidR="00830DA1">
        <w:rPr>
          <w:rFonts w:ascii="Arial" w:hAnsi="Arial" w:cs="Arial"/>
          <w:sz w:val="24"/>
          <w:szCs w:val="24"/>
        </w:rPr>
        <w:t xml:space="preserve">With </w:t>
      </w:r>
    </w:p>
    <w:p w14:paraId="00783329" w14:textId="36D9E323" w:rsidR="005B788F" w:rsidRDefault="005B788F">
      <w:pPr>
        <w:rPr>
          <w:rFonts w:ascii="Arial" w:hAnsi="Arial" w:cs="Arial"/>
          <w:sz w:val="24"/>
          <w:szCs w:val="24"/>
        </w:rPr>
      </w:pPr>
      <w:r w:rsidRPr="005B788F">
        <w:rPr>
          <w:noProof/>
        </w:rPr>
        <w:lastRenderedPageBreak/>
        <w:drawing>
          <wp:inline distT="0" distB="0" distL="0" distR="0" wp14:anchorId="472F9820" wp14:editId="052D531B">
            <wp:extent cx="5606415" cy="8229600"/>
            <wp:effectExtent l="0" t="0" r="0" b="0"/>
            <wp:docPr id="1939794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6415" cy="8229600"/>
                    </a:xfrm>
                    <a:prstGeom prst="rect">
                      <a:avLst/>
                    </a:prstGeom>
                    <a:noFill/>
                    <a:ln>
                      <a:noFill/>
                    </a:ln>
                  </pic:spPr>
                </pic:pic>
              </a:graphicData>
            </a:graphic>
          </wp:inline>
        </w:drawing>
      </w:r>
    </w:p>
    <w:p w14:paraId="6BD7E1C8" w14:textId="32D8E466" w:rsidR="005B788F" w:rsidRDefault="005B788F">
      <w:pPr>
        <w:rPr>
          <w:rFonts w:ascii="Arial" w:hAnsi="Arial" w:cs="Arial"/>
          <w:sz w:val="24"/>
          <w:szCs w:val="24"/>
        </w:rPr>
      </w:pPr>
      <w:r w:rsidRPr="005B788F">
        <w:rPr>
          <w:noProof/>
        </w:rPr>
        <w:lastRenderedPageBreak/>
        <w:drawing>
          <wp:inline distT="0" distB="0" distL="0" distR="0" wp14:anchorId="3EB5A76E" wp14:editId="6718DA88">
            <wp:extent cx="5943600" cy="3849370"/>
            <wp:effectExtent l="0" t="0" r="0" b="0"/>
            <wp:docPr id="15857770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49370"/>
                    </a:xfrm>
                    <a:prstGeom prst="rect">
                      <a:avLst/>
                    </a:prstGeom>
                    <a:noFill/>
                    <a:ln>
                      <a:noFill/>
                    </a:ln>
                  </pic:spPr>
                </pic:pic>
              </a:graphicData>
            </a:graphic>
          </wp:inline>
        </w:drawing>
      </w:r>
    </w:p>
    <w:p w14:paraId="59E672F3" w14:textId="77777777" w:rsidR="005B788F" w:rsidRDefault="005B788F">
      <w:pPr>
        <w:rPr>
          <w:rFonts w:ascii="Arial" w:hAnsi="Arial" w:cs="Arial"/>
          <w:sz w:val="24"/>
          <w:szCs w:val="24"/>
        </w:rPr>
      </w:pPr>
    </w:p>
    <w:p w14:paraId="1CDBDD14" w14:textId="70107D5B" w:rsidR="00694574" w:rsidRDefault="005B788F">
      <w:pPr>
        <w:rPr>
          <w:rFonts w:ascii="Arial" w:hAnsi="Arial" w:cs="Arial"/>
          <w:sz w:val="24"/>
          <w:szCs w:val="24"/>
        </w:rPr>
      </w:pPr>
      <w:r>
        <w:rPr>
          <w:rFonts w:ascii="Arial" w:hAnsi="Arial" w:cs="Arial"/>
          <w:sz w:val="24"/>
          <w:szCs w:val="24"/>
        </w:rPr>
        <w:t>T</w:t>
      </w:r>
      <w:r w:rsidR="00830DA1">
        <w:rPr>
          <w:rFonts w:ascii="Arial" w:hAnsi="Arial" w:cs="Arial"/>
          <w:sz w:val="24"/>
          <w:szCs w:val="24"/>
        </w:rPr>
        <w:t xml:space="preserve">he Treasurer’s Report being presented ahead of time for members to review, Alderman </w:t>
      </w:r>
      <w:r>
        <w:rPr>
          <w:rFonts w:ascii="Arial" w:hAnsi="Arial" w:cs="Arial"/>
          <w:sz w:val="24"/>
          <w:szCs w:val="24"/>
        </w:rPr>
        <w:t>Eddie</w:t>
      </w:r>
      <w:r w:rsidR="00830DA1">
        <w:rPr>
          <w:rFonts w:ascii="Arial" w:hAnsi="Arial" w:cs="Arial"/>
          <w:sz w:val="24"/>
          <w:szCs w:val="24"/>
        </w:rPr>
        <w:t xml:space="preserve"> made the motion to approve. Alderman </w:t>
      </w:r>
      <w:r>
        <w:rPr>
          <w:rFonts w:ascii="Arial" w:hAnsi="Arial" w:cs="Arial"/>
          <w:sz w:val="24"/>
          <w:szCs w:val="24"/>
        </w:rPr>
        <w:t xml:space="preserve">VanDeMark </w:t>
      </w:r>
      <w:r w:rsidR="00240DD8">
        <w:rPr>
          <w:rFonts w:ascii="Arial" w:hAnsi="Arial" w:cs="Arial"/>
          <w:sz w:val="24"/>
          <w:szCs w:val="24"/>
        </w:rPr>
        <w:t>seconded</w:t>
      </w:r>
      <w:r w:rsidR="00830DA1">
        <w:rPr>
          <w:rFonts w:ascii="Arial" w:hAnsi="Arial" w:cs="Arial"/>
          <w:sz w:val="24"/>
          <w:szCs w:val="24"/>
        </w:rPr>
        <w:t xml:space="preserve"> the motion. On vote, all members</w:t>
      </w:r>
      <w:r w:rsidR="0044629F">
        <w:rPr>
          <w:rFonts w:ascii="Arial" w:hAnsi="Arial" w:cs="Arial"/>
          <w:sz w:val="24"/>
          <w:szCs w:val="24"/>
        </w:rPr>
        <w:t xml:space="preserve"> present</w:t>
      </w:r>
      <w:r w:rsidR="00830DA1">
        <w:rPr>
          <w:rFonts w:ascii="Arial" w:hAnsi="Arial" w:cs="Arial"/>
          <w:sz w:val="24"/>
          <w:szCs w:val="24"/>
        </w:rPr>
        <w:t xml:space="preserve"> voted yes.</w:t>
      </w:r>
      <w:r w:rsidR="003700E8">
        <w:rPr>
          <w:rFonts w:ascii="Arial" w:hAnsi="Arial" w:cs="Arial"/>
          <w:sz w:val="24"/>
          <w:szCs w:val="24"/>
        </w:rPr>
        <w:t xml:space="preserve"> </w:t>
      </w:r>
    </w:p>
    <w:p w14:paraId="26BCC9C1" w14:textId="77777777" w:rsidR="00C66F81" w:rsidRDefault="00C66F81">
      <w:pPr>
        <w:rPr>
          <w:rFonts w:ascii="Arial" w:hAnsi="Arial" w:cs="Arial"/>
          <w:sz w:val="24"/>
          <w:szCs w:val="24"/>
        </w:rPr>
      </w:pPr>
    </w:p>
    <w:p w14:paraId="0E778F33" w14:textId="3FE80C95" w:rsidR="00507613" w:rsidRDefault="001756E1" w:rsidP="00372AD8">
      <w:pPr>
        <w:rPr>
          <w:rFonts w:ascii="Arial" w:eastAsiaTheme="minorHAnsi" w:hAnsi="Arial" w:cs="Arial"/>
          <w:sz w:val="24"/>
          <w:szCs w:val="24"/>
        </w:rPr>
      </w:pPr>
      <w:r>
        <w:rPr>
          <w:rFonts w:ascii="Arial" w:eastAsiaTheme="minorHAnsi" w:hAnsi="Arial" w:cs="Arial"/>
          <w:sz w:val="24"/>
          <w:szCs w:val="24"/>
        </w:rPr>
        <w:t>General Business</w:t>
      </w:r>
      <w:r w:rsidR="00372AD8">
        <w:rPr>
          <w:rFonts w:ascii="Arial" w:eastAsiaTheme="minorHAnsi" w:hAnsi="Arial" w:cs="Arial"/>
          <w:sz w:val="24"/>
          <w:szCs w:val="24"/>
        </w:rPr>
        <w:t>:</w:t>
      </w:r>
    </w:p>
    <w:p w14:paraId="181848AE" w14:textId="77777777" w:rsidR="00C66F81" w:rsidRDefault="00C66F81" w:rsidP="00A11150">
      <w:pPr>
        <w:rPr>
          <w:rFonts w:ascii="Arial" w:eastAsiaTheme="minorHAnsi" w:hAnsi="Arial" w:cs="Arial"/>
          <w:sz w:val="24"/>
          <w:szCs w:val="24"/>
        </w:rPr>
      </w:pPr>
    </w:p>
    <w:p w14:paraId="256663BE" w14:textId="5ED6EA11" w:rsidR="00485189" w:rsidRDefault="00485189" w:rsidP="00485189">
      <w:pPr>
        <w:jc w:val="both"/>
        <w:rPr>
          <w:rFonts w:ascii="Arial" w:eastAsiaTheme="minorHAnsi" w:hAnsi="Arial" w:cs="Arial"/>
          <w:b/>
          <w:bCs/>
          <w:i/>
          <w:iCs/>
          <w:sz w:val="24"/>
          <w:szCs w:val="24"/>
        </w:rPr>
      </w:pPr>
      <w:bookmarkStart w:id="6" w:name="_Hlk174969432"/>
      <w:r>
        <w:rPr>
          <w:rFonts w:ascii="Arial" w:eastAsiaTheme="minorHAnsi" w:hAnsi="Arial" w:cs="Arial"/>
          <w:sz w:val="24"/>
          <w:szCs w:val="24"/>
        </w:rPr>
        <w:t>Mayor Hull presented Council Bill No. 196</w:t>
      </w:r>
      <w:r w:rsidR="0085059F">
        <w:rPr>
          <w:rFonts w:ascii="Arial" w:eastAsiaTheme="minorHAnsi" w:hAnsi="Arial" w:cs="Arial"/>
          <w:sz w:val="24"/>
          <w:szCs w:val="24"/>
        </w:rPr>
        <w:t>9</w:t>
      </w:r>
      <w:r>
        <w:rPr>
          <w:rFonts w:ascii="Arial" w:eastAsiaTheme="minorHAnsi" w:hAnsi="Arial" w:cs="Arial"/>
          <w:sz w:val="24"/>
          <w:szCs w:val="24"/>
        </w:rPr>
        <w:t xml:space="preserve"> </w:t>
      </w:r>
      <w:r>
        <w:rPr>
          <w:rFonts w:ascii="Arial" w:eastAsiaTheme="minorHAnsi" w:hAnsi="Arial" w:cs="Arial"/>
          <w:b/>
          <w:bCs/>
          <w:i/>
          <w:iCs/>
          <w:sz w:val="24"/>
          <w:szCs w:val="24"/>
        </w:rPr>
        <w:t xml:space="preserve">AN ORDINANCE </w:t>
      </w:r>
      <w:r w:rsidR="0085059F">
        <w:rPr>
          <w:rFonts w:ascii="Arial" w:eastAsiaTheme="minorHAnsi" w:hAnsi="Arial" w:cs="Arial"/>
          <w:b/>
          <w:bCs/>
          <w:i/>
          <w:iCs/>
          <w:sz w:val="24"/>
          <w:szCs w:val="24"/>
        </w:rPr>
        <w:t>AMENDING SECTION 40-23 OF THE CODE OF ORDINANCES, FOR THE PURPOSE OF ASSIGNING STREET NAMES TO STREETS LOCATED WITHIN THE CITY PARK.</w:t>
      </w:r>
    </w:p>
    <w:p w14:paraId="640D2884" w14:textId="77777777" w:rsidR="00485189" w:rsidRPr="002B6C9B" w:rsidRDefault="00485189" w:rsidP="00485189">
      <w:pPr>
        <w:rPr>
          <w:rFonts w:ascii="Arial" w:hAnsi="Arial" w:cs="Arial"/>
          <w:sz w:val="24"/>
          <w:szCs w:val="24"/>
        </w:rPr>
      </w:pPr>
      <w:r>
        <w:rPr>
          <w:rFonts w:ascii="Arial" w:eastAsiaTheme="minorHAnsi" w:hAnsi="Arial" w:cs="Arial"/>
          <w:b/>
          <w:bCs/>
          <w:i/>
          <w:iCs/>
          <w:sz w:val="24"/>
          <w:szCs w:val="24"/>
        </w:rPr>
        <w:t xml:space="preserve"> </w:t>
      </w:r>
    </w:p>
    <w:p w14:paraId="67D84E81" w14:textId="77777777" w:rsidR="00485189" w:rsidRDefault="00485189" w:rsidP="00485189">
      <w:pPr>
        <w:pStyle w:val="Default"/>
      </w:pPr>
      <w:r w:rsidRPr="002B6C9B">
        <w:t>This bill being furnished in advance for all alder</w:t>
      </w:r>
      <w:r>
        <w:t>men</w:t>
      </w:r>
      <w:r w:rsidRPr="002B6C9B">
        <w:t xml:space="preserve"> prior to the meeting was read by title only for the first reading. </w:t>
      </w:r>
    </w:p>
    <w:p w14:paraId="7048A30C" w14:textId="77777777" w:rsidR="00485189" w:rsidRDefault="00485189" w:rsidP="00485189">
      <w:pPr>
        <w:pStyle w:val="Default"/>
      </w:pPr>
    </w:p>
    <w:p w14:paraId="2DA3EAB0" w14:textId="45287CC0" w:rsidR="00485189" w:rsidRPr="002B6C9B" w:rsidRDefault="00485189" w:rsidP="00485189">
      <w:pPr>
        <w:pStyle w:val="Default"/>
      </w:pPr>
      <w:r w:rsidRPr="002B6C9B">
        <w:t xml:space="preserve">Alderman </w:t>
      </w:r>
      <w:r w:rsidR="005B788F">
        <w:t>Main</w:t>
      </w:r>
      <w:r w:rsidRPr="002B6C9B">
        <w:t xml:space="preserve"> made the motion to approve this bill. </w:t>
      </w:r>
      <w:r>
        <w:t xml:space="preserve">Alderman </w:t>
      </w:r>
      <w:r w:rsidR="00D5334F" w:rsidRPr="000A4426">
        <w:t>VanDeMark</w:t>
      </w:r>
      <w:r>
        <w:t xml:space="preserve"> </w:t>
      </w:r>
      <w:r w:rsidRPr="002B6C9B">
        <w:t xml:space="preserve">seconded the motion. On roll call, </w:t>
      </w:r>
      <w:r w:rsidR="00D570F3">
        <w:t>all</w:t>
      </w:r>
      <w:r w:rsidRPr="002B6C9B">
        <w:t xml:space="preserve"> members </w:t>
      </w:r>
      <w:r w:rsidR="00002FAC">
        <w:t xml:space="preserve">present </w:t>
      </w:r>
      <w:r w:rsidRPr="002B6C9B">
        <w:t xml:space="preserve">voted yes. </w:t>
      </w:r>
    </w:p>
    <w:p w14:paraId="046F2800" w14:textId="77777777" w:rsidR="00485189" w:rsidRPr="002B6C9B" w:rsidRDefault="00485189" w:rsidP="00485189">
      <w:pPr>
        <w:pStyle w:val="Default"/>
      </w:pPr>
    </w:p>
    <w:p w14:paraId="375E351C" w14:textId="77777777" w:rsidR="00485189" w:rsidRDefault="00485189" w:rsidP="00485189">
      <w:pPr>
        <w:pStyle w:val="Default"/>
      </w:pPr>
      <w:r w:rsidRPr="002B6C9B">
        <w:t>This bill being furnished in advance for all alder</w:t>
      </w:r>
      <w:r>
        <w:t>men</w:t>
      </w:r>
      <w:r w:rsidRPr="002B6C9B">
        <w:t xml:space="preserve"> prior to the meeting was read by title only for the second and final reading. </w:t>
      </w:r>
    </w:p>
    <w:p w14:paraId="342833FC" w14:textId="77777777" w:rsidR="00485189" w:rsidRDefault="00485189" w:rsidP="00485189">
      <w:pPr>
        <w:pStyle w:val="Default"/>
      </w:pPr>
    </w:p>
    <w:p w14:paraId="055F28F6" w14:textId="2E40C235" w:rsidR="00485189" w:rsidRDefault="00485189" w:rsidP="00485189">
      <w:pPr>
        <w:pStyle w:val="Default"/>
      </w:pPr>
      <w:r w:rsidRPr="002B6C9B">
        <w:t>Alderman</w:t>
      </w:r>
      <w:r>
        <w:t xml:space="preserve"> </w:t>
      </w:r>
      <w:r w:rsidR="000A4426">
        <w:t>Griffith</w:t>
      </w:r>
      <w:r>
        <w:t xml:space="preserve"> </w:t>
      </w:r>
      <w:r w:rsidRPr="002B6C9B">
        <w:t xml:space="preserve">made the motion to approve this bill. Alderman </w:t>
      </w:r>
      <w:r w:rsidR="000A4426">
        <w:t>Higgins</w:t>
      </w:r>
      <w:r w:rsidRPr="002B6C9B">
        <w:t xml:space="preserve"> seconded this motion. On roll call,</w:t>
      </w:r>
      <w:r w:rsidRPr="00855E95">
        <w:t xml:space="preserve"> </w:t>
      </w:r>
      <w:r w:rsidR="00D570F3">
        <w:t>all</w:t>
      </w:r>
      <w:r w:rsidRPr="002B6C9B">
        <w:t xml:space="preserve"> members </w:t>
      </w:r>
      <w:r w:rsidR="00002FAC">
        <w:t xml:space="preserve">present </w:t>
      </w:r>
      <w:r w:rsidRPr="002B6C9B">
        <w:t xml:space="preserve">voted yes. </w:t>
      </w:r>
    </w:p>
    <w:p w14:paraId="2EB313C0" w14:textId="77777777" w:rsidR="00485189" w:rsidRDefault="00485189" w:rsidP="00485189">
      <w:pPr>
        <w:pStyle w:val="Default"/>
      </w:pPr>
    </w:p>
    <w:p w14:paraId="270970F0" w14:textId="1718397C" w:rsidR="00485189" w:rsidRDefault="00485189" w:rsidP="00485189">
      <w:pPr>
        <w:rPr>
          <w:rFonts w:ascii="Arial" w:hAnsi="Arial" w:cs="Arial"/>
          <w:sz w:val="24"/>
          <w:szCs w:val="24"/>
        </w:rPr>
      </w:pPr>
      <w:r w:rsidRPr="002B6C9B">
        <w:rPr>
          <w:rFonts w:ascii="Arial" w:hAnsi="Arial" w:cs="Arial"/>
          <w:sz w:val="24"/>
          <w:szCs w:val="24"/>
        </w:rPr>
        <w:lastRenderedPageBreak/>
        <w:t xml:space="preserve">Therefore, the Mayor declared said bill had been duly adopted and numbered Ordinance No. </w:t>
      </w:r>
      <w:r>
        <w:rPr>
          <w:rFonts w:ascii="Arial" w:hAnsi="Arial" w:cs="Arial"/>
          <w:sz w:val="24"/>
          <w:szCs w:val="24"/>
        </w:rPr>
        <w:t>19</w:t>
      </w:r>
      <w:r w:rsidR="00D570F3">
        <w:rPr>
          <w:rFonts w:ascii="Arial" w:hAnsi="Arial" w:cs="Arial"/>
          <w:sz w:val="24"/>
          <w:szCs w:val="24"/>
        </w:rPr>
        <w:t>5</w:t>
      </w:r>
      <w:r w:rsidR="008E1D03">
        <w:rPr>
          <w:rFonts w:ascii="Arial" w:hAnsi="Arial" w:cs="Arial"/>
          <w:sz w:val="24"/>
          <w:szCs w:val="24"/>
        </w:rPr>
        <w:t>1</w:t>
      </w:r>
      <w:r w:rsidRPr="002B6C9B">
        <w:rPr>
          <w:rFonts w:ascii="Arial" w:hAnsi="Arial" w:cs="Arial"/>
          <w:sz w:val="24"/>
          <w:szCs w:val="24"/>
        </w:rPr>
        <w:t xml:space="preserve">. The ordinance was signed and approved by the </w:t>
      </w:r>
      <w:r>
        <w:rPr>
          <w:rFonts w:ascii="Arial" w:hAnsi="Arial" w:cs="Arial"/>
          <w:sz w:val="24"/>
          <w:szCs w:val="24"/>
        </w:rPr>
        <w:t>m</w:t>
      </w:r>
      <w:r w:rsidRPr="002B6C9B">
        <w:rPr>
          <w:rFonts w:ascii="Arial" w:hAnsi="Arial" w:cs="Arial"/>
          <w:sz w:val="24"/>
          <w:szCs w:val="24"/>
        </w:rPr>
        <w:t>ayor</w:t>
      </w:r>
      <w:r>
        <w:rPr>
          <w:rFonts w:ascii="Arial" w:hAnsi="Arial" w:cs="Arial"/>
          <w:sz w:val="24"/>
          <w:szCs w:val="24"/>
        </w:rPr>
        <w:t xml:space="preserve"> and</w:t>
      </w:r>
      <w:r w:rsidRPr="002B6C9B">
        <w:rPr>
          <w:rFonts w:ascii="Arial" w:hAnsi="Arial" w:cs="Arial"/>
          <w:sz w:val="24"/>
          <w:szCs w:val="24"/>
        </w:rPr>
        <w:t xml:space="preserve"> attested by the </w:t>
      </w:r>
      <w:r>
        <w:rPr>
          <w:rFonts w:ascii="Arial" w:hAnsi="Arial" w:cs="Arial"/>
          <w:sz w:val="24"/>
          <w:szCs w:val="24"/>
        </w:rPr>
        <w:t>c</w:t>
      </w:r>
      <w:r w:rsidRPr="002B6C9B">
        <w:rPr>
          <w:rFonts w:ascii="Arial" w:hAnsi="Arial" w:cs="Arial"/>
          <w:sz w:val="24"/>
          <w:szCs w:val="24"/>
        </w:rPr>
        <w:t xml:space="preserve">ity </w:t>
      </w:r>
      <w:r>
        <w:rPr>
          <w:rFonts w:ascii="Arial" w:hAnsi="Arial" w:cs="Arial"/>
          <w:sz w:val="24"/>
          <w:szCs w:val="24"/>
        </w:rPr>
        <w:t>c</w:t>
      </w:r>
      <w:r w:rsidRPr="002B6C9B">
        <w:rPr>
          <w:rFonts w:ascii="Arial" w:hAnsi="Arial" w:cs="Arial"/>
          <w:sz w:val="24"/>
          <w:szCs w:val="24"/>
        </w:rPr>
        <w:t>lerk and the Seal of the City affixed thereto.</w:t>
      </w:r>
    </w:p>
    <w:p w14:paraId="2495975F" w14:textId="77777777" w:rsidR="008E1D03" w:rsidRDefault="008E1D03" w:rsidP="00485189">
      <w:pPr>
        <w:rPr>
          <w:rFonts w:ascii="Arial" w:hAnsi="Arial" w:cs="Arial"/>
          <w:sz w:val="24"/>
          <w:szCs w:val="24"/>
        </w:rPr>
      </w:pPr>
    </w:p>
    <w:p w14:paraId="0A147E39" w14:textId="0842B157" w:rsidR="008E1D03" w:rsidRDefault="008E1D03" w:rsidP="008E1D03">
      <w:pPr>
        <w:jc w:val="both"/>
        <w:rPr>
          <w:rFonts w:ascii="Arial" w:eastAsiaTheme="minorHAnsi" w:hAnsi="Arial" w:cs="Arial"/>
          <w:b/>
          <w:bCs/>
          <w:i/>
          <w:iCs/>
          <w:sz w:val="24"/>
          <w:szCs w:val="24"/>
        </w:rPr>
      </w:pPr>
      <w:r>
        <w:rPr>
          <w:rFonts w:ascii="Arial" w:eastAsiaTheme="minorHAnsi" w:hAnsi="Arial" w:cs="Arial"/>
          <w:sz w:val="24"/>
          <w:szCs w:val="24"/>
        </w:rPr>
        <w:t xml:space="preserve">Mayor Hull presented Council Bill No. 1970 </w:t>
      </w:r>
      <w:r>
        <w:rPr>
          <w:rFonts w:ascii="Arial" w:eastAsiaTheme="minorHAnsi" w:hAnsi="Arial" w:cs="Arial"/>
          <w:b/>
          <w:bCs/>
          <w:i/>
          <w:iCs/>
          <w:sz w:val="24"/>
          <w:szCs w:val="24"/>
        </w:rPr>
        <w:t>AN ORDINANCE AMENDING SECTION 40-1 OF THE CODE OF ORDINANCES, TO DESIGNATE THAT PART OF THE CITY LYING WEST OF INTERSTATE 49 TO BE NICLUDED IN WARD II.</w:t>
      </w:r>
    </w:p>
    <w:p w14:paraId="4F3B15F1" w14:textId="77777777" w:rsidR="008E1D03" w:rsidRPr="002B6C9B" w:rsidRDefault="008E1D03" w:rsidP="008E1D03">
      <w:pPr>
        <w:rPr>
          <w:rFonts w:ascii="Arial" w:hAnsi="Arial" w:cs="Arial"/>
          <w:sz w:val="24"/>
          <w:szCs w:val="24"/>
        </w:rPr>
      </w:pPr>
      <w:r>
        <w:rPr>
          <w:rFonts w:ascii="Arial" w:eastAsiaTheme="minorHAnsi" w:hAnsi="Arial" w:cs="Arial"/>
          <w:b/>
          <w:bCs/>
          <w:i/>
          <w:iCs/>
          <w:sz w:val="24"/>
          <w:szCs w:val="24"/>
        </w:rPr>
        <w:t xml:space="preserve"> </w:t>
      </w:r>
    </w:p>
    <w:p w14:paraId="28C59219" w14:textId="77777777" w:rsidR="008E1D03" w:rsidRDefault="008E1D03" w:rsidP="008E1D03">
      <w:pPr>
        <w:pStyle w:val="Default"/>
      </w:pPr>
      <w:r w:rsidRPr="002B6C9B">
        <w:t>This bill being furnished in advance for all alder</w:t>
      </w:r>
      <w:r>
        <w:t>men</w:t>
      </w:r>
      <w:r w:rsidRPr="002B6C9B">
        <w:t xml:space="preserve"> prior to the meeting was read by title only for the first reading. </w:t>
      </w:r>
    </w:p>
    <w:p w14:paraId="3E8290DD" w14:textId="77777777" w:rsidR="008E1D03" w:rsidRDefault="008E1D03" w:rsidP="008E1D03">
      <w:pPr>
        <w:pStyle w:val="Default"/>
      </w:pPr>
    </w:p>
    <w:p w14:paraId="31FC4893" w14:textId="67C0ED01" w:rsidR="008E1D03" w:rsidRPr="002B6C9B" w:rsidRDefault="008E1D03" w:rsidP="008E1D03">
      <w:pPr>
        <w:pStyle w:val="Default"/>
      </w:pPr>
      <w:r w:rsidRPr="002B6C9B">
        <w:t xml:space="preserve">Alderman </w:t>
      </w:r>
      <w:r w:rsidR="000A4426">
        <w:t>Griffith</w:t>
      </w:r>
      <w:r w:rsidRPr="002B6C9B">
        <w:t xml:space="preserve"> made the motion to approve this bill. </w:t>
      </w:r>
      <w:r>
        <w:t xml:space="preserve">Alderman </w:t>
      </w:r>
      <w:r w:rsidR="000A4426">
        <w:t>Main</w:t>
      </w:r>
      <w:r>
        <w:t xml:space="preserve"> </w:t>
      </w:r>
      <w:r w:rsidRPr="002B6C9B">
        <w:t xml:space="preserve">seconded the motion. On roll call, </w:t>
      </w:r>
      <w:r>
        <w:t>all</w:t>
      </w:r>
      <w:r w:rsidRPr="002B6C9B">
        <w:t xml:space="preserve"> members </w:t>
      </w:r>
      <w:r w:rsidR="00002FAC">
        <w:t xml:space="preserve">present </w:t>
      </w:r>
      <w:r w:rsidRPr="002B6C9B">
        <w:t xml:space="preserve">voted yes. </w:t>
      </w:r>
    </w:p>
    <w:p w14:paraId="36790486" w14:textId="77777777" w:rsidR="008E1D03" w:rsidRPr="002B6C9B" w:rsidRDefault="008E1D03" w:rsidP="008E1D03">
      <w:pPr>
        <w:pStyle w:val="Default"/>
      </w:pPr>
    </w:p>
    <w:p w14:paraId="5BAF4957" w14:textId="77777777" w:rsidR="008E1D03" w:rsidRDefault="008E1D03" w:rsidP="008E1D03">
      <w:pPr>
        <w:pStyle w:val="Default"/>
      </w:pPr>
      <w:r w:rsidRPr="002B6C9B">
        <w:t>This bill being furnished in advance for all alder</w:t>
      </w:r>
      <w:r>
        <w:t>men</w:t>
      </w:r>
      <w:r w:rsidRPr="002B6C9B">
        <w:t xml:space="preserve"> prior to the meeting was read by title only for the second and final reading. </w:t>
      </w:r>
    </w:p>
    <w:p w14:paraId="6E9D8570" w14:textId="77777777" w:rsidR="008E1D03" w:rsidRDefault="008E1D03" w:rsidP="008E1D03">
      <w:pPr>
        <w:pStyle w:val="Default"/>
      </w:pPr>
    </w:p>
    <w:p w14:paraId="2C151D0A" w14:textId="7FB200BF" w:rsidR="008E1D03" w:rsidRDefault="008E1D03" w:rsidP="008E1D03">
      <w:pPr>
        <w:pStyle w:val="Default"/>
      </w:pPr>
      <w:r w:rsidRPr="002B6C9B">
        <w:t>Alderman</w:t>
      </w:r>
      <w:r>
        <w:t xml:space="preserve"> </w:t>
      </w:r>
      <w:r w:rsidR="000A4426">
        <w:t>Main</w:t>
      </w:r>
      <w:r>
        <w:t xml:space="preserve"> </w:t>
      </w:r>
      <w:r w:rsidRPr="002B6C9B">
        <w:t xml:space="preserve">made the motion to approve this bill. Alderman </w:t>
      </w:r>
      <w:r w:rsidR="000A4426">
        <w:t>Roland</w:t>
      </w:r>
      <w:r w:rsidRPr="002B6C9B">
        <w:t xml:space="preserve"> seconded this motion. On roll call,</w:t>
      </w:r>
      <w:r w:rsidRPr="00855E95">
        <w:t xml:space="preserve"> </w:t>
      </w:r>
      <w:r>
        <w:t>all</w:t>
      </w:r>
      <w:r w:rsidRPr="002B6C9B">
        <w:t xml:space="preserve"> members </w:t>
      </w:r>
      <w:r w:rsidR="00002FAC">
        <w:t xml:space="preserve">present </w:t>
      </w:r>
      <w:r w:rsidRPr="002B6C9B">
        <w:t xml:space="preserve">voted yes. </w:t>
      </w:r>
    </w:p>
    <w:p w14:paraId="4107CC25" w14:textId="77777777" w:rsidR="008E1D03" w:rsidRDefault="008E1D03" w:rsidP="008E1D03">
      <w:pPr>
        <w:pStyle w:val="Default"/>
      </w:pPr>
    </w:p>
    <w:p w14:paraId="632F742B" w14:textId="4EF01E1F" w:rsidR="008E1D03" w:rsidRDefault="008E1D03" w:rsidP="008E1D03">
      <w:pPr>
        <w:rPr>
          <w:rFonts w:ascii="Arial" w:hAnsi="Arial" w:cs="Arial"/>
          <w:sz w:val="24"/>
          <w:szCs w:val="24"/>
        </w:rPr>
      </w:pPr>
      <w:r w:rsidRPr="002B6C9B">
        <w:rPr>
          <w:rFonts w:ascii="Arial" w:hAnsi="Arial" w:cs="Arial"/>
          <w:sz w:val="24"/>
          <w:szCs w:val="24"/>
        </w:rPr>
        <w:t>Therefore, the Mayor declared said bill had been duly adopted and numbered Ordinance No.</w:t>
      </w:r>
      <w:r w:rsidR="000A4426">
        <w:rPr>
          <w:rFonts w:ascii="Arial" w:hAnsi="Arial" w:cs="Arial"/>
          <w:sz w:val="24"/>
          <w:szCs w:val="24"/>
        </w:rPr>
        <w:t xml:space="preserve"> </w:t>
      </w:r>
      <w:r>
        <w:rPr>
          <w:rFonts w:ascii="Arial" w:hAnsi="Arial" w:cs="Arial"/>
          <w:sz w:val="24"/>
          <w:szCs w:val="24"/>
        </w:rPr>
        <w:t>1952</w:t>
      </w:r>
      <w:r w:rsidRPr="002B6C9B">
        <w:rPr>
          <w:rFonts w:ascii="Arial" w:hAnsi="Arial" w:cs="Arial"/>
          <w:sz w:val="24"/>
          <w:szCs w:val="24"/>
        </w:rPr>
        <w:t xml:space="preserve">. The ordinance was signed and approved by the </w:t>
      </w:r>
      <w:r>
        <w:rPr>
          <w:rFonts w:ascii="Arial" w:hAnsi="Arial" w:cs="Arial"/>
          <w:sz w:val="24"/>
          <w:szCs w:val="24"/>
        </w:rPr>
        <w:t>m</w:t>
      </w:r>
      <w:r w:rsidRPr="002B6C9B">
        <w:rPr>
          <w:rFonts w:ascii="Arial" w:hAnsi="Arial" w:cs="Arial"/>
          <w:sz w:val="24"/>
          <w:szCs w:val="24"/>
        </w:rPr>
        <w:t>ayor</w:t>
      </w:r>
      <w:r>
        <w:rPr>
          <w:rFonts w:ascii="Arial" w:hAnsi="Arial" w:cs="Arial"/>
          <w:sz w:val="24"/>
          <w:szCs w:val="24"/>
        </w:rPr>
        <w:t xml:space="preserve"> and</w:t>
      </w:r>
      <w:r w:rsidRPr="002B6C9B">
        <w:rPr>
          <w:rFonts w:ascii="Arial" w:hAnsi="Arial" w:cs="Arial"/>
          <w:sz w:val="24"/>
          <w:szCs w:val="24"/>
        </w:rPr>
        <w:t xml:space="preserve"> attested by the </w:t>
      </w:r>
      <w:r>
        <w:rPr>
          <w:rFonts w:ascii="Arial" w:hAnsi="Arial" w:cs="Arial"/>
          <w:sz w:val="24"/>
          <w:szCs w:val="24"/>
        </w:rPr>
        <w:t>c</w:t>
      </w:r>
      <w:r w:rsidRPr="002B6C9B">
        <w:rPr>
          <w:rFonts w:ascii="Arial" w:hAnsi="Arial" w:cs="Arial"/>
          <w:sz w:val="24"/>
          <w:szCs w:val="24"/>
        </w:rPr>
        <w:t xml:space="preserve">ity </w:t>
      </w:r>
      <w:r>
        <w:rPr>
          <w:rFonts w:ascii="Arial" w:hAnsi="Arial" w:cs="Arial"/>
          <w:sz w:val="24"/>
          <w:szCs w:val="24"/>
        </w:rPr>
        <w:t>c</w:t>
      </w:r>
      <w:r w:rsidRPr="002B6C9B">
        <w:rPr>
          <w:rFonts w:ascii="Arial" w:hAnsi="Arial" w:cs="Arial"/>
          <w:sz w:val="24"/>
          <w:szCs w:val="24"/>
        </w:rPr>
        <w:t>lerk and the Seal of the City affixed thereto.</w:t>
      </w:r>
    </w:p>
    <w:p w14:paraId="5A401E52" w14:textId="77777777" w:rsidR="008E1D03" w:rsidRDefault="008E1D03" w:rsidP="008E1D03">
      <w:pPr>
        <w:rPr>
          <w:rFonts w:ascii="Arial" w:hAnsi="Arial" w:cs="Arial"/>
          <w:sz w:val="24"/>
          <w:szCs w:val="24"/>
        </w:rPr>
      </w:pPr>
    </w:p>
    <w:p w14:paraId="472946CB" w14:textId="6FBA30AB" w:rsidR="008E1D03" w:rsidRDefault="008E1D03" w:rsidP="008E1D03">
      <w:pPr>
        <w:rPr>
          <w:rFonts w:ascii="Arial" w:hAnsi="Arial" w:cs="Arial"/>
          <w:sz w:val="24"/>
          <w:szCs w:val="24"/>
        </w:rPr>
      </w:pPr>
      <w:r>
        <w:rPr>
          <w:rFonts w:ascii="Arial" w:hAnsi="Arial" w:cs="Arial"/>
          <w:sz w:val="24"/>
          <w:szCs w:val="24"/>
        </w:rPr>
        <w:t>Reprieve request</w:t>
      </w:r>
      <w:r w:rsidR="000A4426">
        <w:rPr>
          <w:rFonts w:ascii="Arial" w:hAnsi="Arial" w:cs="Arial"/>
          <w:sz w:val="24"/>
          <w:szCs w:val="24"/>
        </w:rPr>
        <w:t xml:space="preserve">s that were made at the May 27, 2025, meeting were designated for review at this meeting. Stan Clements is no longer living in the camper. Travis Rodebush is only staying in his camper when in town which is not often. </w:t>
      </w:r>
      <w:r w:rsidR="00C1341C">
        <w:rPr>
          <w:rFonts w:ascii="Arial" w:hAnsi="Arial" w:cs="Arial"/>
          <w:sz w:val="24"/>
          <w:szCs w:val="24"/>
        </w:rPr>
        <w:t>Mr. Rodebush is not aware of when his project may be completed. There was no opposition to extending this reprieve to at least September 1, 2026. This will be addressed at the September 21, 2026, meeting if Mr. Rodebush is still in need of this reprieve.</w:t>
      </w:r>
    </w:p>
    <w:p w14:paraId="51166830" w14:textId="77777777" w:rsidR="008E1D03" w:rsidRDefault="008E1D03" w:rsidP="008E1D03">
      <w:pPr>
        <w:rPr>
          <w:rFonts w:ascii="Arial" w:hAnsi="Arial" w:cs="Arial"/>
          <w:sz w:val="24"/>
          <w:szCs w:val="24"/>
        </w:rPr>
      </w:pPr>
    </w:p>
    <w:p w14:paraId="36CBCEB3" w14:textId="01C559E1" w:rsidR="008E1D03" w:rsidRDefault="008E1D03" w:rsidP="008E1D03">
      <w:pPr>
        <w:rPr>
          <w:rFonts w:ascii="Arial" w:hAnsi="Arial" w:cs="Arial"/>
          <w:sz w:val="24"/>
          <w:szCs w:val="24"/>
        </w:rPr>
      </w:pPr>
      <w:r>
        <w:rPr>
          <w:rFonts w:ascii="Arial" w:hAnsi="Arial" w:cs="Arial"/>
          <w:sz w:val="24"/>
          <w:szCs w:val="24"/>
        </w:rPr>
        <w:t>The Boa</w:t>
      </w:r>
      <w:r w:rsidR="00002FAC">
        <w:rPr>
          <w:rFonts w:ascii="Arial" w:hAnsi="Arial" w:cs="Arial"/>
          <w:sz w:val="24"/>
          <w:szCs w:val="24"/>
        </w:rPr>
        <w:t>t</w:t>
      </w:r>
      <w:r>
        <w:rPr>
          <w:rFonts w:ascii="Arial" w:hAnsi="Arial" w:cs="Arial"/>
          <w:sz w:val="24"/>
          <w:szCs w:val="24"/>
        </w:rPr>
        <w:t xml:space="preserve"> Ramp Bid Tab was presented and explained by Rusty Rives.</w:t>
      </w:r>
    </w:p>
    <w:p w14:paraId="7B9AE589" w14:textId="00BFF17A" w:rsidR="008E1D03" w:rsidRDefault="008E1D03" w:rsidP="008E1D03">
      <w:pPr>
        <w:rPr>
          <w:rFonts w:ascii="Arial" w:hAnsi="Arial" w:cs="Arial"/>
          <w:sz w:val="24"/>
          <w:szCs w:val="24"/>
        </w:rPr>
      </w:pPr>
      <w:r>
        <w:rPr>
          <w:rFonts w:ascii="Arial" w:hAnsi="Arial" w:cs="Arial"/>
          <w:sz w:val="24"/>
          <w:szCs w:val="24"/>
        </w:rPr>
        <w:t xml:space="preserve">A motion was made by Alderman </w:t>
      </w:r>
      <w:r w:rsidR="00C1341C">
        <w:rPr>
          <w:rFonts w:ascii="Arial" w:hAnsi="Arial" w:cs="Arial"/>
          <w:sz w:val="24"/>
          <w:szCs w:val="24"/>
        </w:rPr>
        <w:t>Chesnut</w:t>
      </w:r>
      <w:r>
        <w:rPr>
          <w:rFonts w:ascii="Arial" w:hAnsi="Arial" w:cs="Arial"/>
          <w:sz w:val="24"/>
          <w:szCs w:val="24"/>
        </w:rPr>
        <w:t xml:space="preserve"> to accept the bid of $32,</w:t>
      </w:r>
      <w:r w:rsidR="00E706F6">
        <w:rPr>
          <w:rFonts w:ascii="Arial" w:hAnsi="Arial" w:cs="Arial"/>
          <w:sz w:val="24"/>
          <w:szCs w:val="24"/>
        </w:rPr>
        <w:t xml:space="preserve">376 </w:t>
      </w:r>
      <w:r>
        <w:rPr>
          <w:rFonts w:ascii="Arial" w:hAnsi="Arial" w:cs="Arial"/>
          <w:sz w:val="24"/>
          <w:szCs w:val="24"/>
        </w:rPr>
        <w:t>by</w:t>
      </w:r>
      <w:r w:rsidR="00E706F6">
        <w:rPr>
          <w:rFonts w:ascii="Arial" w:hAnsi="Arial" w:cs="Arial"/>
          <w:sz w:val="24"/>
          <w:szCs w:val="24"/>
        </w:rPr>
        <w:t xml:space="preserve"> Coonrod Construction as the lowest bid</w:t>
      </w:r>
      <w:r>
        <w:rPr>
          <w:rFonts w:ascii="Arial" w:hAnsi="Arial" w:cs="Arial"/>
          <w:sz w:val="24"/>
          <w:szCs w:val="24"/>
        </w:rPr>
        <w:t xml:space="preserve">. Alderman </w:t>
      </w:r>
      <w:r w:rsidR="00C1341C">
        <w:rPr>
          <w:rFonts w:ascii="Arial" w:hAnsi="Arial" w:cs="Arial"/>
          <w:sz w:val="24"/>
          <w:szCs w:val="24"/>
        </w:rPr>
        <w:t>Main</w:t>
      </w:r>
      <w:r>
        <w:rPr>
          <w:rFonts w:ascii="Arial" w:hAnsi="Arial" w:cs="Arial"/>
          <w:sz w:val="24"/>
          <w:szCs w:val="24"/>
        </w:rPr>
        <w:t xml:space="preserve"> seconded this motion. On vote, all members </w:t>
      </w:r>
      <w:r w:rsidR="00002FAC">
        <w:rPr>
          <w:rFonts w:ascii="Arial" w:hAnsi="Arial" w:cs="Arial"/>
          <w:sz w:val="24"/>
          <w:szCs w:val="24"/>
        </w:rPr>
        <w:t xml:space="preserve">present </w:t>
      </w:r>
      <w:r>
        <w:rPr>
          <w:rFonts w:ascii="Arial" w:hAnsi="Arial" w:cs="Arial"/>
          <w:sz w:val="24"/>
          <w:szCs w:val="24"/>
        </w:rPr>
        <w:t>voted yes.</w:t>
      </w:r>
      <w:r w:rsidR="00C1341C">
        <w:rPr>
          <w:rFonts w:ascii="Arial" w:hAnsi="Arial" w:cs="Arial"/>
          <w:sz w:val="24"/>
          <w:szCs w:val="24"/>
        </w:rPr>
        <w:t xml:space="preserve"> </w:t>
      </w:r>
      <w:r w:rsidR="007E5CE8">
        <w:rPr>
          <w:rFonts w:ascii="Arial" w:hAnsi="Arial" w:cs="Arial"/>
          <w:sz w:val="24"/>
          <w:szCs w:val="24"/>
        </w:rPr>
        <w:t>Coonrod is two weeks behind on their schedule but hope to have this job completed by the end of March.</w:t>
      </w:r>
    </w:p>
    <w:p w14:paraId="4A1E72A5" w14:textId="77777777" w:rsidR="008E1D03" w:rsidRDefault="008E1D03" w:rsidP="00485189">
      <w:pPr>
        <w:rPr>
          <w:rFonts w:ascii="Arial" w:hAnsi="Arial" w:cs="Arial"/>
          <w:sz w:val="24"/>
          <w:szCs w:val="24"/>
        </w:rPr>
      </w:pPr>
    </w:p>
    <w:p w14:paraId="01004395" w14:textId="42AD64C0" w:rsidR="00485189" w:rsidRDefault="00E706F6" w:rsidP="0066101D">
      <w:pPr>
        <w:spacing w:line="276" w:lineRule="auto"/>
        <w:rPr>
          <w:rFonts w:ascii="Arial" w:eastAsia="Times New Roman" w:hAnsi="Arial"/>
          <w:sz w:val="24"/>
          <w:szCs w:val="24"/>
        </w:rPr>
      </w:pPr>
      <w:r>
        <w:rPr>
          <w:rFonts w:ascii="Arial" w:eastAsia="Times New Roman" w:hAnsi="Arial"/>
          <w:sz w:val="24"/>
          <w:szCs w:val="24"/>
        </w:rPr>
        <w:t xml:space="preserve">The Memorial Hall Chair Lift Service Agreement was presented by </w:t>
      </w:r>
      <w:r w:rsidR="00002FAC">
        <w:rPr>
          <w:rFonts w:ascii="Arial" w:eastAsia="Times New Roman" w:hAnsi="Arial"/>
          <w:sz w:val="24"/>
          <w:szCs w:val="24"/>
        </w:rPr>
        <w:t>Rusty Rives and Chief Heinen. It was explained that an annual inspection is required but it can be difficult to find someone willing to do this since there is only one small elevator. This contract is for five years. Chief Heinen is asking for permission to agree to this contract. Alderman Griffith made the motion to approve this agreement and authorize Chief Heinen to sign on the city’s behalf. This motion was seconded by Alderman Main. On vote, all members present voted yes.</w:t>
      </w:r>
    </w:p>
    <w:p w14:paraId="22176C09" w14:textId="77777777" w:rsidR="00485189" w:rsidRDefault="00485189" w:rsidP="0066101D">
      <w:pPr>
        <w:spacing w:line="276" w:lineRule="auto"/>
        <w:rPr>
          <w:rFonts w:ascii="Arial" w:eastAsia="Times New Roman" w:hAnsi="Arial"/>
          <w:sz w:val="24"/>
          <w:szCs w:val="24"/>
        </w:rPr>
      </w:pPr>
    </w:p>
    <w:p w14:paraId="706AC4B6" w14:textId="4B8DF171" w:rsidR="0066101D" w:rsidRPr="0066101D" w:rsidRDefault="0066101D" w:rsidP="0066101D">
      <w:pPr>
        <w:spacing w:line="276" w:lineRule="auto"/>
        <w:rPr>
          <w:rFonts w:ascii="Arial" w:eastAsia="Times New Roman" w:hAnsi="Arial"/>
          <w:sz w:val="24"/>
          <w:szCs w:val="24"/>
        </w:rPr>
      </w:pPr>
      <w:r>
        <w:rPr>
          <w:rFonts w:ascii="Arial" w:eastAsia="Times New Roman" w:hAnsi="Arial"/>
          <w:sz w:val="24"/>
          <w:szCs w:val="24"/>
        </w:rPr>
        <w:lastRenderedPageBreak/>
        <w:t xml:space="preserve">Mayor Hull presented </w:t>
      </w:r>
      <w:r w:rsidRPr="0066101D">
        <w:rPr>
          <w:rFonts w:ascii="Arial" w:eastAsia="Times New Roman" w:hAnsi="Arial"/>
          <w:sz w:val="24"/>
          <w:szCs w:val="24"/>
        </w:rPr>
        <w:t>Res No 5</w:t>
      </w:r>
      <w:r w:rsidR="00F17606">
        <w:rPr>
          <w:rFonts w:ascii="Arial" w:eastAsia="Times New Roman" w:hAnsi="Arial"/>
          <w:sz w:val="24"/>
          <w:szCs w:val="24"/>
        </w:rPr>
        <w:t>3</w:t>
      </w:r>
      <w:r w:rsidR="00E706F6">
        <w:rPr>
          <w:rFonts w:ascii="Arial" w:eastAsia="Times New Roman" w:hAnsi="Arial"/>
          <w:sz w:val="24"/>
          <w:szCs w:val="24"/>
        </w:rPr>
        <w:t>6</w:t>
      </w:r>
      <w:r w:rsidRPr="0066101D">
        <w:rPr>
          <w:rFonts w:ascii="Arial" w:eastAsia="Times New Roman" w:hAnsi="Arial"/>
          <w:sz w:val="24"/>
          <w:szCs w:val="24"/>
        </w:rPr>
        <w:t xml:space="preserve"> </w:t>
      </w:r>
      <w:r w:rsidRPr="0066101D">
        <w:rPr>
          <w:rFonts w:ascii="Arial" w:eastAsia="Times New Roman" w:hAnsi="Arial"/>
          <w:b/>
          <w:bCs/>
          <w:i/>
          <w:iCs/>
          <w:sz w:val="24"/>
          <w:szCs w:val="24"/>
        </w:rPr>
        <w:t xml:space="preserve">A RESOLUTION OF THE CITY OF LAMAR, MISSOURI AMENDING OR REVISING THE 2025-2026 </w:t>
      </w:r>
      <w:r w:rsidR="00D34324">
        <w:rPr>
          <w:rFonts w:ascii="Arial" w:eastAsia="Times New Roman" w:hAnsi="Arial"/>
          <w:b/>
          <w:bCs/>
          <w:i/>
          <w:iCs/>
          <w:sz w:val="24"/>
          <w:szCs w:val="24"/>
        </w:rPr>
        <w:t>BUDGET</w:t>
      </w:r>
      <w:r w:rsidRPr="0066101D">
        <w:rPr>
          <w:rFonts w:ascii="Arial" w:eastAsia="Times New Roman" w:hAnsi="Arial"/>
          <w:b/>
          <w:bCs/>
          <w:i/>
          <w:iCs/>
          <w:sz w:val="24"/>
          <w:szCs w:val="24"/>
        </w:rPr>
        <w:t>,</w:t>
      </w:r>
      <w:r w:rsidR="00D34324">
        <w:rPr>
          <w:rFonts w:ascii="Arial" w:eastAsia="Times New Roman" w:hAnsi="Arial"/>
          <w:b/>
          <w:bCs/>
          <w:i/>
          <w:iCs/>
          <w:sz w:val="24"/>
          <w:szCs w:val="24"/>
        </w:rPr>
        <w:t xml:space="preserve"> </w:t>
      </w:r>
      <w:r w:rsidR="00E706F6">
        <w:rPr>
          <w:rFonts w:ascii="Arial" w:eastAsia="Times New Roman" w:hAnsi="Arial"/>
          <w:b/>
          <w:bCs/>
          <w:i/>
          <w:iCs/>
          <w:sz w:val="24"/>
          <w:szCs w:val="24"/>
        </w:rPr>
        <w:t>WATER</w:t>
      </w:r>
      <w:r w:rsidR="00D34324">
        <w:rPr>
          <w:rFonts w:ascii="Arial" w:eastAsia="Times New Roman" w:hAnsi="Arial"/>
          <w:b/>
          <w:bCs/>
          <w:i/>
          <w:iCs/>
          <w:sz w:val="24"/>
          <w:szCs w:val="24"/>
        </w:rPr>
        <w:t xml:space="preserve"> FUND</w:t>
      </w:r>
      <w:r w:rsidRPr="0066101D">
        <w:rPr>
          <w:rFonts w:ascii="Arial" w:eastAsia="Times New Roman" w:hAnsi="Arial"/>
          <w:b/>
          <w:bCs/>
          <w:i/>
          <w:iCs/>
          <w:sz w:val="24"/>
          <w:szCs w:val="24"/>
        </w:rPr>
        <w:t xml:space="preserve"> AND AUTHORIZING EXPENDITURES OF FUNDS</w:t>
      </w:r>
      <w:r w:rsidR="00B82FAD">
        <w:rPr>
          <w:rFonts w:ascii="Arial" w:eastAsia="Times New Roman" w:hAnsi="Arial"/>
          <w:b/>
          <w:bCs/>
          <w:i/>
          <w:iCs/>
          <w:sz w:val="24"/>
          <w:szCs w:val="24"/>
        </w:rPr>
        <w:t>.</w:t>
      </w:r>
    </w:p>
    <w:p w14:paraId="7F275CBF" w14:textId="4B096052" w:rsidR="0066101D" w:rsidRDefault="0066101D" w:rsidP="0023082A">
      <w:pPr>
        <w:pStyle w:val="Default"/>
      </w:pPr>
    </w:p>
    <w:p w14:paraId="468BAC1E" w14:textId="085D5776" w:rsidR="0066101D" w:rsidRDefault="0066101D" w:rsidP="0066101D">
      <w:pPr>
        <w:pStyle w:val="Default"/>
      </w:pPr>
      <w:r w:rsidRPr="002B6C9B">
        <w:t xml:space="preserve">This </w:t>
      </w:r>
      <w:r>
        <w:t>resolution</w:t>
      </w:r>
      <w:r w:rsidRPr="002B6C9B">
        <w:t xml:space="preserve"> being furnished in advance for all alder</w:t>
      </w:r>
      <w:r>
        <w:t>men</w:t>
      </w:r>
      <w:r w:rsidRPr="002B6C9B">
        <w:t xml:space="preserve"> prior to the meeting</w:t>
      </w:r>
      <w:r w:rsidR="001C1086">
        <w:t>.</w:t>
      </w:r>
      <w:r w:rsidR="00AC2930">
        <w:t xml:space="preserve"> Rusty explained that </w:t>
      </w:r>
      <w:r w:rsidR="00002FAC">
        <w:t>this money will be used for the West 10</w:t>
      </w:r>
      <w:r w:rsidR="00002FAC" w:rsidRPr="00002FAC">
        <w:rPr>
          <w:vertAlign w:val="superscript"/>
        </w:rPr>
        <w:t>th</w:t>
      </w:r>
      <w:r w:rsidR="00002FAC">
        <w:t xml:space="preserve"> Street Water Project.</w:t>
      </w:r>
    </w:p>
    <w:p w14:paraId="7756CD8B" w14:textId="77777777" w:rsidR="0066101D" w:rsidRDefault="0066101D" w:rsidP="0066101D">
      <w:pPr>
        <w:pStyle w:val="Default"/>
      </w:pPr>
    </w:p>
    <w:p w14:paraId="2E733FD4" w14:textId="0EACD04E" w:rsidR="0066101D" w:rsidRDefault="0066101D" w:rsidP="0066101D">
      <w:pPr>
        <w:pStyle w:val="Default"/>
      </w:pPr>
      <w:r w:rsidRPr="002B6C9B">
        <w:t>Alderman</w:t>
      </w:r>
      <w:r w:rsidR="00E706F6">
        <w:t xml:space="preserve"> </w:t>
      </w:r>
      <w:r w:rsidR="00002FAC">
        <w:t>Griffith</w:t>
      </w:r>
      <w:r w:rsidRPr="002B6C9B">
        <w:t xml:space="preserve"> made the motion to approve th</w:t>
      </w:r>
      <w:r w:rsidR="001C1086">
        <w:t>e</w:t>
      </w:r>
      <w:r w:rsidRPr="002B6C9B">
        <w:t xml:space="preserve"> bill. </w:t>
      </w:r>
      <w:r>
        <w:t xml:space="preserve">Alderman </w:t>
      </w:r>
      <w:r w:rsidR="00002FAC">
        <w:t>Eddie</w:t>
      </w:r>
      <w:r>
        <w:t xml:space="preserve"> </w:t>
      </w:r>
      <w:r w:rsidRPr="002B6C9B">
        <w:t xml:space="preserve">seconded the motion. </w:t>
      </w:r>
      <w:r>
        <w:t>A</w:t>
      </w:r>
      <w:r w:rsidRPr="002B6C9B">
        <w:t xml:space="preserve">ll members </w:t>
      </w:r>
      <w:r>
        <w:t xml:space="preserve">present </w:t>
      </w:r>
      <w:r w:rsidRPr="002B6C9B">
        <w:t>voted yes</w:t>
      </w:r>
      <w:r>
        <w:t>.</w:t>
      </w:r>
    </w:p>
    <w:p w14:paraId="7E56DE73" w14:textId="77777777" w:rsidR="0066101D" w:rsidRDefault="0066101D" w:rsidP="0066101D">
      <w:pPr>
        <w:pStyle w:val="Default"/>
      </w:pPr>
    </w:p>
    <w:p w14:paraId="06DCA7C3" w14:textId="388655B4" w:rsidR="0044629F" w:rsidRDefault="000D455E" w:rsidP="00D46C87">
      <w:pPr>
        <w:pStyle w:val="Default"/>
      </w:pPr>
      <w:r>
        <w:t>We have one CD up for renewal at the end of this mont</w:t>
      </w:r>
      <w:r w:rsidR="00002FAC">
        <w:t>h at LBT. Alderman Eddie made the motion</w:t>
      </w:r>
      <w:r w:rsidR="002A12C2">
        <w:t xml:space="preserve"> for the city clerk </w:t>
      </w:r>
      <w:r w:rsidR="00002FAC">
        <w:t xml:space="preserve">to renew this CD at LBT for </w:t>
      </w:r>
      <w:r w:rsidR="002A12C2">
        <w:t xml:space="preserve">a 12-month term </w:t>
      </w:r>
      <w:r w:rsidR="00002FAC">
        <w:t>at</w:t>
      </w:r>
      <w:r w:rsidR="002A12C2">
        <w:t xml:space="preserve"> 3.46% interest. </w:t>
      </w:r>
      <w:r w:rsidR="00002FAC">
        <w:t xml:space="preserve"> </w:t>
      </w:r>
      <w:r w:rsidR="002A12C2">
        <w:t>This motion was seconded by Alderman Chesnut. On vote, all members present voted yes.</w:t>
      </w:r>
    </w:p>
    <w:p w14:paraId="158BF232" w14:textId="77777777" w:rsidR="000D455E" w:rsidRDefault="000D455E" w:rsidP="00D46C87">
      <w:pPr>
        <w:pStyle w:val="Default"/>
      </w:pPr>
    </w:p>
    <w:bookmarkEnd w:id="6"/>
    <w:p w14:paraId="5A745ED8" w14:textId="39ADA11E" w:rsidR="00D6359F" w:rsidRDefault="00D6359F">
      <w:pPr>
        <w:rPr>
          <w:rFonts w:ascii="Arial" w:hAnsi="Arial" w:cs="Arial"/>
          <w:sz w:val="24"/>
          <w:szCs w:val="24"/>
        </w:rPr>
      </w:pPr>
      <w:r>
        <w:rPr>
          <w:rFonts w:ascii="Arial" w:hAnsi="Arial" w:cs="Arial"/>
          <w:sz w:val="24"/>
          <w:szCs w:val="24"/>
        </w:rPr>
        <w:t xml:space="preserve">Mayor </w:t>
      </w:r>
      <w:r w:rsidR="00351997">
        <w:rPr>
          <w:rFonts w:ascii="Arial" w:hAnsi="Arial" w:cs="Arial"/>
          <w:sz w:val="24"/>
          <w:szCs w:val="24"/>
        </w:rPr>
        <w:t>Hull</w:t>
      </w:r>
      <w:r>
        <w:rPr>
          <w:rFonts w:ascii="Arial" w:hAnsi="Arial" w:cs="Arial"/>
          <w:sz w:val="24"/>
          <w:szCs w:val="24"/>
        </w:rPr>
        <w:t xml:space="preserve"> discussed the following reports</w:t>
      </w:r>
      <w:r w:rsidR="003E0935">
        <w:rPr>
          <w:rFonts w:ascii="Arial" w:hAnsi="Arial" w:cs="Arial"/>
          <w:sz w:val="24"/>
          <w:szCs w:val="24"/>
        </w:rPr>
        <w:t xml:space="preserve"> that were presented ahead of time for review:</w:t>
      </w:r>
      <w:r>
        <w:rPr>
          <w:rFonts w:ascii="Arial" w:hAnsi="Arial" w:cs="Arial"/>
          <w:sz w:val="24"/>
          <w:szCs w:val="24"/>
        </w:rPr>
        <w:tab/>
      </w:r>
    </w:p>
    <w:p w14:paraId="3154642E" w14:textId="77777777" w:rsidR="009108E1" w:rsidRDefault="009108E1">
      <w:pPr>
        <w:rPr>
          <w:rFonts w:ascii="Arial" w:hAnsi="Arial" w:cs="Arial"/>
          <w:sz w:val="24"/>
          <w:szCs w:val="24"/>
        </w:rPr>
      </w:pPr>
    </w:p>
    <w:p w14:paraId="5CA4477E" w14:textId="7DAAC48E" w:rsidR="00D6359F" w:rsidRDefault="00D6359F">
      <w:pPr>
        <w:rPr>
          <w:rFonts w:ascii="Arial" w:hAnsi="Arial" w:cs="Arial"/>
          <w:sz w:val="24"/>
          <w:szCs w:val="24"/>
        </w:rPr>
      </w:pPr>
      <w:r>
        <w:rPr>
          <w:rFonts w:ascii="Arial" w:hAnsi="Arial" w:cs="Arial"/>
          <w:sz w:val="24"/>
          <w:szCs w:val="24"/>
        </w:rPr>
        <w:tab/>
        <w:t>Budget Analysis</w:t>
      </w:r>
    </w:p>
    <w:p w14:paraId="0569D7B9" w14:textId="0323D7A4" w:rsidR="00D6359F" w:rsidRDefault="00D6359F">
      <w:pPr>
        <w:rPr>
          <w:rFonts w:ascii="Arial" w:hAnsi="Arial" w:cs="Arial"/>
          <w:sz w:val="24"/>
          <w:szCs w:val="24"/>
        </w:rPr>
      </w:pPr>
      <w:r>
        <w:rPr>
          <w:rFonts w:ascii="Arial" w:hAnsi="Arial" w:cs="Arial"/>
          <w:sz w:val="24"/>
          <w:szCs w:val="24"/>
        </w:rPr>
        <w:tab/>
        <w:t>Cash and Investments by Fund</w:t>
      </w:r>
    </w:p>
    <w:p w14:paraId="6E3BA466" w14:textId="23084359" w:rsidR="00D6359F" w:rsidRDefault="00D6359F">
      <w:pPr>
        <w:rPr>
          <w:rFonts w:ascii="Arial" w:hAnsi="Arial" w:cs="Arial"/>
          <w:sz w:val="24"/>
          <w:szCs w:val="24"/>
        </w:rPr>
      </w:pPr>
      <w:r>
        <w:rPr>
          <w:rFonts w:ascii="Arial" w:hAnsi="Arial" w:cs="Arial"/>
          <w:sz w:val="24"/>
          <w:szCs w:val="24"/>
        </w:rPr>
        <w:tab/>
        <w:t>Comparison of Bills and Financial Statements</w:t>
      </w:r>
    </w:p>
    <w:p w14:paraId="69EAB922" w14:textId="0C0F6F59" w:rsidR="00D6359F" w:rsidRDefault="00D6359F">
      <w:pPr>
        <w:rPr>
          <w:rFonts w:ascii="Arial" w:hAnsi="Arial" w:cs="Arial"/>
          <w:sz w:val="24"/>
          <w:szCs w:val="24"/>
        </w:rPr>
      </w:pPr>
      <w:r>
        <w:rPr>
          <w:rFonts w:ascii="Arial" w:hAnsi="Arial" w:cs="Arial"/>
          <w:sz w:val="24"/>
          <w:szCs w:val="24"/>
        </w:rPr>
        <w:tab/>
        <w:t>Electric Sales</w:t>
      </w:r>
    </w:p>
    <w:p w14:paraId="72FE8BF7" w14:textId="7B233646" w:rsidR="00CE51E5" w:rsidRDefault="00CE51E5">
      <w:pPr>
        <w:rPr>
          <w:rFonts w:ascii="Arial" w:hAnsi="Arial" w:cs="Arial"/>
          <w:sz w:val="24"/>
          <w:szCs w:val="24"/>
        </w:rPr>
      </w:pPr>
      <w:r>
        <w:rPr>
          <w:rFonts w:ascii="Arial" w:hAnsi="Arial" w:cs="Arial"/>
          <w:sz w:val="24"/>
          <w:szCs w:val="24"/>
        </w:rPr>
        <w:tab/>
        <w:t>Expenses Not Budgeted</w:t>
      </w:r>
    </w:p>
    <w:p w14:paraId="67FDF951" w14:textId="20941B91" w:rsidR="00CE51E5" w:rsidRDefault="00CE51E5">
      <w:pPr>
        <w:rPr>
          <w:rFonts w:ascii="Arial" w:hAnsi="Arial" w:cs="Arial"/>
          <w:sz w:val="24"/>
          <w:szCs w:val="24"/>
        </w:rPr>
      </w:pPr>
      <w:r>
        <w:rPr>
          <w:rFonts w:ascii="Arial" w:hAnsi="Arial" w:cs="Arial"/>
          <w:sz w:val="24"/>
          <w:szCs w:val="24"/>
        </w:rPr>
        <w:tab/>
        <w:t>Methane Gas Generator Income and Expense</w:t>
      </w:r>
    </w:p>
    <w:p w14:paraId="2631BB0C" w14:textId="13637969" w:rsidR="00CE51E5" w:rsidRDefault="00CE51E5">
      <w:pPr>
        <w:rPr>
          <w:rFonts w:ascii="Arial" w:hAnsi="Arial" w:cs="Arial"/>
          <w:sz w:val="24"/>
          <w:szCs w:val="24"/>
        </w:rPr>
      </w:pPr>
      <w:r>
        <w:rPr>
          <w:rFonts w:ascii="Arial" w:hAnsi="Arial" w:cs="Arial"/>
          <w:sz w:val="24"/>
          <w:szCs w:val="24"/>
        </w:rPr>
        <w:tab/>
        <w:t>Pooled Cash Report</w:t>
      </w:r>
    </w:p>
    <w:p w14:paraId="1C28A788" w14:textId="1958B8F0" w:rsidR="00CE51E5" w:rsidRDefault="00CE51E5">
      <w:pPr>
        <w:rPr>
          <w:rFonts w:ascii="Arial" w:hAnsi="Arial" w:cs="Arial"/>
          <w:sz w:val="24"/>
          <w:szCs w:val="24"/>
        </w:rPr>
      </w:pPr>
      <w:r>
        <w:rPr>
          <w:rFonts w:ascii="Arial" w:hAnsi="Arial" w:cs="Arial"/>
          <w:sz w:val="24"/>
          <w:szCs w:val="24"/>
        </w:rPr>
        <w:tab/>
        <w:t>Sales Tax Revenue</w:t>
      </w:r>
    </w:p>
    <w:p w14:paraId="135EA04E" w14:textId="77777777" w:rsidR="00305241" w:rsidRDefault="00CE51E5">
      <w:pPr>
        <w:rPr>
          <w:rFonts w:ascii="Arial" w:hAnsi="Arial" w:cs="Arial"/>
          <w:sz w:val="24"/>
          <w:szCs w:val="24"/>
        </w:rPr>
      </w:pPr>
      <w:r>
        <w:rPr>
          <w:rFonts w:ascii="Arial" w:hAnsi="Arial" w:cs="Arial"/>
          <w:sz w:val="24"/>
          <w:szCs w:val="24"/>
        </w:rPr>
        <w:tab/>
        <w:t>TATS</w:t>
      </w:r>
    </w:p>
    <w:p w14:paraId="04EBBFCE" w14:textId="77777777" w:rsidR="00305241" w:rsidRDefault="00305241">
      <w:pPr>
        <w:rPr>
          <w:rFonts w:ascii="Arial" w:hAnsi="Arial" w:cs="Arial"/>
          <w:sz w:val="24"/>
          <w:szCs w:val="24"/>
        </w:rPr>
      </w:pPr>
    </w:p>
    <w:p w14:paraId="15611D91" w14:textId="42DA95BC" w:rsidR="006824B7" w:rsidRDefault="00677640">
      <w:pPr>
        <w:rPr>
          <w:rFonts w:ascii="Arial" w:hAnsi="Arial" w:cs="Arial"/>
          <w:sz w:val="24"/>
          <w:szCs w:val="24"/>
        </w:rPr>
      </w:pPr>
      <w:r>
        <w:rPr>
          <w:rFonts w:ascii="Arial" w:hAnsi="Arial" w:cs="Arial"/>
          <w:sz w:val="24"/>
          <w:szCs w:val="24"/>
        </w:rPr>
        <w:t>The City Administrator’s report was presented ahead of time for review.</w:t>
      </w:r>
      <w:r w:rsidR="00894FDD">
        <w:rPr>
          <w:rFonts w:ascii="Arial" w:hAnsi="Arial" w:cs="Arial"/>
          <w:sz w:val="24"/>
          <w:szCs w:val="24"/>
        </w:rPr>
        <w:t xml:space="preserve"> </w:t>
      </w:r>
      <w:r w:rsidR="005D6F03">
        <w:rPr>
          <w:rFonts w:ascii="Arial" w:hAnsi="Arial" w:cs="Arial"/>
          <w:sz w:val="24"/>
          <w:szCs w:val="24"/>
        </w:rPr>
        <w:t xml:space="preserve">A local business offered to clean the sidewalks around the square at a 20% discount. Rusty will try to find a couple more quotes. </w:t>
      </w:r>
      <w:r w:rsidR="00F253EC">
        <w:rPr>
          <w:rFonts w:ascii="Arial" w:hAnsi="Arial" w:cs="Arial"/>
          <w:sz w:val="24"/>
          <w:szCs w:val="24"/>
        </w:rPr>
        <w:t xml:space="preserve">Also discussed was the Tap Grant project for the sidewalks from school to the square on both sides of Gulf. There are three trees that need to come out by October then the sidewalk work can begin. We are waiting </w:t>
      </w:r>
      <w:proofErr w:type="gramStart"/>
      <w:r w:rsidR="00F253EC">
        <w:rPr>
          <w:rFonts w:ascii="Arial" w:hAnsi="Arial" w:cs="Arial"/>
          <w:sz w:val="24"/>
          <w:szCs w:val="24"/>
        </w:rPr>
        <w:t>on</w:t>
      </w:r>
      <w:proofErr w:type="gramEnd"/>
      <w:r w:rsidR="00F253EC">
        <w:rPr>
          <w:rFonts w:ascii="Arial" w:hAnsi="Arial" w:cs="Arial"/>
          <w:sz w:val="24"/>
          <w:szCs w:val="24"/>
        </w:rPr>
        <w:t xml:space="preserve"> one remaining business to sign their paperwork. Several repairs have been made on our current street sweeper but </w:t>
      </w:r>
      <w:proofErr w:type="gramStart"/>
      <w:r w:rsidR="00F253EC">
        <w:rPr>
          <w:rFonts w:ascii="Arial" w:hAnsi="Arial" w:cs="Arial"/>
          <w:sz w:val="24"/>
          <w:szCs w:val="24"/>
        </w:rPr>
        <w:t>looking</w:t>
      </w:r>
      <w:proofErr w:type="gramEnd"/>
      <w:r w:rsidR="00F253EC">
        <w:rPr>
          <w:rFonts w:ascii="Arial" w:hAnsi="Arial" w:cs="Arial"/>
          <w:sz w:val="24"/>
          <w:szCs w:val="24"/>
        </w:rPr>
        <w:t xml:space="preserve"> to replace it soon. A new one costs $320,000</w:t>
      </w:r>
      <w:r w:rsidR="005D6F03">
        <w:rPr>
          <w:rFonts w:ascii="Arial" w:hAnsi="Arial" w:cs="Arial"/>
          <w:sz w:val="24"/>
          <w:szCs w:val="24"/>
        </w:rPr>
        <w:t>. A used one can be purchased for approximately $170,000. There has been no place found from whom to lease the sweeping job to be completed.</w:t>
      </w:r>
    </w:p>
    <w:p w14:paraId="32BC5764" w14:textId="77777777" w:rsidR="006824B7" w:rsidRDefault="006824B7">
      <w:pPr>
        <w:rPr>
          <w:rFonts w:ascii="Arial" w:hAnsi="Arial" w:cs="Arial"/>
          <w:sz w:val="24"/>
          <w:szCs w:val="24"/>
        </w:rPr>
      </w:pPr>
    </w:p>
    <w:p w14:paraId="37F39831" w14:textId="63D05449" w:rsidR="004A129C" w:rsidRDefault="00D27844" w:rsidP="00D570F3">
      <w:pPr>
        <w:rPr>
          <w:rFonts w:ascii="Arial" w:hAnsi="Arial" w:cs="Arial"/>
          <w:sz w:val="24"/>
          <w:szCs w:val="24"/>
        </w:rPr>
      </w:pPr>
      <w:r>
        <w:rPr>
          <w:rFonts w:ascii="Arial" w:hAnsi="Arial" w:cs="Arial"/>
          <w:sz w:val="24"/>
          <w:szCs w:val="24"/>
        </w:rPr>
        <w:t xml:space="preserve">In </w:t>
      </w:r>
      <w:r w:rsidR="00B62799">
        <w:rPr>
          <w:rFonts w:ascii="Arial" w:hAnsi="Arial" w:cs="Arial"/>
          <w:sz w:val="24"/>
          <w:szCs w:val="24"/>
        </w:rPr>
        <w:t xml:space="preserve">Mayor </w:t>
      </w:r>
      <w:r w:rsidR="00351997">
        <w:rPr>
          <w:rFonts w:ascii="Arial" w:hAnsi="Arial" w:cs="Arial"/>
          <w:sz w:val="24"/>
          <w:szCs w:val="24"/>
        </w:rPr>
        <w:t>Hull’s</w:t>
      </w:r>
      <w:r w:rsidR="00B62799">
        <w:rPr>
          <w:rFonts w:ascii="Arial" w:hAnsi="Arial" w:cs="Arial"/>
          <w:sz w:val="24"/>
          <w:szCs w:val="24"/>
        </w:rPr>
        <w:t xml:space="preserve"> </w:t>
      </w:r>
      <w:r w:rsidR="00B62799" w:rsidRPr="003F0630">
        <w:rPr>
          <w:rFonts w:ascii="Arial" w:hAnsi="Arial" w:cs="Arial"/>
          <w:sz w:val="24"/>
          <w:szCs w:val="24"/>
        </w:rPr>
        <w:t>round table</w:t>
      </w:r>
      <w:r w:rsidRPr="003F0630">
        <w:rPr>
          <w:rFonts w:ascii="Arial" w:hAnsi="Arial" w:cs="Arial"/>
          <w:sz w:val="24"/>
          <w:szCs w:val="24"/>
        </w:rPr>
        <w:t>,</w:t>
      </w:r>
      <w:r w:rsidR="00F01ACC" w:rsidRPr="003F0630">
        <w:rPr>
          <w:rFonts w:ascii="Arial" w:hAnsi="Arial" w:cs="Arial"/>
          <w:sz w:val="24"/>
          <w:szCs w:val="24"/>
        </w:rPr>
        <w:t xml:space="preserve"> </w:t>
      </w:r>
      <w:r w:rsidR="005D6F03">
        <w:rPr>
          <w:rFonts w:ascii="Arial" w:hAnsi="Arial" w:cs="Arial"/>
          <w:sz w:val="24"/>
          <w:szCs w:val="24"/>
        </w:rPr>
        <w:t>this is the time for aldermen to ask questions and share concerns. Chief Crouch mentioned the need for updates on procedural and operational ordinances. The Aquatic Board will be scheduled to meet on the 5</w:t>
      </w:r>
      <w:r w:rsidR="005D6F03" w:rsidRPr="005D6F03">
        <w:rPr>
          <w:rFonts w:ascii="Arial" w:hAnsi="Arial" w:cs="Arial"/>
          <w:sz w:val="24"/>
          <w:szCs w:val="24"/>
          <w:vertAlign w:val="superscript"/>
        </w:rPr>
        <w:t>th</w:t>
      </w:r>
      <w:r w:rsidR="005D6F03">
        <w:rPr>
          <w:rFonts w:ascii="Arial" w:hAnsi="Arial" w:cs="Arial"/>
          <w:sz w:val="24"/>
          <w:szCs w:val="24"/>
        </w:rPr>
        <w:t xml:space="preserve"> of March</w:t>
      </w:r>
    </w:p>
    <w:p w14:paraId="2FF6F5B4" w14:textId="77777777" w:rsidR="00FB2A0B" w:rsidRDefault="00FB2A0B" w:rsidP="00D570F3">
      <w:pPr>
        <w:rPr>
          <w:rFonts w:ascii="Arial" w:hAnsi="Arial" w:cs="Arial"/>
          <w:sz w:val="24"/>
          <w:szCs w:val="24"/>
        </w:rPr>
      </w:pPr>
    </w:p>
    <w:p w14:paraId="2C36AB8B" w14:textId="77777777" w:rsidR="00D570F3" w:rsidRDefault="00D570F3" w:rsidP="00D570F3">
      <w:pPr>
        <w:rPr>
          <w:rFonts w:ascii="Arial" w:hAnsi="Arial" w:cs="Arial"/>
          <w:sz w:val="24"/>
          <w:szCs w:val="24"/>
        </w:rPr>
      </w:pPr>
    </w:p>
    <w:p w14:paraId="1C5584F0" w14:textId="77777777" w:rsidR="00D570F3" w:rsidRDefault="00D570F3" w:rsidP="00D570F3">
      <w:pPr>
        <w:rPr>
          <w:rFonts w:ascii="Arial" w:hAnsi="Arial" w:cs="Arial"/>
          <w:sz w:val="24"/>
          <w:szCs w:val="24"/>
        </w:rPr>
      </w:pPr>
    </w:p>
    <w:p w14:paraId="3A2E56B6" w14:textId="77777777" w:rsidR="00FE51F4" w:rsidRDefault="00FE51F4" w:rsidP="003E0935">
      <w:pPr>
        <w:rPr>
          <w:rFonts w:ascii="Arial" w:hAnsi="Arial" w:cs="Arial"/>
          <w:sz w:val="24"/>
          <w:szCs w:val="24"/>
        </w:rPr>
      </w:pPr>
    </w:p>
    <w:p w14:paraId="1349AA31" w14:textId="77777777" w:rsidR="00D570F3" w:rsidRDefault="00D570F3" w:rsidP="003E0935">
      <w:pPr>
        <w:rPr>
          <w:rFonts w:ascii="Arial" w:hAnsi="Arial" w:cs="Arial"/>
          <w:sz w:val="24"/>
          <w:szCs w:val="24"/>
        </w:rPr>
      </w:pPr>
    </w:p>
    <w:p w14:paraId="5E0A33B7" w14:textId="0D0C5D43" w:rsidR="00A531DC" w:rsidRDefault="00A531DC">
      <w:pPr>
        <w:rPr>
          <w:rFonts w:ascii="Arial" w:hAnsi="Arial" w:cs="Arial"/>
          <w:sz w:val="24"/>
          <w:szCs w:val="24"/>
        </w:rPr>
      </w:pPr>
      <w:r>
        <w:rPr>
          <w:rFonts w:ascii="Arial" w:hAnsi="Arial" w:cs="Arial"/>
          <w:sz w:val="24"/>
          <w:szCs w:val="24"/>
        </w:rPr>
        <w:lastRenderedPageBreak/>
        <w:t xml:space="preserve">With no other business to come before the council the motion to adjourn the meeting was made by Alderman </w:t>
      </w:r>
      <w:r w:rsidR="00A60BAA" w:rsidRPr="00803775">
        <w:rPr>
          <w:rFonts w:ascii="Arial" w:hAnsi="Arial" w:cs="Arial"/>
          <w:sz w:val="24"/>
          <w:szCs w:val="24"/>
        </w:rPr>
        <w:t>Chesnut</w:t>
      </w:r>
      <w:r w:rsidRPr="00803775">
        <w:rPr>
          <w:rFonts w:ascii="Arial" w:hAnsi="Arial" w:cs="Arial"/>
          <w:sz w:val="24"/>
          <w:szCs w:val="24"/>
        </w:rPr>
        <w:t>.</w:t>
      </w:r>
      <w:r w:rsidR="00885EFF">
        <w:rPr>
          <w:rFonts w:ascii="Arial" w:hAnsi="Arial" w:cs="Arial"/>
          <w:sz w:val="24"/>
          <w:szCs w:val="24"/>
        </w:rPr>
        <w:t xml:space="preserve"> </w:t>
      </w:r>
      <w:r>
        <w:rPr>
          <w:rFonts w:ascii="Arial" w:hAnsi="Arial" w:cs="Arial"/>
          <w:sz w:val="24"/>
          <w:szCs w:val="24"/>
        </w:rPr>
        <w:t xml:space="preserve">This motion was seconded by Alderman </w:t>
      </w:r>
      <w:r w:rsidR="007E5CE8">
        <w:rPr>
          <w:rFonts w:ascii="Arial" w:hAnsi="Arial" w:cs="Arial"/>
          <w:sz w:val="24"/>
          <w:szCs w:val="24"/>
        </w:rPr>
        <w:t>VanDeMark</w:t>
      </w:r>
      <w:r w:rsidR="003D389C" w:rsidRPr="002F3A44">
        <w:rPr>
          <w:rFonts w:ascii="Arial" w:hAnsi="Arial" w:cs="Arial"/>
          <w:sz w:val="24"/>
          <w:szCs w:val="24"/>
        </w:rPr>
        <w:t>.</w:t>
      </w:r>
      <w:r>
        <w:rPr>
          <w:rFonts w:ascii="Arial" w:hAnsi="Arial" w:cs="Arial"/>
          <w:sz w:val="24"/>
          <w:szCs w:val="24"/>
        </w:rPr>
        <w:t xml:space="preserve"> On vote, all </w:t>
      </w:r>
      <w:r w:rsidR="008A5F20">
        <w:rPr>
          <w:rFonts w:ascii="Arial" w:hAnsi="Arial" w:cs="Arial"/>
          <w:sz w:val="24"/>
          <w:szCs w:val="24"/>
        </w:rPr>
        <w:t>members</w:t>
      </w:r>
      <w:r>
        <w:rPr>
          <w:rFonts w:ascii="Arial" w:hAnsi="Arial" w:cs="Arial"/>
          <w:sz w:val="24"/>
          <w:szCs w:val="24"/>
        </w:rPr>
        <w:t xml:space="preserve"> voted yes.</w:t>
      </w:r>
      <w:r w:rsidR="00885EFF">
        <w:rPr>
          <w:rFonts w:ascii="Arial" w:hAnsi="Arial" w:cs="Arial"/>
          <w:sz w:val="24"/>
          <w:szCs w:val="24"/>
        </w:rPr>
        <w:t xml:space="preserve"> </w:t>
      </w:r>
      <w:r>
        <w:rPr>
          <w:rFonts w:ascii="Arial" w:hAnsi="Arial" w:cs="Arial"/>
          <w:sz w:val="24"/>
          <w:szCs w:val="24"/>
        </w:rPr>
        <w:t xml:space="preserve">Therefore, the meeting was adjourned at </w:t>
      </w:r>
      <w:r w:rsidR="00803775">
        <w:rPr>
          <w:rFonts w:ascii="Arial" w:hAnsi="Arial" w:cs="Arial"/>
          <w:sz w:val="24"/>
          <w:szCs w:val="24"/>
        </w:rPr>
        <w:t>7:</w:t>
      </w:r>
      <w:r w:rsidR="002A12C2">
        <w:rPr>
          <w:rFonts w:ascii="Arial" w:hAnsi="Arial" w:cs="Arial"/>
          <w:sz w:val="24"/>
          <w:szCs w:val="24"/>
        </w:rPr>
        <w:t>37</w:t>
      </w:r>
      <w:r w:rsidR="002F3A44">
        <w:rPr>
          <w:rFonts w:ascii="Arial" w:hAnsi="Arial" w:cs="Arial"/>
          <w:sz w:val="24"/>
          <w:szCs w:val="24"/>
        </w:rPr>
        <w:t xml:space="preserve"> </w:t>
      </w:r>
      <w:r w:rsidR="00716AC3">
        <w:rPr>
          <w:rFonts w:ascii="Arial" w:hAnsi="Arial" w:cs="Arial"/>
          <w:sz w:val="24"/>
          <w:szCs w:val="24"/>
        </w:rPr>
        <w:t>p</w:t>
      </w:r>
      <w:r w:rsidR="00624FBD">
        <w:rPr>
          <w:rFonts w:ascii="Arial" w:hAnsi="Arial" w:cs="Arial"/>
          <w:sz w:val="24"/>
          <w:szCs w:val="24"/>
        </w:rPr>
        <w:t>.</w:t>
      </w:r>
      <w:r w:rsidR="00716AC3">
        <w:rPr>
          <w:rFonts w:ascii="Arial" w:hAnsi="Arial" w:cs="Arial"/>
          <w:sz w:val="24"/>
          <w:szCs w:val="24"/>
        </w:rPr>
        <w:t>m</w:t>
      </w:r>
      <w:r>
        <w:rPr>
          <w:rFonts w:ascii="Arial" w:hAnsi="Arial" w:cs="Arial"/>
          <w:sz w:val="24"/>
          <w:szCs w:val="24"/>
        </w:rPr>
        <w:t>.</w:t>
      </w:r>
    </w:p>
    <w:p w14:paraId="60D89ACD" w14:textId="77777777" w:rsidR="00624FBD" w:rsidRDefault="00624FBD" w:rsidP="00A531DC">
      <w:pPr>
        <w:rPr>
          <w:rFonts w:ascii="Arial" w:hAnsi="Arial" w:cs="Arial"/>
          <w:sz w:val="24"/>
          <w:szCs w:val="24"/>
        </w:rPr>
      </w:pPr>
    </w:p>
    <w:p w14:paraId="19E58B06" w14:textId="77777777" w:rsidR="00624FBD" w:rsidRDefault="00624FBD" w:rsidP="00A531DC">
      <w:pPr>
        <w:rPr>
          <w:rFonts w:ascii="Arial" w:hAnsi="Arial" w:cs="Arial"/>
          <w:sz w:val="24"/>
          <w:szCs w:val="24"/>
        </w:rPr>
      </w:pPr>
    </w:p>
    <w:p w14:paraId="4BC6E253" w14:textId="77777777" w:rsidR="00E77201" w:rsidRDefault="00E77201" w:rsidP="00A531DC">
      <w:pPr>
        <w:rPr>
          <w:rFonts w:ascii="Arial" w:hAnsi="Arial" w:cs="Arial"/>
          <w:sz w:val="24"/>
          <w:szCs w:val="24"/>
        </w:rPr>
      </w:pPr>
    </w:p>
    <w:p w14:paraId="2500870B" w14:textId="77777777" w:rsidR="00E77201" w:rsidRDefault="00E77201" w:rsidP="00A531DC">
      <w:pPr>
        <w:rPr>
          <w:rFonts w:ascii="Arial" w:hAnsi="Arial" w:cs="Arial"/>
          <w:sz w:val="24"/>
          <w:szCs w:val="24"/>
        </w:rPr>
      </w:pPr>
    </w:p>
    <w:p w14:paraId="3EA27976" w14:textId="77777777" w:rsidR="00E77201" w:rsidRDefault="00E77201" w:rsidP="00A531DC">
      <w:pPr>
        <w:rPr>
          <w:rFonts w:ascii="Arial" w:hAnsi="Arial" w:cs="Arial"/>
          <w:sz w:val="24"/>
          <w:szCs w:val="24"/>
        </w:rPr>
      </w:pPr>
    </w:p>
    <w:p w14:paraId="0D0DF39D" w14:textId="04C75710" w:rsidR="00A531DC" w:rsidRPr="006064DC" w:rsidRDefault="00A531DC" w:rsidP="00A531DC">
      <w:pPr>
        <w:contextualSpacing/>
        <w:rPr>
          <w:rFonts w:ascii="Arial" w:hAnsi="Arial" w:cs="Arial"/>
          <w:sz w:val="24"/>
          <w:szCs w:val="24"/>
          <w:u w:val="single"/>
        </w:rPr>
      </w:pP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u w:val="single"/>
        </w:rPr>
        <w:tab/>
      </w:r>
      <w:r w:rsidRPr="00633541">
        <w:rPr>
          <w:rFonts w:ascii="Arial" w:hAnsi="Arial" w:cs="Arial"/>
          <w:sz w:val="24"/>
          <w:szCs w:val="24"/>
          <w:u w:val="single"/>
        </w:rPr>
        <w:tab/>
      </w:r>
      <w:r w:rsidRPr="00633541">
        <w:rPr>
          <w:rFonts w:ascii="Arial" w:hAnsi="Arial" w:cs="Arial"/>
          <w:sz w:val="24"/>
          <w:szCs w:val="24"/>
          <w:u w:val="single"/>
        </w:rPr>
        <w:tab/>
      </w:r>
      <w:r w:rsidRPr="00633541">
        <w:rPr>
          <w:rFonts w:ascii="Arial" w:hAnsi="Arial" w:cs="Arial"/>
          <w:sz w:val="24"/>
          <w:szCs w:val="24"/>
          <w:u w:val="single"/>
        </w:rPr>
        <w:tab/>
      </w:r>
      <w:r w:rsidRPr="00633541">
        <w:rPr>
          <w:rFonts w:ascii="Arial" w:hAnsi="Arial" w:cs="Arial"/>
          <w:sz w:val="24"/>
          <w:szCs w:val="24"/>
          <w:u w:val="single"/>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Pr="00633541">
        <w:rPr>
          <w:rFonts w:ascii="Arial" w:hAnsi="Arial" w:cs="Arial"/>
          <w:sz w:val="24"/>
          <w:szCs w:val="24"/>
        </w:rPr>
        <w:tab/>
      </w:r>
      <w:r w:rsidR="00D82B1F">
        <w:rPr>
          <w:rFonts w:ascii="Arial" w:hAnsi="Arial" w:cs="Arial"/>
          <w:sz w:val="24"/>
          <w:szCs w:val="24"/>
        </w:rPr>
        <w:t xml:space="preserve">              Mike Hull</w:t>
      </w:r>
      <w:r w:rsidRPr="00633541">
        <w:rPr>
          <w:rFonts w:ascii="Arial" w:hAnsi="Arial" w:cs="Arial"/>
          <w:sz w:val="24"/>
          <w:szCs w:val="24"/>
        </w:rPr>
        <w:t>, Mayor</w:t>
      </w:r>
    </w:p>
    <w:p w14:paraId="11851480" w14:textId="77777777" w:rsidR="00A531DC" w:rsidRDefault="00A531DC" w:rsidP="00A531DC">
      <w:pPr>
        <w:rPr>
          <w:rFonts w:ascii="Arial" w:hAnsi="Arial" w:cs="Arial"/>
          <w:sz w:val="24"/>
          <w:szCs w:val="24"/>
        </w:rPr>
      </w:pPr>
    </w:p>
    <w:p w14:paraId="211773D4" w14:textId="77777777" w:rsidR="00624FBD" w:rsidRDefault="00624FBD" w:rsidP="00A531DC">
      <w:pPr>
        <w:rPr>
          <w:rFonts w:ascii="Arial" w:hAnsi="Arial" w:cs="Arial"/>
          <w:sz w:val="24"/>
          <w:szCs w:val="24"/>
        </w:rPr>
      </w:pPr>
    </w:p>
    <w:p w14:paraId="00EE979B" w14:textId="77777777" w:rsidR="00914620" w:rsidRDefault="00914620" w:rsidP="00A531DC">
      <w:pPr>
        <w:rPr>
          <w:rFonts w:ascii="Arial" w:hAnsi="Arial" w:cs="Arial"/>
          <w:sz w:val="24"/>
          <w:szCs w:val="24"/>
        </w:rPr>
      </w:pPr>
    </w:p>
    <w:p w14:paraId="21BDB358" w14:textId="374B22B6" w:rsidR="00A531DC" w:rsidRPr="00633541" w:rsidRDefault="0057485A" w:rsidP="00A531DC">
      <w:pPr>
        <w:rPr>
          <w:rFonts w:ascii="Arial" w:hAnsi="Arial" w:cs="Arial"/>
          <w:sz w:val="24"/>
          <w:szCs w:val="24"/>
        </w:rPr>
      </w:pPr>
      <w:r>
        <w:rPr>
          <w:rFonts w:ascii="Arial" w:hAnsi="Arial" w:cs="Arial"/>
          <w:sz w:val="24"/>
          <w:szCs w:val="24"/>
        </w:rPr>
        <w:t>___</w:t>
      </w:r>
      <w:r w:rsidR="00A531DC" w:rsidRPr="00633541">
        <w:rPr>
          <w:rFonts w:ascii="Arial" w:hAnsi="Arial" w:cs="Arial"/>
          <w:sz w:val="24"/>
          <w:szCs w:val="24"/>
        </w:rPr>
        <w:t>____________________________</w:t>
      </w:r>
      <w:r w:rsidR="00A531DC" w:rsidRPr="00633541">
        <w:rPr>
          <w:rFonts w:ascii="Arial" w:hAnsi="Arial" w:cs="Arial"/>
          <w:sz w:val="24"/>
          <w:szCs w:val="24"/>
          <w:u w:val="single"/>
        </w:rPr>
        <w:tab/>
      </w:r>
      <w:r w:rsidR="00A531DC" w:rsidRPr="00633541">
        <w:rPr>
          <w:rFonts w:ascii="Arial" w:hAnsi="Arial" w:cs="Arial"/>
          <w:sz w:val="24"/>
          <w:szCs w:val="24"/>
        </w:rPr>
        <w:t>_</w:t>
      </w:r>
    </w:p>
    <w:p w14:paraId="1083ECD4" w14:textId="398B4B9E" w:rsidR="00B13FA1" w:rsidRDefault="00D82B1F" w:rsidP="00A531DC">
      <w:pPr>
        <w:spacing w:line="276" w:lineRule="auto"/>
      </w:pPr>
      <w:r>
        <w:rPr>
          <w:rFonts w:ascii="Arial" w:hAnsi="Arial" w:cs="Arial"/>
          <w:sz w:val="24"/>
          <w:szCs w:val="24"/>
        </w:rPr>
        <w:t xml:space="preserve">     </w:t>
      </w:r>
      <w:r w:rsidR="0061540C">
        <w:rPr>
          <w:rFonts w:ascii="Arial" w:hAnsi="Arial" w:cs="Arial"/>
          <w:sz w:val="24"/>
          <w:szCs w:val="24"/>
        </w:rPr>
        <w:t xml:space="preserve">      Felicia Costley</w:t>
      </w:r>
      <w:r w:rsidR="00A531DC">
        <w:rPr>
          <w:rFonts w:ascii="Arial" w:hAnsi="Arial" w:cs="Arial"/>
          <w:sz w:val="24"/>
          <w:szCs w:val="24"/>
        </w:rPr>
        <w:t>,</w:t>
      </w:r>
      <w:r w:rsidR="00E77201">
        <w:rPr>
          <w:rFonts w:ascii="Arial" w:eastAsia="Times New Roman" w:hAnsi="Arial" w:cs="Arial"/>
          <w:sz w:val="24"/>
          <w:szCs w:val="24"/>
        </w:rPr>
        <w:t xml:space="preserve"> </w:t>
      </w:r>
      <w:r w:rsidR="00A531DC" w:rsidRPr="00633541">
        <w:rPr>
          <w:rFonts w:ascii="Arial" w:hAnsi="Arial" w:cs="Arial"/>
          <w:sz w:val="24"/>
          <w:szCs w:val="24"/>
        </w:rPr>
        <w:t xml:space="preserve">City Clerk </w:t>
      </w:r>
    </w:p>
    <w:sectPr w:rsidR="00B13FA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4BAC4" w14:textId="77777777" w:rsidR="000F63F3" w:rsidRDefault="000F63F3" w:rsidP="00F37CE8">
      <w:r>
        <w:separator/>
      </w:r>
    </w:p>
  </w:endnote>
  <w:endnote w:type="continuationSeparator" w:id="0">
    <w:p w14:paraId="0F28DB75" w14:textId="77777777" w:rsidR="000F63F3" w:rsidRDefault="000F63F3" w:rsidP="00F3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FEA5F" w14:textId="77777777" w:rsidR="009A32CB" w:rsidRDefault="009A3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47207" w14:textId="77777777" w:rsidR="009A32CB" w:rsidRDefault="009A32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8E24F" w14:textId="77777777" w:rsidR="009A32CB" w:rsidRDefault="009A3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405B9" w14:textId="77777777" w:rsidR="000F63F3" w:rsidRDefault="000F63F3" w:rsidP="00F37CE8">
      <w:r>
        <w:separator/>
      </w:r>
    </w:p>
  </w:footnote>
  <w:footnote w:type="continuationSeparator" w:id="0">
    <w:p w14:paraId="39CF1544" w14:textId="77777777" w:rsidR="000F63F3" w:rsidRDefault="000F63F3" w:rsidP="00F37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0291B" w14:textId="77777777" w:rsidR="009A32CB" w:rsidRDefault="009A3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4170701"/>
      <w:docPartObj>
        <w:docPartGallery w:val="Watermarks"/>
        <w:docPartUnique/>
      </w:docPartObj>
    </w:sdtPr>
    <w:sdtContent>
      <w:p w14:paraId="237EA86E" w14:textId="17CD00CD" w:rsidR="009A32CB" w:rsidRDefault="009A32CB">
        <w:pPr>
          <w:pStyle w:val="Header"/>
        </w:pPr>
        <w:r>
          <w:rPr>
            <w:noProof/>
          </w:rPr>
          <w:pict w14:anchorId="209D4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3709" w14:textId="77777777" w:rsidR="009A32CB" w:rsidRDefault="009A32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EB6343"/>
    <w:multiLevelType w:val="hybridMultilevel"/>
    <w:tmpl w:val="D23011B8"/>
    <w:lvl w:ilvl="0" w:tplc="E59C286C">
      <w:start w:val="1"/>
      <w:numFmt w:val="decimal"/>
      <w:lvlText w:val="%1."/>
      <w:lvlJc w:val="left"/>
      <w:pPr>
        <w:ind w:left="990" w:hanging="360"/>
      </w:pPr>
      <w:rPr>
        <w:rFonts w:hint="default"/>
        <w:b w:val="0"/>
        <w:bCs w:val="0"/>
        <w:i w:val="0"/>
        <w:iCs w:val="0"/>
      </w:rPr>
    </w:lvl>
    <w:lvl w:ilvl="1" w:tplc="374E0170">
      <w:start w:val="1"/>
      <w:numFmt w:val="lowerLetter"/>
      <w:lvlText w:val="%2."/>
      <w:lvlJc w:val="left"/>
      <w:pPr>
        <w:ind w:left="1620" w:hanging="360"/>
      </w:pPr>
      <w:rPr>
        <w:b w:val="0"/>
        <w:bCs/>
        <w:i w:val="0"/>
        <w:iCs/>
      </w:r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297643DA"/>
    <w:multiLevelType w:val="hybridMultilevel"/>
    <w:tmpl w:val="ADCE317C"/>
    <w:lvl w:ilvl="0" w:tplc="6FCA0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7484C02"/>
    <w:multiLevelType w:val="hybridMultilevel"/>
    <w:tmpl w:val="D1241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331156">
    <w:abstractNumId w:val="1"/>
  </w:num>
  <w:num w:numId="2" w16cid:durableId="1298147070">
    <w:abstractNumId w:val="2"/>
  </w:num>
  <w:num w:numId="3" w16cid:durableId="1476993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bY0sDAwszQyMTZV0lEKTi0uzszPAymwNKgFADj16bItAAAA"/>
  </w:docVars>
  <w:rsids>
    <w:rsidRoot w:val="00447DD9"/>
    <w:rsid w:val="00000EF1"/>
    <w:rsid w:val="00002FAC"/>
    <w:rsid w:val="000051AC"/>
    <w:rsid w:val="000166E3"/>
    <w:rsid w:val="00021417"/>
    <w:rsid w:val="00022C80"/>
    <w:rsid w:val="000230FC"/>
    <w:rsid w:val="000232DB"/>
    <w:rsid w:val="0002479E"/>
    <w:rsid w:val="00024D9D"/>
    <w:rsid w:val="00025061"/>
    <w:rsid w:val="00030242"/>
    <w:rsid w:val="000304CE"/>
    <w:rsid w:val="00032306"/>
    <w:rsid w:val="00034468"/>
    <w:rsid w:val="00035E38"/>
    <w:rsid w:val="00036681"/>
    <w:rsid w:val="0004121E"/>
    <w:rsid w:val="00045CA5"/>
    <w:rsid w:val="000476E5"/>
    <w:rsid w:val="00053566"/>
    <w:rsid w:val="00055558"/>
    <w:rsid w:val="0005598A"/>
    <w:rsid w:val="000638D0"/>
    <w:rsid w:val="00065A8A"/>
    <w:rsid w:val="00071F50"/>
    <w:rsid w:val="00072FBE"/>
    <w:rsid w:val="00074672"/>
    <w:rsid w:val="00075593"/>
    <w:rsid w:val="0007617D"/>
    <w:rsid w:val="00077251"/>
    <w:rsid w:val="00077B2D"/>
    <w:rsid w:val="000825EE"/>
    <w:rsid w:val="0008267A"/>
    <w:rsid w:val="00082D27"/>
    <w:rsid w:val="00082F46"/>
    <w:rsid w:val="0008610D"/>
    <w:rsid w:val="000874C0"/>
    <w:rsid w:val="0009212E"/>
    <w:rsid w:val="00093963"/>
    <w:rsid w:val="000940B5"/>
    <w:rsid w:val="000944F0"/>
    <w:rsid w:val="0009672A"/>
    <w:rsid w:val="000A3C97"/>
    <w:rsid w:val="000A4426"/>
    <w:rsid w:val="000B0234"/>
    <w:rsid w:val="000B2486"/>
    <w:rsid w:val="000B24F0"/>
    <w:rsid w:val="000B55C5"/>
    <w:rsid w:val="000B78F9"/>
    <w:rsid w:val="000C1B6A"/>
    <w:rsid w:val="000C38D3"/>
    <w:rsid w:val="000C5BA5"/>
    <w:rsid w:val="000D193D"/>
    <w:rsid w:val="000D455E"/>
    <w:rsid w:val="000E415A"/>
    <w:rsid w:val="000F1E28"/>
    <w:rsid w:val="000F63F3"/>
    <w:rsid w:val="00100A71"/>
    <w:rsid w:val="00102CBE"/>
    <w:rsid w:val="00102D01"/>
    <w:rsid w:val="00103AD8"/>
    <w:rsid w:val="0010743A"/>
    <w:rsid w:val="001122D7"/>
    <w:rsid w:val="00113DE5"/>
    <w:rsid w:val="001145B3"/>
    <w:rsid w:val="001208CF"/>
    <w:rsid w:val="0012103D"/>
    <w:rsid w:val="00122B36"/>
    <w:rsid w:val="001278FA"/>
    <w:rsid w:val="00130255"/>
    <w:rsid w:val="00131295"/>
    <w:rsid w:val="00133A2E"/>
    <w:rsid w:val="00134AA7"/>
    <w:rsid w:val="001352C5"/>
    <w:rsid w:val="00136F71"/>
    <w:rsid w:val="00141737"/>
    <w:rsid w:val="0014475B"/>
    <w:rsid w:val="0015202F"/>
    <w:rsid w:val="00154487"/>
    <w:rsid w:val="0016315F"/>
    <w:rsid w:val="00163E35"/>
    <w:rsid w:val="00165F61"/>
    <w:rsid w:val="00166736"/>
    <w:rsid w:val="00167384"/>
    <w:rsid w:val="001728DE"/>
    <w:rsid w:val="00172983"/>
    <w:rsid w:val="001756E1"/>
    <w:rsid w:val="00175764"/>
    <w:rsid w:val="00175BAC"/>
    <w:rsid w:val="0017608C"/>
    <w:rsid w:val="001842F4"/>
    <w:rsid w:val="00193B85"/>
    <w:rsid w:val="00195327"/>
    <w:rsid w:val="00197224"/>
    <w:rsid w:val="001A021D"/>
    <w:rsid w:val="001A0A12"/>
    <w:rsid w:val="001A2761"/>
    <w:rsid w:val="001A3EFC"/>
    <w:rsid w:val="001A5908"/>
    <w:rsid w:val="001B1319"/>
    <w:rsid w:val="001B1364"/>
    <w:rsid w:val="001B2532"/>
    <w:rsid w:val="001B3C11"/>
    <w:rsid w:val="001B41F9"/>
    <w:rsid w:val="001B61E8"/>
    <w:rsid w:val="001C1086"/>
    <w:rsid w:val="001C40F2"/>
    <w:rsid w:val="001C56DC"/>
    <w:rsid w:val="001C6D94"/>
    <w:rsid w:val="001D2A41"/>
    <w:rsid w:val="001D2D6E"/>
    <w:rsid w:val="001E0016"/>
    <w:rsid w:val="001E250C"/>
    <w:rsid w:val="001E4EA8"/>
    <w:rsid w:val="001E51C8"/>
    <w:rsid w:val="001E5461"/>
    <w:rsid w:val="001E7AE5"/>
    <w:rsid w:val="001F241F"/>
    <w:rsid w:val="001F3B9C"/>
    <w:rsid w:val="001F6E88"/>
    <w:rsid w:val="001F6FC6"/>
    <w:rsid w:val="002000D0"/>
    <w:rsid w:val="002019C0"/>
    <w:rsid w:val="002047BF"/>
    <w:rsid w:val="002132DF"/>
    <w:rsid w:val="00213566"/>
    <w:rsid w:val="00213A57"/>
    <w:rsid w:val="00215D46"/>
    <w:rsid w:val="00217100"/>
    <w:rsid w:val="00220B35"/>
    <w:rsid w:val="0022151C"/>
    <w:rsid w:val="00222F57"/>
    <w:rsid w:val="002236FB"/>
    <w:rsid w:val="0022516E"/>
    <w:rsid w:val="002258D2"/>
    <w:rsid w:val="00225BBB"/>
    <w:rsid w:val="00226DA9"/>
    <w:rsid w:val="00226F18"/>
    <w:rsid w:val="002307F4"/>
    <w:rsid w:val="0023082A"/>
    <w:rsid w:val="00232396"/>
    <w:rsid w:val="00232BAB"/>
    <w:rsid w:val="002335F6"/>
    <w:rsid w:val="002337F6"/>
    <w:rsid w:val="00233C13"/>
    <w:rsid w:val="0024011B"/>
    <w:rsid w:val="00240327"/>
    <w:rsid w:val="00240DD8"/>
    <w:rsid w:val="00240F02"/>
    <w:rsid w:val="002411ED"/>
    <w:rsid w:val="00243D84"/>
    <w:rsid w:val="00246983"/>
    <w:rsid w:val="00251D00"/>
    <w:rsid w:val="002520B4"/>
    <w:rsid w:val="00253FD4"/>
    <w:rsid w:val="0025484B"/>
    <w:rsid w:val="0025665B"/>
    <w:rsid w:val="00261F84"/>
    <w:rsid w:val="002622AA"/>
    <w:rsid w:val="002622E5"/>
    <w:rsid w:val="002639BB"/>
    <w:rsid w:val="00264695"/>
    <w:rsid w:val="0026739C"/>
    <w:rsid w:val="00271829"/>
    <w:rsid w:val="00276A8C"/>
    <w:rsid w:val="0028130E"/>
    <w:rsid w:val="002831E8"/>
    <w:rsid w:val="00287553"/>
    <w:rsid w:val="00294D85"/>
    <w:rsid w:val="002971FD"/>
    <w:rsid w:val="002A01F8"/>
    <w:rsid w:val="002A12C2"/>
    <w:rsid w:val="002A16B8"/>
    <w:rsid w:val="002A22B7"/>
    <w:rsid w:val="002A3934"/>
    <w:rsid w:val="002B28A9"/>
    <w:rsid w:val="002B5EE7"/>
    <w:rsid w:val="002B6C9B"/>
    <w:rsid w:val="002C2049"/>
    <w:rsid w:val="002C41F5"/>
    <w:rsid w:val="002C4B31"/>
    <w:rsid w:val="002C609B"/>
    <w:rsid w:val="002D1EE3"/>
    <w:rsid w:val="002E0A94"/>
    <w:rsid w:val="002E353D"/>
    <w:rsid w:val="002E4935"/>
    <w:rsid w:val="002E55A1"/>
    <w:rsid w:val="002F1F50"/>
    <w:rsid w:val="002F3A44"/>
    <w:rsid w:val="002F4C61"/>
    <w:rsid w:val="002F6490"/>
    <w:rsid w:val="003024EC"/>
    <w:rsid w:val="00303D87"/>
    <w:rsid w:val="00305241"/>
    <w:rsid w:val="00305B3F"/>
    <w:rsid w:val="0030772F"/>
    <w:rsid w:val="00312CF4"/>
    <w:rsid w:val="0031713D"/>
    <w:rsid w:val="00322FC4"/>
    <w:rsid w:val="0032516A"/>
    <w:rsid w:val="0033377F"/>
    <w:rsid w:val="00336846"/>
    <w:rsid w:val="00336EAE"/>
    <w:rsid w:val="0034002F"/>
    <w:rsid w:val="003415D1"/>
    <w:rsid w:val="003439BA"/>
    <w:rsid w:val="0034600D"/>
    <w:rsid w:val="00347057"/>
    <w:rsid w:val="00351997"/>
    <w:rsid w:val="00354ADB"/>
    <w:rsid w:val="003561B2"/>
    <w:rsid w:val="00356CF2"/>
    <w:rsid w:val="00363136"/>
    <w:rsid w:val="00367290"/>
    <w:rsid w:val="003700E8"/>
    <w:rsid w:val="003724B9"/>
    <w:rsid w:val="00372AD8"/>
    <w:rsid w:val="00376231"/>
    <w:rsid w:val="00380876"/>
    <w:rsid w:val="003833F7"/>
    <w:rsid w:val="00383F59"/>
    <w:rsid w:val="003905E8"/>
    <w:rsid w:val="003954E1"/>
    <w:rsid w:val="0039777F"/>
    <w:rsid w:val="003A120F"/>
    <w:rsid w:val="003A33C3"/>
    <w:rsid w:val="003A3740"/>
    <w:rsid w:val="003B6FDB"/>
    <w:rsid w:val="003C0203"/>
    <w:rsid w:val="003C3E2A"/>
    <w:rsid w:val="003C7912"/>
    <w:rsid w:val="003C7C84"/>
    <w:rsid w:val="003D1571"/>
    <w:rsid w:val="003D1BF1"/>
    <w:rsid w:val="003D3635"/>
    <w:rsid w:val="003D389C"/>
    <w:rsid w:val="003D3A95"/>
    <w:rsid w:val="003D5940"/>
    <w:rsid w:val="003E0935"/>
    <w:rsid w:val="003E48A7"/>
    <w:rsid w:val="003E4FAF"/>
    <w:rsid w:val="003E7AC3"/>
    <w:rsid w:val="003F0630"/>
    <w:rsid w:val="003F4D71"/>
    <w:rsid w:val="003F57ED"/>
    <w:rsid w:val="00401620"/>
    <w:rsid w:val="00401AB9"/>
    <w:rsid w:val="004026C4"/>
    <w:rsid w:val="00402715"/>
    <w:rsid w:val="0040281E"/>
    <w:rsid w:val="00404ED9"/>
    <w:rsid w:val="004050A6"/>
    <w:rsid w:val="00410F41"/>
    <w:rsid w:val="00411232"/>
    <w:rsid w:val="0041442C"/>
    <w:rsid w:val="00415249"/>
    <w:rsid w:val="00416B8A"/>
    <w:rsid w:val="00420EE0"/>
    <w:rsid w:val="00421B7F"/>
    <w:rsid w:val="004265F3"/>
    <w:rsid w:val="004268A8"/>
    <w:rsid w:val="00430C4E"/>
    <w:rsid w:val="00431029"/>
    <w:rsid w:val="0043112B"/>
    <w:rsid w:val="0043797D"/>
    <w:rsid w:val="004447AB"/>
    <w:rsid w:val="00445EE1"/>
    <w:rsid w:val="00446272"/>
    <w:rsid w:val="0044629F"/>
    <w:rsid w:val="0044638A"/>
    <w:rsid w:val="0044714D"/>
    <w:rsid w:val="00447DD9"/>
    <w:rsid w:val="00452EB0"/>
    <w:rsid w:val="00452F5F"/>
    <w:rsid w:val="004600DA"/>
    <w:rsid w:val="00462804"/>
    <w:rsid w:val="00463578"/>
    <w:rsid w:val="00466243"/>
    <w:rsid w:val="004700E6"/>
    <w:rsid w:val="004707F2"/>
    <w:rsid w:val="00472460"/>
    <w:rsid w:val="00472D42"/>
    <w:rsid w:val="00474599"/>
    <w:rsid w:val="0047526B"/>
    <w:rsid w:val="0047726E"/>
    <w:rsid w:val="00477C45"/>
    <w:rsid w:val="00484496"/>
    <w:rsid w:val="00485189"/>
    <w:rsid w:val="004854DF"/>
    <w:rsid w:val="00485628"/>
    <w:rsid w:val="00485869"/>
    <w:rsid w:val="00485E2A"/>
    <w:rsid w:val="00492628"/>
    <w:rsid w:val="00493E09"/>
    <w:rsid w:val="00494849"/>
    <w:rsid w:val="00496FDD"/>
    <w:rsid w:val="004A129C"/>
    <w:rsid w:val="004A5D7C"/>
    <w:rsid w:val="004B229F"/>
    <w:rsid w:val="004B7DBC"/>
    <w:rsid w:val="004C79BF"/>
    <w:rsid w:val="004D14A7"/>
    <w:rsid w:val="004D6E93"/>
    <w:rsid w:val="004E62FA"/>
    <w:rsid w:val="004F038E"/>
    <w:rsid w:val="004F0CE5"/>
    <w:rsid w:val="004F1B68"/>
    <w:rsid w:val="004F791A"/>
    <w:rsid w:val="00505E22"/>
    <w:rsid w:val="0050749B"/>
    <w:rsid w:val="00507613"/>
    <w:rsid w:val="005117F3"/>
    <w:rsid w:val="005135A6"/>
    <w:rsid w:val="00526B3B"/>
    <w:rsid w:val="00536AB1"/>
    <w:rsid w:val="005400A7"/>
    <w:rsid w:val="00540E0D"/>
    <w:rsid w:val="00541EDE"/>
    <w:rsid w:val="005440A9"/>
    <w:rsid w:val="005511E8"/>
    <w:rsid w:val="0055246F"/>
    <w:rsid w:val="00553C8E"/>
    <w:rsid w:val="00553F95"/>
    <w:rsid w:val="00556724"/>
    <w:rsid w:val="00560F98"/>
    <w:rsid w:val="00562086"/>
    <w:rsid w:val="005628B7"/>
    <w:rsid w:val="00563D42"/>
    <w:rsid w:val="00565FB3"/>
    <w:rsid w:val="00566D86"/>
    <w:rsid w:val="00573082"/>
    <w:rsid w:val="0057485A"/>
    <w:rsid w:val="00576C0D"/>
    <w:rsid w:val="00576EF9"/>
    <w:rsid w:val="00577D15"/>
    <w:rsid w:val="00580251"/>
    <w:rsid w:val="00580327"/>
    <w:rsid w:val="00581345"/>
    <w:rsid w:val="00583254"/>
    <w:rsid w:val="00583F73"/>
    <w:rsid w:val="005867DF"/>
    <w:rsid w:val="00587561"/>
    <w:rsid w:val="005921CB"/>
    <w:rsid w:val="00592724"/>
    <w:rsid w:val="0059484C"/>
    <w:rsid w:val="005A0765"/>
    <w:rsid w:val="005A4EBA"/>
    <w:rsid w:val="005A60AF"/>
    <w:rsid w:val="005A76DD"/>
    <w:rsid w:val="005A7AAC"/>
    <w:rsid w:val="005B00A7"/>
    <w:rsid w:val="005B0568"/>
    <w:rsid w:val="005B3C38"/>
    <w:rsid w:val="005B6C14"/>
    <w:rsid w:val="005B7243"/>
    <w:rsid w:val="005B788F"/>
    <w:rsid w:val="005B78AE"/>
    <w:rsid w:val="005C1A06"/>
    <w:rsid w:val="005C4C55"/>
    <w:rsid w:val="005C75EB"/>
    <w:rsid w:val="005D2A83"/>
    <w:rsid w:val="005D4D5F"/>
    <w:rsid w:val="005D5126"/>
    <w:rsid w:val="005D5ED3"/>
    <w:rsid w:val="005D6DB1"/>
    <w:rsid w:val="005D6F03"/>
    <w:rsid w:val="005E1AFE"/>
    <w:rsid w:val="005E3900"/>
    <w:rsid w:val="005E3B41"/>
    <w:rsid w:val="005F0950"/>
    <w:rsid w:val="005F0A35"/>
    <w:rsid w:val="005F5C2E"/>
    <w:rsid w:val="006005FE"/>
    <w:rsid w:val="00603C87"/>
    <w:rsid w:val="006140AC"/>
    <w:rsid w:val="0061540C"/>
    <w:rsid w:val="0061573C"/>
    <w:rsid w:val="006218C6"/>
    <w:rsid w:val="00624248"/>
    <w:rsid w:val="006244BB"/>
    <w:rsid w:val="00624FBD"/>
    <w:rsid w:val="00626F68"/>
    <w:rsid w:val="00627467"/>
    <w:rsid w:val="00636F32"/>
    <w:rsid w:val="006401FB"/>
    <w:rsid w:val="00642E10"/>
    <w:rsid w:val="00644FDE"/>
    <w:rsid w:val="006452C9"/>
    <w:rsid w:val="00645373"/>
    <w:rsid w:val="00645D39"/>
    <w:rsid w:val="00645E1E"/>
    <w:rsid w:val="006463A9"/>
    <w:rsid w:val="006466A6"/>
    <w:rsid w:val="00647E2B"/>
    <w:rsid w:val="00650F3A"/>
    <w:rsid w:val="006549B2"/>
    <w:rsid w:val="0066101D"/>
    <w:rsid w:val="00662B3F"/>
    <w:rsid w:val="006632F7"/>
    <w:rsid w:val="00663947"/>
    <w:rsid w:val="00663B59"/>
    <w:rsid w:val="006640FE"/>
    <w:rsid w:val="00664B03"/>
    <w:rsid w:val="00665CD0"/>
    <w:rsid w:val="00670858"/>
    <w:rsid w:val="0067677D"/>
    <w:rsid w:val="00677640"/>
    <w:rsid w:val="006809D9"/>
    <w:rsid w:val="00681D69"/>
    <w:rsid w:val="00682146"/>
    <w:rsid w:val="006824B7"/>
    <w:rsid w:val="00685F81"/>
    <w:rsid w:val="00686E05"/>
    <w:rsid w:val="006921BE"/>
    <w:rsid w:val="00694574"/>
    <w:rsid w:val="006A5C62"/>
    <w:rsid w:val="006B6A93"/>
    <w:rsid w:val="006C0263"/>
    <w:rsid w:val="006C0950"/>
    <w:rsid w:val="006C32F0"/>
    <w:rsid w:val="006D1B01"/>
    <w:rsid w:val="006D2031"/>
    <w:rsid w:val="006D382D"/>
    <w:rsid w:val="006D5698"/>
    <w:rsid w:val="006D6D76"/>
    <w:rsid w:val="006E1BC1"/>
    <w:rsid w:val="006E295E"/>
    <w:rsid w:val="006E2CA3"/>
    <w:rsid w:val="006F04F2"/>
    <w:rsid w:val="006F40E8"/>
    <w:rsid w:val="006F729E"/>
    <w:rsid w:val="007008BB"/>
    <w:rsid w:val="00701527"/>
    <w:rsid w:val="00704E5C"/>
    <w:rsid w:val="00710D03"/>
    <w:rsid w:val="00711910"/>
    <w:rsid w:val="00714761"/>
    <w:rsid w:val="00716AC3"/>
    <w:rsid w:val="00717B0B"/>
    <w:rsid w:val="007223FB"/>
    <w:rsid w:val="00723782"/>
    <w:rsid w:val="00723D7C"/>
    <w:rsid w:val="00725455"/>
    <w:rsid w:val="00727E7C"/>
    <w:rsid w:val="00730B87"/>
    <w:rsid w:val="00730CA1"/>
    <w:rsid w:val="00731050"/>
    <w:rsid w:val="00731C52"/>
    <w:rsid w:val="00735454"/>
    <w:rsid w:val="00736DEC"/>
    <w:rsid w:val="00750719"/>
    <w:rsid w:val="0075694C"/>
    <w:rsid w:val="00766E7F"/>
    <w:rsid w:val="00771743"/>
    <w:rsid w:val="00771F69"/>
    <w:rsid w:val="007725C5"/>
    <w:rsid w:val="0077269F"/>
    <w:rsid w:val="007729F2"/>
    <w:rsid w:val="00773B1B"/>
    <w:rsid w:val="00774227"/>
    <w:rsid w:val="00776F5C"/>
    <w:rsid w:val="00781076"/>
    <w:rsid w:val="0078530B"/>
    <w:rsid w:val="00786750"/>
    <w:rsid w:val="00787C25"/>
    <w:rsid w:val="00794941"/>
    <w:rsid w:val="00796864"/>
    <w:rsid w:val="00796E79"/>
    <w:rsid w:val="00797FB9"/>
    <w:rsid w:val="007A2C9F"/>
    <w:rsid w:val="007B7729"/>
    <w:rsid w:val="007C435C"/>
    <w:rsid w:val="007C483A"/>
    <w:rsid w:val="007C7C69"/>
    <w:rsid w:val="007D0B66"/>
    <w:rsid w:val="007D0C0F"/>
    <w:rsid w:val="007D2660"/>
    <w:rsid w:val="007D3FE3"/>
    <w:rsid w:val="007E23B5"/>
    <w:rsid w:val="007E272A"/>
    <w:rsid w:val="007E5CE8"/>
    <w:rsid w:val="007F2A33"/>
    <w:rsid w:val="007F7F69"/>
    <w:rsid w:val="00801E37"/>
    <w:rsid w:val="00803775"/>
    <w:rsid w:val="008108C7"/>
    <w:rsid w:val="00813177"/>
    <w:rsid w:val="00815AC7"/>
    <w:rsid w:val="00817242"/>
    <w:rsid w:val="00817EE4"/>
    <w:rsid w:val="008212B9"/>
    <w:rsid w:val="00821CE4"/>
    <w:rsid w:val="0082423E"/>
    <w:rsid w:val="008255D0"/>
    <w:rsid w:val="00827DD4"/>
    <w:rsid w:val="00830DA1"/>
    <w:rsid w:val="00834FF9"/>
    <w:rsid w:val="008372BD"/>
    <w:rsid w:val="00840D02"/>
    <w:rsid w:val="0084154B"/>
    <w:rsid w:val="00841DE4"/>
    <w:rsid w:val="00843B92"/>
    <w:rsid w:val="00846329"/>
    <w:rsid w:val="0085059F"/>
    <w:rsid w:val="00850729"/>
    <w:rsid w:val="0085173B"/>
    <w:rsid w:val="00854C99"/>
    <w:rsid w:val="00855E95"/>
    <w:rsid w:val="00855FF6"/>
    <w:rsid w:val="0085639D"/>
    <w:rsid w:val="00865AB9"/>
    <w:rsid w:val="0087379C"/>
    <w:rsid w:val="00873B7B"/>
    <w:rsid w:val="00873C92"/>
    <w:rsid w:val="00874A6E"/>
    <w:rsid w:val="00877A30"/>
    <w:rsid w:val="00882E47"/>
    <w:rsid w:val="00884F7C"/>
    <w:rsid w:val="00885BD2"/>
    <w:rsid w:val="00885EFF"/>
    <w:rsid w:val="008864C4"/>
    <w:rsid w:val="00890878"/>
    <w:rsid w:val="00892DF6"/>
    <w:rsid w:val="00893A92"/>
    <w:rsid w:val="00893B1E"/>
    <w:rsid w:val="00894B52"/>
    <w:rsid w:val="00894FDD"/>
    <w:rsid w:val="008954F4"/>
    <w:rsid w:val="00896321"/>
    <w:rsid w:val="008A160C"/>
    <w:rsid w:val="008A5CC7"/>
    <w:rsid w:val="008A5F20"/>
    <w:rsid w:val="008B2946"/>
    <w:rsid w:val="008B6FA9"/>
    <w:rsid w:val="008C5D34"/>
    <w:rsid w:val="008C75DD"/>
    <w:rsid w:val="008C7BA5"/>
    <w:rsid w:val="008D1FF7"/>
    <w:rsid w:val="008D4399"/>
    <w:rsid w:val="008D6E91"/>
    <w:rsid w:val="008E1C25"/>
    <w:rsid w:val="008E1D03"/>
    <w:rsid w:val="008E2026"/>
    <w:rsid w:val="008E2A40"/>
    <w:rsid w:val="008E4650"/>
    <w:rsid w:val="008E52B3"/>
    <w:rsid w:val="008E567F"/>
    <w:rsid w:val="008E6BAB"/>
    <w:rsid w:val="008F4475"/>
    <w:rsid w:val="008F5CEC"/>
    <w:rsid w:val="008F68FC"/>
    <w:rsid w:val="009006D9"/>
    <w:rsid w:val="009108E1"/>
    <w:rsid w:val="009109CE"/>
    <w:rsid w:val="00911156"/>
    <w:rsid w:val="00912213"/>
    <w:rsid w:val="009131D3"/>
    <w:rsid w:val="00913258"/>
    <w:rsid w:val="00913868"/>
    <w:rsid w:val="00913B9B"/>
    <w:rsid w:val="00914620"/>
    <w:rsid w:val="00915B3A"/>
    <w:rsid w:val="00923CCF"/>
    <w:rsid w:val="00923D4D"/>
    <w:rsid w:val="00925E71"/>
    <w:rsid w:val="009300B5"/>
    <w:rsid w:val="0093052D"/>
    <w:rsid w:val="009306CD"/>
    <w:rsid w:val="00932D90"/>
    <w:rsid w:val="009330F0"/>
    <w:rsid w:val="0093384E"/>
    <w:rsid w:val="00933871"/>
    <w:rsid w:val="00933E06"/>
    <w:rsid w:val="009435F7"/>
    <w:rsid w:val="009469D2"/>
    <w:rsid w:val="00947A20"/>
    <w:rsid w:val="00953C7C"/>
    <w:rsid w:val="009553FF"/>
    <w:rsid w:val="009565F0"/>
    <w:rsid w:val="00966345"/>
    <w:rsid w:val="00967B91"/>
    <w:rsid w:val="0097040F"/>
    <w:rsid w:val="009768B4"/>
    <w:rsid w:val="00982860"/>
    <w:rsid w:val="00984E6F"/>
    <w:rsid w:val="009863C7"/>
    <w:rsid w:val="009869E0"/>
    <w:rsid w:val="009911C5"/>
    <w:rsid w:val="00991A35"/>
    <w:rsid w:val="00991E63"/>
    <w:rsid w:val="00992134"/>
    <w:rsid w:val="00995BBF"/>
    <w:rsid w:val="009A15F4"/>
    <w:rsid w:val="009A2867"/>
    <w:rsid w:val="009A32CB"/>
    <w:rsid w:val="009A4A08"/>
    <w:rsid w:val="009A74F9"/>
    <w:rsid w:val="009B718A"/>
    <w:rsid w:val="009C080F"/>
    <w:rsid w:val="009C498B"/>
    <w:rsid w:val="009C506B"/>
    <w:rsid w:val="009C5D3F"/>
    <w:rsid w:val="009C7A24"/>
    <w:rsid w:val="009D2ACC"/>
    <w:rsid w:val="009D34AB"/>
    <w:rsid w:val="009D4CD3"/>
    <w:rsid w:val="009E00A0"/>
    <w:rsid w:val="009E0638"/>
    <w:rsid w:val="009E0AB0"/>
    <w:rsid w:val="009E3F71"/>
    <w:rsid w:val="009E3FF6"/>
    <w:rsid w:val="009E5019"/>
    <w:rsid w:val="009E7376"/>
    <w:rsid w:val="009F04EF"/>
    <w:rsid w:val="009F0A11"/>
    <w:rsid w:val="009F2745"/>
    <w:rsid w:val="009F3A78"/>
    <w:rsid w:val="009F439C"/>
    <w:rsid w:val="009F6AA1"/>
    <w:rsid w:val="00A02921"/>
    <w:rsid w:val="00A034FE"/>
    <w:rsid w:val="00A05FB5"/>
    <w:rsid w:val="00A10BAE"/>
    <w:rsid w:val="00A11150"/>
    <w:rsid w:val="00A13F10"/>
    <w:rsid w:val="00A143FB"/>
    <w:rsid w:val="00A20B9F"/>
    <w:rsid w:val="00A2145E"/>
    <w:rsid w:val="00A253F6"/>
    <w:rsid w:val="00A31AB5"/>
    <w:rsid w:val="00A32174"/>
    <w:rsid w:val="00A340A4"/>
    <w:rsid w:val="00A350D5"/>
    <w:rsid w:val="00A361E0"/>
    <w:rsid w:val="00A3678E"/>
    <w:rsid w:val="00A37BAB"/>
    <w:rsid w:val="00A4183C"/>
    <w:rsid w:val="00A441A5"/>
    <w:rsid w:val="00A50807"/>
    <w:rsid w:val="00A5111B"/>
    <w:rsid w:val="00A5252D"/>
    <w:rsid w:val="00A531DC"/>
    <w:rsid w:val="00A533A7"/>
    <w:rsid w:val="00A54107"/>
    <w:rsid w:val="00A60BAA"/>
    <w:rsid w:val="00A60F87"/>
    <w:rsid w:val="00A6225A"/>
    <w:rsid w:val="00A665FC"/>
    <w:rsid w:val="00A70905"/>
    <w:rsid w:val="00A70E56"/>
    <w:rsid w:val="00A71F6A"/>
    <w:rsid w:val="00A7238F"/>
    <w:rsid w:val="00A76783"/>
    <w:rsid w:val="00A77774"/>
    <w:rsid w:val="00A800D0"/>
    <w:rsid w:val="00A836DF"/>
    <w:rsid w:val="00A86167"/>
    <w:rsid w:val="00A90D46"/>
    <w:rsid w:val="00A931AA"/>
    <w:rsid w:val="00A94593"/>
    <w:rsid w:val="00A95C48"/>
    <w:rsid w:val="00AA1E33"/>
    <w:rsid w:val="00AB1B0F"/>
    <w:rsid w:val="00AB2AF0"/>
    <w:rsid w:val="00AB3621"/>
    <w:rsid w:val="00AB40D4"/>
    <w:rsid w:val="00AC2930"/>
    <w:rsid w:val="00AD7182"/>
    <w:rsid w:val="00AE174B"/>
    <w:rsid w:val="00AE26F4"/>
    <w:rsid w:val="00AE2B68"/>
    <w:rsid w:val="00AF6B7A"/>
    <w:rsid w:val="00B02E45"/>
    <w:rsid w:val="00B0686E"/>
    <w:rsid w:val="00B103D4"/>
    <w:rsid w:val="00B126C5"/>
    <w:rsid w:val="00B13C89"/>
    <w:rsid w:val="00B13FA1"/>
    <w:rsid w:val="00B17C6B"/>
    <w:rsid w:val="00B217E3"/>
    <w:rsid w:val="00B21D0D"/>
    <w:rsid w:val="00B23843"/>
    <w:rsid w:val="00B2391E"/>
    <w:rsid w:val="00B27B08"/>
    <w:rsid w:val="00B30629"/>
    <w:rsid w:val="00B32968"/>
    <w:rsid w:val="00B33BFF"/>
    <w:rsid w:val="00B34240"/>
    <w:rsid w:val="00B360B5"/>
    <w:rsid w:val="00B368B7"/>
    <w:rsid w:val="00B3690A"/>
    <w:rsid w:val="00B37CB3"/>
    <w:rsid w:val="00B37E56"/>
    <w:rsid w:val="00B37EB0"/>
    <w:rsid w:val="00B44E85"/>
    <w:rsid w:val="00B46899"/>
    <w:rsid w:val="00B47B84"/>
    <w:rsid w:val="00B515A7"/>
    <w:rsid w:val="00B5353D"/>
    <w:rsid w:val="00B55FBD"/>
    <w:rsid w:val="00B56E5E"/>
    <w:rsid w:val="00B62799"/>
    <w:rsid w:val="00B62825"/>
    <w:rsid w:val="00B62D62"/>
    <w:rsid w:val="00B6329D"/>
    <w:rsid w:val="00B6346B"/>
    <w:rsid w:val="00B63ED0"/>
    <w:rsid w:val="00B65963"/>
    <w:rsid w:val="00B66644"/>
    <w:rsid w:val="00B666F0"/>
    <w:rsid w:val="00B67189"/>
    <w:rsid w:val="00B67C60"/>
    <w:rsid w:val="00B707A8"/>
    <w:rsid w:val="00B71E99"/>
    <w:rsid w:val="00B72052"/>
    <w:rsid w:val="00B74198"/>
    <w:rsid w:val="00B74276"/>
    <w:rsid w:val="00B77BAC"/>
    <w:rsid w:val="00B80BFF"/>
    <w:rsid w:val="00B82942"/>
    <w:rsid w:val="00B82FAD"/>
    <w:rsid w:val="00B85C4D"/>
    <w:rsid w:val="00B860C1"/>
    <w:rsid w:val="00B93C25"/>
    <w:rsid w:val="00B95BC5"/>
    <w:rsid w:val="00B97C27"/>
    <w:rsid w:val="00BA0BB7"/>
    <w:rsid w:val="00BA1D8A"/>
    <w:rsid w:val="00BA234F"/>
    <w:rsid w:val="00BA4040"/>
    <w:rsid w:val="00BA4378"/>
    <w:rsid w:val="00BA6B11"/>
    <w:rsid w:val="00BA6D2B"/>
    <w:rsid w:val="00BB3B8E"/>
    <w:rsid w:val="00BB430D"/>
    <w:rsid w:val="00BB481E"/>
    <w:rsid w:val="00BB4CF7"/>
    <w:rsid w:val="00BB5E8C"/>
    <w:rsid w:val="00BB6DD3"/>
    <w:rsid w:val="00BC02E9"/>
    <w:rsid w:val="00BC31B5"/>
    <w:rsid w:val="00BD1C2D"/>
    <w:rsid w:val="00BD3348"/>
    <w:rsid w:val="00BD36AD"/>
    <w:rsid w:val="00BD3E5C"/>
    <w:rsid w:val="00BE0BBF"/>
    <w:rsid w:val="00BE1C0D"/>
    <w:rsid w:val="00BE4D25"/>
    <w:rsid w:val="00BE5B96"/>
    <w:rsid w:val="00BE5C41"/>
    <w:rsid w:val="00BE5E1C"/>
    <w:rsid w:val="00BE690D"/>
    <w:rsid w:val="00BF068D"/>
    <w:rsid w:val="00BF09C6"/>
    <w:rsid w:val="00BF4A9A"/>
    <w:rsid w:val="00BF5675"/>
    <w:rsid w:val="00C030F2"/>
    <w:rsid w:val="00C03F5B"/>
    <w:rsid w:val="00C1129D"/>
    <w:rsid w:val="00C130CB"/>
    <w:rsid w:val="00C1341C"/>
    <w:rsid w:val="00C15EA5"/>
    <w:rsid w:val="00C20C6B"/>
    <w:rsid w:val="00C2225D"/>
    <w:rsid w:val="00C2588D"/>
    <w:rsid w:val="00C267B8"/>
    <w:rsid w:val="00C26DEE"/>
    <w:rsid w:val="00C27114"/>
    <w:rsid w:val="00C278D5"/>
    <w:rsid w:val="00C37901"/>
    <w:rsid w:val="00C43B76"/>
    <w:rsid w:val="00C535CA"/>
    <w:rsid w:val="00C5710C"/>
    <w:rsid w:val="00C60A52"/>
    <w:rsid w:val="00C63877"/>
    <w:rsid w:val="00C66F81"/>
    <w:rsid w:val="00C71159"/>
    <w:rsid w:val="00C743C3"/>
    <w:rsid w:val="00C75C24"/>
    <w:rsid w:val="00C7695A"/>
    <w:rsid w:val="00C77A2D"/>
    <w:rsid w:val="00C824B5"/>
    <w:rsid w:val="00C874A6"/>
    <w:rsid w:val="00C87C49"/>
    <w:rsid w:val="00C9333D"/>
    <w:rsid w:val="00C93ACA"/>
    <w:rsid w:val="00C956D6"/>
    <w:rsid w:val="00C9676A"/>
    <w:rsid w:val="00CA2FDB"/>
    <w:rsid w:val="00CA30C1"/>
    <w:rsid w:val="00CA4963"/>
    <w:rsid w:val="00CA6949"/>
    <w:rsid w:val="00CA7B8E"/>
    <w:rsid w:val="00CB0EE0"/>
    <w:rsid w:val="00CB17A2"/>
    <w:rsid w:val="00CB4EA4"/>
    <w:rsid w:val="00CB5DFB"/>
    <w:rsid w:val="00CB7383"/>
    <w:rsid w:val="00CC2A3A"/>
    <w:rsid w:val="00CC4FAE"/>
    <w:rsid w:val="00CC508F"/>
    <w:rsid w:val="00CC5425"/>
    <w:rsid w:val="00CC5D52"/>
    <w:rsid w:val="00CC708D"/>
    <w:rsid w:val="00CD3159"/>
    <w:rsid w:val="00CD5F53"/>
    <w:rsid w:val="00CD7C69"/>
    <w:rsid w:val="00CE1DC4"/>
    <w:rsid w:val="00CE2629"/>
    <w:rsid w:val="00CE51E5"/>
    <w:rsid w:val="00CE592D"/>
    <w:rsid w:val="00CE7215"/>
    <w:rsid w:val="00CF1ED0"/>
    <w:rsid w:val="00CF25A4"/>
    <w:rsid w:val="00CF3D6D"/>
    <w:rsid w:val="00CF6314"/>
    <w:rsid w:val="00CF7788"/>
    <w:rsid w:val="00D037AB"/>
    <w:rsid w:val="00D042E9"/>
    <w:rsid w:val="00D046F2"/>
    <w:rsid w:val="00D054D8"/>
    <w:rsid w:val="00D13857"/>
    <w:rsid w:val="00D14625"/>
    <w:rsid w:val="00D20E79"/>
    <w:rsid w:val="00D25744"/>
    <w:rsid w:val="00D27844"/>
    <w:rsid w:val="00D34324"/>
    <w:rsid w:val="00D3587C"/>
    <w:rsid w:val="00D36370"/>
    <w:rsid w:val="00D36396"/>
    <w:rsid w:val="00D4009D"/>
    <w:rsid w:val="00D44519"/>
    <w:rsid w:val="00D44B38"/>
    <w:rsid w:val="00D46C87"/>
    <w:rsid w:val="00D508E1"/>
    <w:rsid w:val="00D52E12"/>
    <w:rsid w:val="00D5334F"/>
    <w:rsid w:val="00D5353C"/>
    <w:rsid w:val="00D56D11"/>
    <w:rsid w:val="00D570F3"/>
    <w:rsid w:val="00D57DD7"/>
    <w:rsid w:val="00D61A67"/>
    <w:rsid w:val="00D6359F"/>
    <w:rsid w:val="00D63794"/>
    <w:rsid w:val="00D64172"/>
    <w:rsid w:val="00D6743B"/>
    <w:rsid w:val="00D75729"/>
    <w:rsid w:val="00D76A4A"/>
    <w:rsid w:val="00D82B1F"/>
    <w:rsid w:val="00D855E1"/>
    <w:rsid w:val="00D907AE"/>
    <w:rsid w:val="00D90CAF"/>
    <w:rsid w:val="00DA0A00"/>
    <w:rsid w:val="00DA0D6D"/>
    <w:rsid w:val="00DA21B0"/>
    <w:rsid w:val="00DB0F64"/>
    <w:rsid w:val="00DB46F2"/>
    <w:rsid w:val="00DB530F"/>
    <w:rsid w:val="00DB73C4"/>
    <w:rsid w:val="00DC4314"/>
    <w:rsid w:val="00DC57BF"/>
    <w:rsid w:val="00DC6AA7"/>
    <w:rsid w:val="00DD1AF6"/>
    <w:rsid w:val="00DD23AE"/>
    <w:rsid w:val="00DD2D3B"/>
    <w:rsid w:val="00DD31ED"/>
    <w:rsid w:val="00DD4724"/>
    <w:rsid w:val="00DD54F1"/>
    <w:rsid w:val="00DD7B9D"/>
    <w:rsid w:val="00DE1ECE"/>
    <w:rsid w:val="00DE3771"/>
    <w:rsid w:val="00DE3C3D"/>
    <w:rsid w:val="00DE5977"/>
    <w:rsid w:val="00DF0636"/>
    <w:rsid w:val="00DF2CAD"/>
    <w:rsid w:val="00DF57F1"/>
    <w:rsid w:val="00DF610B"/>
    <w:rsid w:val="00E00CBF"/>
    <w:rsid w:val="00E0257E"/>
    <w:rsid w:val="00E03A52"/>
    <w:rsid w:val="00E051E9"/>
    <w:rsid w:val="00E06591"/>
    <w:rsid w:val="00E202B3"/>
    <w:rsid w:val="00E2159B"/>
    <w:rsid w:val="00E223AA"/>
    <w:rsid w:val="00E267B4"/>
    <w:rsid w:val="00E2772A"/>
    <w:rsid w:val="00E278B3"/>
    <w:rsid w:val="00E3091D"/>
    <w:rsid w:val="00E34E5E"/>
    <w:rsid w:val="00E363C5"/>
    <w:rsid w:val="00E36A17"/>
    <w:rsid w:val="00E4788C"/>
    <w:rsid w:val="00E51850"/>
    <w:rsid w:val="00E530AB"/>
    <w:rsid w:val="00E53140"/>
    <w:rsid w:val="00E53808"/>
    <w:rsid w:val="00E55FA1"/>
    <w:rsid w:val="00E568EE"/>
    <w:rsid w:val="00E60519"/>
    <w:rsid w:val="00E61F52"/>
    <w:rsid w:val="00E62DB0"/>
    <w:rsid w:val="00E63BDA"/>
    <w:rsid w:val="00E65EBD"/>
    <w:rsid w:val="00E67E21"/>
    <w:rsid w:val="00E706F6"/>
    <w:rsid w:val="00E72C36"/>
    <w:rsid w:val="00E75ADE"/>
    <w:rsid w:val="00E76594"/>
    <w:rsid w:val="00E77201"/>
    <w:rsid w:val="00E776BD"/>
    <w:rsid w:val="00E80F44"/>
    <w:rsid w:val="00E80FAC"/>
    <w:rsid w:val="00E87C3A"/>
    <w:rsid w:val="00E92977"/>
    <w:rsid w:val="00E96AE3"/>
    <w:rsid w:val="00E97AA2"/>
    <w:rsid w:val="00EA7813"/>
    <w:rsid w:val="00EB058E"/>
    <w:rsid w:val="00EB1EBB"/>
    <w:rsid w:val="00EB5D87"/>
    <w:rsid w:val="00EB6A24"/>
    <w:rsid w:val="00EB7642"/>
    <w:rsid w:val="00EC0561"/>
    <w:rsid w:val="00EC0D37"/>
    <w:rsid w:val="00EC0D53"/>
    <w:rsid w:val="00EC0F1D"/>
    <w:rsid w:val="00EC1E6E"/>
    <w:rsid w:val="00EC28D0"/>
    <w:rsid w:val="00EC2EE8"/>
    <w:rsid w:val="00EC418C"/>
    <w:rsid w:val="00EC48EF"/>
    <w:rsid w:val="00ED0276"/>
    <w:rsid w:val="00ED0867"/>
    <w:rsid w:val="00ED3326"/>
    <w:rsid w:val="00ED3DB7"/>
    <w:rsid w:val="00ED5724"/>
    <w:rsid w:val="00ED620D"/>
    <w:rsid w:val="00ED74F3"/>
    <w:rsid w:val="00EE0212"/>
    <w:rsid w:val="00EE1494"/>
    <w:rsid w:val="00EE299B"/>
    <w:rsid w:val="00EE3BF0"/>
    <w:rsid w:val="00EE3E77"/>
    <w:rsid w:val="00EE41D9"/>
    <w:rsid w:val="00EE4CD9"/>
    <w:rsid w:val="00EF1C46"/>
    <w:rsid w:val="00EF42DF"/>
    <w:rsid w:val="00EF4CC6"/>
    <w:rsid w:val="00F00AA7"/>
    <w:rsid w:val="00F01ACC"/>
    <w:rsid w:val="00F01F56"/>
    <w:rsid w:val="00F045D5"/>
    <w:rsid w:val="00F10351"/>
    <w:rsid w:val="00F10DB6"/>
    <w:rsid w:val="00F164ED"/>
    <w:rsid w:val="00F17606"/>
    <w:rsid w:val="00F2132B"/>
    <w:rsid w:val="00F253EC"/>
    <w:rsid w:val="00F2659A"/>
    <w:rsid w:val="00F31BCA"/>
    <w:rsid w:val="00F3272E"/>
    <w:rsid w:val="00F35E4B"/>
    <w:rsid w:val="00F362E5"/>
    <w:rsid w:val="00F37CE8"/>
    <w:rsid w:val="00F37FB0"/>
    <w:rsid w:val="00F410D6"/>
    <w:rsid w:val="00F43EA8"/>
    <w:rsid w:val="00F4416D"/>
    <w:rsid w:val="00F53331"/>
    <w:rsid w:val="00F5662B"/>
    <w:rsid w:val="00F6279F"/>
    <w:rsid w:val="00F62A09"/>
    <w:rsid w:val="00F649C5"/>
    <w:rsid w:val="00F70BB2"/>
    <w:rsid w:val="00F7354C"/>
    <w:rsid w:val="00F74C4C"/>
    <w:rsid w:val="00F776A3"/>
    <w:rsid w:val="00F80A61"/>
    <w:rsid w:val="00F85466"/>
    <w:rsid w:val="00F9165D"/>
    <w:rsid w:val="00F93519"/>
    <w:rsid w:val="00F93924"/>
    <w:rsid w:val="00F97A96"/>
    <w:rsid w:val="00FA00BC"/>
    <w:rsid w:val="00FA44A0"/>
    <w:rsid w:val="00FB2A0B"/>
    <w:rsid w:val="00FB63E8"/>
    <w:rsid w:val="00FB662E"/>
    <w:rsid w:val="00FB7149"/>
    <w:rsid w:val="00FC095B"/>
    <w:rsid w:val="00FC3C92"/>
    <w:rsid w:val="00FC507F"/>
    <w:rsid w:val="00FD221C"/>
    <w:rsid w:val="00FD227E"/>
    <w:rsid w:val="00FD253B"/>
    <w:rsid w:val="00FD4078"/>
    <w:rsid w:val="00FD450A"/>
    <w:rsid w:val="00FD6C66"/>
    <w:rsid w:val="00FD7604"/>
    <w:rsid w:val="00FE0163"/>
    <w:rsid w:val="00FE1205"/>
    <w:rsid w:val="00FE51E8"/>
    <w:rsid w:val="00FE51F4"/>
    <w:rsid w:val="00FE5F11"/>
    <w:rsid w:val="00FE7BF4"/>
    <w:rsid w:val="00FF08C2"/>
    <w:rsid w:val="00FF330E"/>
    <w:rsid w:val="00FF53EF"/>
    <w:rsid w:val="00FF6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83773"/>
  <w15:chartTrackingRefBased/>
  <w15:docId w15:val="{9962BBE4-769A-4AF5-8C80-CBAA94C9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DD7"/>
    <w:rPr>
      <w:rFonts w:ascii="Calibri" w:eastAsia="Calibri" w:hAnsi="Calibri"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CC6"/>
    <w:pPr>
      <w:ind w:left="720"/>
      <w:contextualSpacing/>
    </w:pPr>
  </w:style>
  <w:style w:type="paragraph" w:customStyle="1" w:styleId="Default">
    <w:name w:val="Default"/>
    <w:rsid w:val="002B6C9B"/>
    <w:pPr>
      <w:autoSpaceDE w:val="0"/>
      <w:autoSpaceDN w:val="0"/>
      <w:adjustRightInd w:val="0"/>
    </w:pPr>
    <w:rPr>
      <w:rFonts w:ascii="Arial" w:hAnsi="Arial" w:cs="Arial"/>
      <w:color w:val="000000"/>
      <w:kern w:val="0"/>
      <w:sz w:val="24"/>
      <w:szCs w:val="24"/>
    </w:rPr>
  </w:style>
  <w:style w:type="table" w:styleId="TableGrid">
    <w:name w:val="Table Grid"/>
    <w:basedOn w:val="TableNormal"/>
    <w:uiPriority w:val="39"/>
    <w:rsid w:val="008B29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7114"/>
    <w:rPr>
      <w:color w:val="0563C1" w:themeColor="hyperlink"/>
      <w:u w:val="single"/>
    </w:rPr>
  </w:style>
  <w:style w:type="character" w:styleId="UnresolvedMention">
    <w:name w:val="Unresolved Mention"/>
    <w:basedOn w:val="DefaultParagraphFont"/>
    <w:uiPriority w:val="99"/>
    <w:semiHidden/>
    <w:unhideWhenUsed/>
    <w:rsid w:val="00C27114"/>
    <w:rPr>
      <w:color w:val="605E5C"/>
      <w:shd w:val="clear" w:color="auto" w:fill="E1DFDD"/>
    </w:rPr>
  </w:style>
  <w:style w:type="paragraph" w:styleId="Header">
    <w:name w:val="header"/>
    <w:basedOn w:val="Normal"/>
    <w:link w:val="HeaderChar"/>
    <w:uiPriority w:val="99"/>
    <w:unhideWhenUsed/>
    <w:rsid w:val="00F37CE8"/>
    <w:pPr>
      <w:tabs>
        <w:tab w:val="center" w:pos="4680"/>
        <w:tab w:val="right" w:pos="9360"/>
      </w:tabs>
    </w:pPr>
  </w:style>
  <w:style w:type="character" w:customStyle="1" w:styleId="HeaderChar">
    <w:name w:val="Header Char"/>
    <w:basedOn w:val="DefaultParagraphFont"/>
    <w:link w:val="Header"/>
    <w:uiPriority w:val="99"/>
    <w:rsid w:val="00F37CE8"/>
    <w:rPr>
      <w:rFonts w:ascii="Calibri" w:eastAsia="Calibri" w:hAnsi="Calibri" w:cs="Times New Roman"/>
      <w:kern w:val="0"/>
      <w:sz w:val="20"/>
      <w:szCs w:val="20"/>
      <w14:ligatures w14:val="none"/>
    </w:rPr>
  </w:style>
  <w:style w:type="paragraph" w:styleId="Footer">
    <w:name w:val="footer"/>
    <w:basedOn w:val="Normal"/>
    <w:link w:val="FooterChar"/>
    <w:uiPriority w:val="99"/>
    <w:unhideWhenUsed/>
    <w:rsid w:val="00F37CE8"/>
    <w:pPr>
      <w:tabs>
        <w:tab w:val="center" w:pos="4680"/>
        <w:tab w:val="right" w:pos="9360"/>
      </w:tabs>
    </w:pPr>
  </w:style>
  <w:style w:type="character" w:customStyle="1" w:styleId="FooterChar">
    <w:name w:val="Footer Char"/>
    <w:basedOn w:val="DefaultParagraphFont"/>
    <w:link w:val="Footer"/>
    <w:uiPriority w:val="99"/>
    <w:rsid w:val="00F37CE8"/>
    <w:rPr>
      <w:rFonts w:ascii="Calibri" w:eastAsia="Calibri" w:hAnsi="Calibri"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15096">
      <w:bodyDiv w:val="1"/>
      <w:marLeft w:val="0"/>
      <w:marRight w:val="0"/>
      <w:marTop w:val="0"/>
      <w:marBottom w:val="0"/>
      <w:divBdr>
        <w:top w:val="none" w:sz="0" w:space="0" w:color="auto"/>
        <w:left w:val="none" w:sz="0" w:space="0" w:color="auto"/>
        <w:bottom w:val="none" w:sz="0" w:space="0" w:color="auto"/>
        <w:right w:val="none" w:sz="0" w:space="0" w:color="auto"/>
      </w:divBdr>
    </w:div>
    <w:div w:id="222837484">
      <w:bodyDiv w:val="1"/>
      <w:marLeft w:val="0"/>
      <w:marRight w:val="0"/>
      <w:marTop w:val="0"/>
      <w:marBottom w:val="0"/>
      <w:divBdr>
        <w:top w:val="none" w:sz="0" w:space="0" w:color="auto"/>
        <w:left w:val="none" w:sz="0" w:space="0" w:color="auto"/>
        <w:bottom w:val="none" w:sz="0" w:space="0" w:color="auto"/>
        <w:right w:val="none" w:sz="0" w:space="0" w:color="auto"/>
      </w:divBdr>
    </w:div>
    <w:div w:id="1821925549">
      <w:bodyDiv w:val="1"/>
      <w:marLeft w:val="0"/>
      <w:marRight w:val="0"/>
      <w:marTop w:val="0"/>
      <w:marBottom w:val="0"/>
      <w:divBdr>
        <w:top w:val="none" w:sz="0" w:space="0" w:color="auto"/>
        <w:left w:val="none" w:sz="0" w:space="0" w:color="auto"/>
        <w:bottom w:val="none" w:sz="0" w:space="0" w:color="auto"/>
        <w:right w:val="none" w:sz="0" w:space="0" w:color="auto"/>
      </w:divBdr>
    </w:div>
    <w:div w:id="2054302395">
      <w:bodyDiv w:val="1"/>
      <w:marLeft w:val="0"/>
      <w:marRight w:val="0"/>
      <w:marTop w:val="0"/>
      <w:marBottom w:val="0"/>
      <w:divBdr>
        <w:top w:val="none" w:sz="0" w:space="0" w:color="auto"/>
        <w:left w:val="none" w:sz="0" w:space="0" w:color="auto"/>
        <w:bottom w:val="none" w:sz="0" w:space="0" w:color="auto"/>
        <w:right w:val="none" w:sz="0" w:space="0" w:color="auto"/>
      </w:divBdr>
    </w:div>
    <w:div w:id="210163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30C7B-7BA8-4C8A-AEF4-E3B058FF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13</Words>
  <Characters>6971</Characters>
  <Application>Microsoft Office Word</Application>
  <DocSecurity>0</DocSecurity>
  <Lines>18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a Costley</dc:creator>
  <cp:keywords/>
  <dc:description/>
  <cp:lastModifiedBy>Felicia Costley</cp:lastModifiedBy>
  <cp:revision>3</cp:revision>
  <cp:lastPrinted>2026-02-13T15:00:00Z</cp:lastPrinted>
  <dcterms:created xsi:type="dcterms:W3CDTF">2026-02-19T23:14:00Z</dcterms:created>
  <dcterms:modified xsi:type="dcterms:W3CDTF">2026-02-19T23:15:00Z</dcterms:modified>
</cp:coreProperties>
</file>